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50092" w:rsidR="00F50092" w:rsidP="00F50092" w:rsidRDefault="00F50092" w14:paraId="14CB49AD" w14:textId="6C257A43">
      <w:pPr>
        <w:pStyle w:val="Heading1"/>
        <w:rPr>
          <w:rFonts w:ascii="Calibri" w:hAnsi="Calibri"/>
          <w:b w:val="0"/>
          <w:sz w:val="22"/>
          <w:szCs w:val="22"/>
        </w:rPr>
      </w:pPr>
      <w:r w:rsidRPr="00F50092">
        <w:rPr>
          <w:rFonts w:ascii="Calibri" w:hAnsi="Calibri"/>
          <w:b w:val="0"/>
          <w:sz w:val="22"/>
          <w:szCs w:val="22"/>
        </w:rPr>
        <w:t xml:space="preserve">Instructions:  Please complete this form in full and submit by email to </w:t>
      </w:r>
      <w:r w:rsidR="00D42C24">
        <w:rPr>
          <w:rFonts w:ascii="Calibri" w:hAnsi="Calibri"/>
          <w:b w:val="0"/>
          <w:sz w:val="22"/>
          <w:szCs w:val="22"/>
        </w:rPr>
        <w:t>Jess Boxall or another member of the CORE team</w:t>
      </w:r>
      <w:r w:rsidRPr="00F50092">
        <w:rPr>
          <w:rFonts w:ascii="Calibri" w:hAnsi="Calibri"/>
          <w:b w:val="0"/>
          <w:sz w:val="22"/>
          <w:szCs w:val="22"/>
        </w:rPr>
        <w:t>:</w:t>
      </w:r>
    </w:p>
    <w:p w:rsidR="00F50092" w:rsidP="00F50092" w:rsidRDefault="001420A0" w14:paraId="35BCD081" w14:textId="56F8ACF0">
      <w:pPr>
        <w:rPr>
          <w:rStyle w:val="Hyperlink"/>
          <w:rFonts w:ascii="Calibri" w:hAnsi="Calibri"/>
          <w:sz w:val="20"/>
          <w:szCs w:val="18"/>
        </w:rPr>
      </w:pPr>
      <w:r>
        <w:tab/>
      </w:r>
      <w:hyperlink w:history="1" r:id="rId10">
        <w:r w:rsidR="00FD37AE">
          <w:rPr>
            <w:rStyle w:val="Hyperlink"/>
            <w:rFonts w:ascii="Calibri" w:hAnsi="Calibri"/>
            <w:sz w:val="20"/>
            <w:szCs w:val="18"/>
          </w:rPr>
          <w:t>core</w:t>
        </w:r>
        <w:r w:rsidRPr="00C36476" w:rsidR="00D42C24">
          <w:rPr>
            <w:rStyle w:val="Hyperlink"/>
            <w:rFonts w:ascii="Calibri" w:hAnsi="Calibri"/>
            <w:sz w:val="20"/>
            <w:szCs w:val="18"/>
          </w:rPr>
          <w:t>@soton.ac.uk</w:t>
        </w:r>
      </w:hyperlink>
      <w:r w:rsidR="00D42C24">
        <w:rPr>
          <w:rFonts w:ascii="Calibri" w:hAnsi="Calibri"/>
          <w:sz w:val="20"/>
          <w:szCs w:val="18"/>
        </w:rPr>
        <w:t xml:space="preserve"> </w:t>
      </w:r>
    </w:p>
    <w:p w:rsidRPr="00515A06" w:rsidR="00515A06" w:rsidP="00515A06" w:rsidRDefault="00D42C24" w14:paraId="6B43C7DB" w14:textId="35C5496E">
      <w:pPr>
        <w:ind w:firstLine="720"/>
        <w:rPr>
          <w:rFonts w:ascii="Calibri" w:hAnsi="Calibri"/>
          <w:b/>
          <w:sz w:val="20"/>
          <w:szCs w:val="18"/>
        </w:rPr>
      </w:pPr>
      <w:r>
        <w:rPr>
          <w:rFonts w:ascii="Calibri" w:hAnsi="Calibri"/>
          <w:b/>
          <w:sz w:val="20"/>
          <w:szCs w:val="18"/>
        </w:rPr>
        <w:t xml:space="preserve">CORE eCRF </w:t>
      </w:r>
      <w:r w:rsidR="00625E54">
        <w:rPr>
          <w:rFonts w:ascii="Calibri" w:hAnsi="Calibri"/>
          <w:b/>
          <w:sz w:val="20"/>
          <w:szCs w:val="18"/>
        </w:rPr>
        <w:t>service</w:t>
      </w:r>
    </w:p>
    <w:p w:rsidR="0038271E" w:rsidP="0038271E" w:rsidRDefault="001420A0" w14:paraId="3614FD25" w14:textId="65703150">
      <w:pPr>
        <w:ind w:firstLine="720"/>
        <w:rPr>
          <w:rFonts w:ascii="Calibri" w:hAnsi="Calibri"/>
          <w:b/>
          <w:sz w:val="20"/>
          <w:szCs w:val="18"/>
        </w:rPr>
      </w:pPr>
      <w:r w:rsidRPr="00F50092">
        <w:rPr>
          <w:rFonts w:ascii="Calibri" w:hAnsi="Calibri"/>
          <w:b/>
          <w:sz w:val="20"/>
          <w:szCs w:val="18"/>
        </w:rPr>
        <w:t>Clinical Informatics Research Unit</w:t>
      </w:r>
    </w:p>
    <w:p w:rsidR="001420A0" w:rsidP="001420A0" w:rsidRDefault="001420A0" w14:paraId="59F8E700" w14:textId="77777777">
      <w:pPr>
        <w:ind w:firstLine="720"/>
        <w:jc w:val="both"/>
        <w:rPr>
          <w:rFonts w:ascii="Calibri" w:hAnsi="Calibri"/>
          <w:sz w:val="20"/>
          <w:szCs w:val="18"/>
        </w:rPr>
      </w:pPr>
      <w:r w:rsidRPr="00F50092">
        <w:rPr>
          <w:rFonts w:ascii="Calibri" w:hAnsi="Calibri"/>
          <w:sz w:val="20"/>
          <w:szCs w:val="18"/>
        </w:rPr>
        <w:t>Southampton General Hospital</w:t>
      </w:r>
    </w:p>
    <w:p w:rsidR="001420A0" w:rsidP="001420A0" w:rsidRDefault="001420A0" w14:paraId="74B3F531" w14:textId="77777777">
      <w:pPr>
        <w:ind w:firstLine="720"/>
        <w:jc w:val="both"/>
        <w:rPr>
          <w:rFonts w:ascii="Calibri" w:hAnsi="Calibri"/>
          <w:sz w:val="20"/>
          <w:szCs w:val="18"/>
        </w:rPr>
      </w:pPr>
      <w:r w:rsidRPr="00F50092">
        <w:rPr>
          <w:rFonts w:ascii="Calibri" w:hAnsi="Calibri"/>
          <w:sz w:val="20"/>
          <w:szCs w:val="18"/>
        </w:rPr>
        <w:t>Tremona Road</w:t>
      </w:r>
    </w:p>
    <w:p w:rsidR="001420A0" w:rsidP="001420A0" w:rsidRDefault="001420A0" w14:paraId="0AD5C81C" w14:textId="36D24632">
      <w:pPr>
        <w:ind w:firstLine="720"/>
        <w:jc w:val="both"/>
      </w:pPr>
      <w:r w:rsidRPr="00F50092">
        <w:rPr>
          <w:rFonts w:ascii="Calibri" w:hAnsi="Calibri"/>
          <w:sz w:val="20"/>
          <w:szCs w:val="18"/>
        </w:rPr>
        <w:t>Southampton SO16 6YD</w:t>
      </w:r>
    </w:p>
    <w:p w:rsidR="00F50092" w:rsidP="001420A0" w:rsidRDefault="001420A0" w14:paraId="0198E6CB" w14:textId="6D8B2FD8">
      <w:pPr>
        <w:ind w:firstLine="720"/>
      </w:pPr>
      <w:r w:rsidRPr="00F50092">
        <w:rPr>
          <w:rFonts w:ascii="Calibri" w:hAnsi="Calibri"/>
          <w:sz w:val="20"/>
          <w:szCs w:val="18"/>
        </w:rPr>
        <w:t xml:space="preserve">Tel: </w:t>
      </w:r>
      <w:r w:rsidRPr="00D42C24" w:rsidR="00D42C24">
        <w:rPr>
          <w:rFonts w:ascii="Calibri" w:hAnsi="Calibri"/>
          <w:sz w:val="20"/>
          <w:szCs w:val="18"/>
        </w:rPr>
        <w:t>02382027213</w:t>
      </w:r>
    </w:p>
    <w:p w:rsidRPr="00F50092" w:rsidR="00541127" w:rsidP="00F50092" w:rsidRDefault="00541127" w14:paraId="331C219A" w14:textId="77777777"/>
    <w:p w:rsidR="00E14E5E" w:rsidP="00E14E5E" w:rsidRDefault="00E14E5E" w14:paraId="45D79594" w14:textId="77777777">
      <w:pPr>
        <w:pStyle w:val="Heading1"/>
        <w:spacing w:line="240" w:lineRule="auto"/>
      </w:pPr>
      <w:r w:rsidRPr="00CC652E">
        <w:t xml:space="preserve">Section </w:t>
      </w:r>
      <w:r>
        <w:t>1</w:t>
      </w:r>
      <w:r w:rsidRPr="00CC652E">
        <w:t xml:space="preserve"> – </w:t>
      </w:r>
      <w:r>
        <w:t>Support Required</w:t>
      </w:r>
      <w:r w:rsidRPr="005A5433" w:rsidR="005A5433">
        <w:rPr>
          <w:rFonts w:ascii="Calibri" w:hAnsi="Calibri"/>
          <w:sz w:val="22"/>
          <w:szCs w:val="22"/>
        </w:rPr>
        <w:t xml:space="preserve"> </w:t>
      </w:r>
      <w:r w:rsidR="005A5433">
        <w:rPr>
          <w:rFonts w:ascii="Calibri" w:hAnsi="Calibri"/>
          <w:sz w:val="22"/>
          <w:szCs w:val="22"/>
        </w:rPr>
        <w:tab/>
      </w:r>
      <w:r w:rsidR="005A5433">
        <w:rPr>
          <w:rFonts w:ascii="Calibri" w:hAnsi="Calibri"/>
          <w:sz w:val="22"/>
          <w:szCs w:val="22"/>
        </w:rPr>
        <w:tab/>
      </w:r>
      <w:r w:rsidR="005A5433">
        <w:rPr>
          <w:rFonts w:ascii="Calibri" w:hAnsi="Calibri"/>
          <w:sz w:val="22"/>
          <w:szCs w:val="22"/>
        </w:rPr>
        <w:tab/>
      </w:r>
      <w:r w:rsidR="005A5433">
        <w:rPr>
          <w:rFonts w:ascii="Calibri" w:hAnsi="Calibri"/>
          <w:sz w:val="22"/>
          <w:szCs w:val="22"/>
        </w:rPr>
        <w:tab/>
      </w:r>
      <w:r w:rsidR="005A5433">
        <w:rPr>
          <w:rFonts w:ascii="Calibri" w:hAnsi="Calibri"/>
          <w:sz w:val="22"/>
          <w:szCs w:val="22"/>
        </w:rPr>
        <w:tab/>
      </w:r>
      <w:r w:rsidR="005A5433">
        <w:rPr>
          <w:rFonts w:ascii="Calibri" w:hAnsi="Calibri"/>
          <w:sz w:val="22"/>
          <w:szCs w:val="22"/>
        </w:rPr>
        <w:tab/>
      </w:r>
      <w:r w:rsidR="005A5433">
        <w:rPr>
          <w:rFonts w:ascii="Calibri" w:hAnsi="Calibri"/>
          <w:sz w:val="22"/>
          <w:szCs w:val="22"/>
        </w:rPr>
        <w:tab/>
      </w:r>
      <w:r w:rsidR="005A5433">
        <w:rPr>
          <w:rFonts w:ascii="Calibri" w:hAnsi="Calibri"/>
          <w:sz w:val="22"/>
          <w:szCs w:val="22"/>
        </w:rPr>
        <w:tab/>
      </w:r>
      <w:r w:rsidRPr="00D62489" w:rsidR="005A5433">
        <w:rPr>
          <w:rFonts w:ascii="Calibri" w:hAnsi="Calibri"/>
          <w:sz w:val="22"/>
          <w:szCs w:val="22"/>
        </w:rPr>
        <w:t>Date:</w:t>
      </w:r>
      <w:r w:rsidRPr="00D62489" w:rsidR="005A5433">
        <w:rPr>
          <w:rFonts w:ascii="Calibri" w:hAnsi="Calibri"/>
          <w:b w:val="0"/>
          <w:sz w:val="22"/>
          <w:szCs w:val="22"/>
        </w:rPr>
        <w:t xml:space="preserve">  </w:t>
      </w:r>
      <w:r w:rsidR="005A5433">
        <w:rPr>
          <w:rFonts w:ascii="Calibri" w:hAnsi="Calibri"/>
          <w:b w:val="0"/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name="Text9" w:id="0"/>
      <w:r w:rsidR="005A5433">
        <w:rPr>
          <w:rFonts w:ascii="Calibri" w:hAnsi="Calibri"/>
          <w:b w:val="0"/>
          <w:sz w:val="22"/>
          <w:szCs w:val="22"/>
        </w:rPr>
        <w:instrText xml:space="preserve"> FORMTEXT </w:instrText>
      </w:r>
      <w:r w:rsidR="005A5433">
        <w:rPr>
          <w:rFonts w:ascii="Calibri" w:hAnsi="Calibri"/>
          <w:b w:val="0"/>
          <w:sz w:val="22"/>
          <w:szCs w:val="22"/>
        </w:rPr>
      </w:r>
      <w:r w:rsidR="005A5433">
        <w:rPr>
          <w:rFonts w:ascii="Calibri" w:hAnsi="Calibri"/>
          <w:b w:val="0"/>
          <w:sz w:val="22"/>
          <w:szCs w:val="22"/>
        </w:rPr>
        <w:fldChar w:fldCharType="separate"/>
      </w:r>
      <w:r w:rsidR="005A5433">
        <w:rPr>
          <w:rFonts w:ascii="Calibri" w:hAnsi="Calibri"/>
          <w:b w:val="0"/>
          <w:sz w:val="22"/>
          <w:szCs w:val="22"/>
        </w:rPr>
        <w:t> </w:t>
      </w:r>
      <w:r w:rsidR="005A5433">
        <w:rPr>
          <w:rFonts w:ascii="Calibri" w:hAnsi="Calibri"/>
          <w:b w:val="0"/>
          <w:sz w:val="22"/>
          <w:szCs w:val="22"/>
        </w:rPr>
        <w:t> </w:t>
      </w:r>
      <w:r w:rsidR="005A5433">
        <w:rPr>
          <w:rFonts w:ascii="Calibri" w:hAnsi="Calibri"/>
          <w:b w:val="0"/>
          <w:sz w:val="22"/>
          <w:szCs w:val="22"/>
        </w:rPr>
        <w:t> </w:t>
      </w:r>
      <w:r w:rsidR="005A5433">
        <w:rPr>
          <w:rFonts w:ascii="Calibri" w:hAnsi="Calibri"/>
          <w:b w:val="0"/>
          <w:sz w:val="22"/>
          <w:szCs w:val="22"/>
        </w:rPr>
        <w:t> </w:t>
      </w:r>
      <w:r w:rsidR="005A5433">
        <w:rPr>
          <w:rFonts w:ascii="Calibri" w:hAnsi="Calibri"/>
          <w:b w:val="0"/>
          <w:sz w:val="22"/>
          <w:szCs w:val="22"/>
        </w:rPr>
        <w:t> </w:t>
      </w:r>
      <w:r w:rsidR="005A5433">
        <w:rPr>
          <w:rFonts w:ascii="Calibri" w:hAnsi="Calibri"/>
          <w:b w:val="0"/>
          <w:sz w:val="22"/>
          <w:szCs w:val="22"/>
        </w:rPr>
        <w:fldChar w:fldCharType="end"/>
      </w:r>
      <w:bookmarkEnd w:id="0"/>
    </w:p>
    <w:p w:rsidRPr="0033393E" w:rsidR="00E14E5E" w:rsidP="00E14E5E" w:rsidRDefault="00E14E5E" w14:paraId="7A921725" w14:textId="77777777">
      <w:pPr>
        <w:rPr>
          <w:sz w:val="14"/>
        </w:rPr>
      </w:pPr>
    </w:p>
    <w:tbl>
      <w:tblPr>
        <w:tblW w:w="1080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573"/>
        <w:gridCol w:w="2977"/>
        <w:gridCol w:w="567"/>
        <w:gridCol w:w="2126"/>
        <w:gridCol w:w="1557"/>
      </w:tblGrid>
      <w:tr w:rsidRPr="003D1017" w:rsidR="00E14E5E" w:rsidTr="00EF181A" w14:paraId="6F1F7D1F" w14:textId="77777777">
        <w:tc>
          <w:tcPr>
            <w:tcW w:w="10800" w:type="dxa"/>
            <w:gridSpan w:val="5"/>
          </w:tcPr>
          <w:p w:rsidRPr="001D7ACC" w:rsidR="00E14E5E" w:rsidP="001D7ACC" w:rsidRDefault="00E14E5E" w14:paraId="518ED21D" w14:textId="44CBC957">
            <w:pPr>
              <w:spacing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1D7ACC">
              <w:rPr>
                <w:rFonts w:ascii="Calibri" w:hAnsi="Calibri"/>
                <w:b/>
                <w:sz w:val="22"/>
                <w:szCs w:val="22"/>
              </w:rPr>
              <w:t>What kind of support does your project require from C</w:t>
            </w:r>
            <w:r w:rsidR="0038271E">
              <w:rPr>
                <w:rFonts w:ascii="Calibri" w:hAnsi="Calibri"/>
                <w:b/>
                <w:sz w:val="22"/>
                <w:szCs w:val="22"/>
              </w:rPr>
              <w:t>ORE</w:t>
            </w:r>
            <w:r w:rsidR="002E32EC">
              <w:rPr>
                <w:rFonts w:ascii="Calibri" w:hAnsi="Calibri"/>
                <w:b/>
                <w:sz w:val="22"/>
                <w:szCs w:val="22"/>
              </w:rPr>
              <w:t>?</w:t>
            </w:r>
            <w:r w:rsidRPr="001D7ACC" w:rsidR="000E45B5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1D7ACC">
              <w:rPr>
                <w:rFonts w:ascii="Calibri" w:hAnsi="Calibri"/>
                <w:sz w:val="22"/>
                <w:szCs w:val="22"/>
              </w:rPr>
              <w:t>(please tick all that apply):</w:t>
            </w:r>
          </w:p>
        </w:tc>
      </w:tr>
      <w:tr w:rsidRPr="003D1017" w:rsidR="00E14E5E" w:rsidTr="00483459" w14:paraId="1A1736F2" w14:textId="77777777">
        <w:trPr>
          <w:trHeight w:val="377"/>
        </w:trPr>
        <w:tc>
          <w:tcPr>
            <w:tcW w:w="3573" w:type="dxa"/>
          </w:tcPr>
          <w:p w:rsidR="00E14E5E" w:rsidP="000330A6" w:rsidRDefault="000330A6" w14:paraId="01454DAE" w14:textId="77777777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linical database</w:t>
            </w:r>
            <w:r w:rsidR="0024524D">
              <w:rPr>
                <w:rFonts w:ascii="Calibri" w:hAnsi="Calibri"/>
                <w:sz w:val="22"/>
                <w:szCs w:val="22"/>
              </w:rPr>
              <w:t xml:space="preserve"> with CRF’s</w:t>
            </w:r>
            <w:r>
              <w:rPr>
                <w:rFonts w:ascii="Calibri" w:hAnsi="Calibri"/>
                <w:sz w:val="22"/>
                <w:szCs w:val="22"/>
              </w:rPr>
              <w:t xml:space="preserve"> (ALEA)</w:t>
            </w:r>
          </w:p>
          <w:p w:rsidRPr="00483459" w:rsidR="00C3339C" w:rsidP="00483459" w:rsidRDefault="00C3339C" w14:paraId="34EE6DF2" w14:textId="77777777">
            <w:pPr>
              <w:spacing w:before="60" w:after="60"/>
              <w:ind w:left="720"/>
              <w:rPr>
                <w:rFonts w:ascii="Calibri" w:hAnsi="Calibri"/>
                <w:i/>
                <w:iCs/>
                <w:sz w:val="22"/>
                <w:szCs w:val="22"/>
              </w:rPr>
            </w:pPr>
            <w:r w:rsidRPr="00483459">
              <w:rPr>
                <w:rFonts w:ascii="Calibri" w:hAnsi="Calibri"/>
                <w:i/>
                <w:iCs/>
                <w:sz w:val="22"/>
                <w:szCs w:val="22"/>
              </w:rPr>
              <w:t>How many forms?</w:t>
            </w:r>
          </w:p>
          <w:p w:rsidRPr="00C07457" w:rsidR="009F2B50" w:rsidP="00483459" w:rsidRDefault="009F2B50" w14:paraId="260FFF41" w14:textId="33A4BA07">
            <w:pPr>
              <w:spacing w:before="60" w:after="60"/>
              <w:ind w:left="720"/>
              <w:rPr>
                <w:rFonts w:ascii="Calibri" w:hAnsi="Calibri"/>
                <w:sz w:val="22"/>
                <w:szCs w:val="22"/>
              </w:rPr>
            </w:pPr>
            <w:r w:rsidRPr="00483459">
              <w:rPr>
                <w:rFonts w:ascii="Calibri" w:hAnsi="Calibri"/>
                <w:i/>
                <w:iCs/>
                <w:sz w:val="22"/>
                <w:szCs w:val="22"/>
              </w:rPr>
              <w:t>How many data points</w:t>
            </w:r>
            <w:r w:rsidRPr="00483459" w:rsidR="00D42C24">
              <w:rPr>
                <w:rFonts w:ascii="Calibri" w:hAnsi="Calibri"/>
                <w:i/>
                <w:iCs/>
                <w:sz w:val="22"/>
                <w:szCs w:val="22"/>
              </w:rPr>
              <w:t>?</w:t>
            </w:r>
          </w:p>
        </w:tc>
        <w:tc>
          <w:tcPr>
            <w:tcW w:w="2977" w:type="dxa"/>
          </w:tcPr>
          <w:p w:rsidR="00C3339C" w:rsidP="00AE78F3" w:rsidRDefault="00E14E5E" w14:paraId="1B1DC735" w14:textId="4DFAC291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  <w:p w:rsidR="00C3339C" w:rsidP="00AE78F3" w:rsidRDefault="00C3339C" w14:paraId="29163184" w14:textId="77777777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 w:rsidRPr="00764591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64591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764591">
              <w:rPr>
                <w:rFonts w:ascii="Calibri" w:hAnsi="Calibri"/>
                <w:sz w:val="22"/>
                <w:szCs w:val="22"/>
              </w:rPr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:rsidRPr="00FA3A89" w:rsidR="009F2B50" w:rsidP="00AE78F3" w:rsidRDefault="009F2B50" w14:paraId="4EC03728" w14:textId="537659BD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 w:rsidRPr="00764591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64591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764591">
              <w:rPr>
                <w:rFonts w:ascii="Calibri" w:hAnsi="Calibri"/>
                <w:sz w:val="22"/>
                <w:szCs w:val="22"/>
              </w:rPr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2693" w:type="dxa"/>
            <w:gridSpan w:val="2"/>
          </w:tcPr>
          <w:p w:rsidRPr="00C07457" w:rsidR="00E14E5E" w:rsidP="00D42C24" w:rsidRDefault="00D42C24" w14:paraId="3F10CB81" w14:textId="49D2760C">
            <w:pPr>
              <w:spacing w:before="60" w:after="6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ther support: (Please specify)</w:t>
            </w:r>
          </w:p>
        </w:tc>
        <w:tc>
          <w:tcPr>
            <w:tcW w:w="1557" w:type="dxa"/>
          </w:tcPr>
          <w:p w:rsidRPr="00FA3A89" w:rsidR="00E14E5E" w:rsidP="00AE78F3" w:rsidRDefault="00D42C24" w14:paraId="025BE2C4" w14:textId="3C325334">
            <w:pPr>
              <w:spacing w:before="60" w:after="60"/>
              <w:rPr>
                <w:sz w:val="22"/>
                <w:szCs w:val="22"/>
              </w:rPr>
            </w:pPr>
            <w:r w:rsidRPr="00764591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64591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764591">
              <w:rPr>
                <w:rFonts w:ascii="Calibri" w:hAnsi="Calibri"/>
                <w:sz w:val="22"/>
                <w:szCs w:val="22"/>
              </w:rPr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Pr="003D1017" w:rsidR="000330A6" w:rsidTr="00483459" w14:paraId="1FC39D4A" w14:textId="77777777">
        <w:trPr>
          <w:trHeight w:val="377"/>
        </w:trPr>
        <w:tc>
          <w:tcPr>
            <w:tcW w:w="3573" w:type="dxa"/>
          </w:tcPr>
          <w:p w:rsidR="000330A6" w:rsidP="00AE78F3" w:rsidRDefault="000330A6" w14:paraId="7DCA854E" w14:textId="27105844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ata management</w:t>
            </w:r>
          </w:p>
        </w:tc>
        <w:tc>
          <w:tcPr>
            <w:tcW w:w="2977" w:type="dxa"/>
          </w:tcPr>
          <w:p w:rsidRPr="001B106C" w:rsidR="000330A6" w:rsidP="00AE78F3" w:rsidRDefault="000330A6" w14:paraId="5D68EC2F" w14:textId="6C7F0E7D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693" w:type="dxa"/>
            <w:gridSpan w:val="2"/>
            <w:vAlign w:val="bottom"/>
          </w:tcPr>
          <w:p w:rsidRPr="00C07457" w:rsidR="000330A6" w:rsidP="00D42C24" w:rsidRDefault="000330A6" w14:paraId="1D39A1D1" w14:textId="055E1854">
            <w:pPr>
              <w:spacing w:before="60" w:after="6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andomisation (ALEA)</w:t>
            </w:r>
          </w:p>
        </w:tc>
        <w:tc>
          <w:tcPr>
            <w:tcW w:w="1557" w:type="dxa"/>
          </w:tcPr>
          <w:p w:rsidRPr="001B106C" w:rsidR="000330A6" w:rsidP="00AE78F3" w:rsidRDefault="000330A6" w14:paraId="47018121" w14:textId="629A774F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3D1017" w:rsidR="00E14E5E" w:rsidTr="00483459" w14:paraId="49221686" w14:textId="77777777">
        <w:tc>
          <w:tcPr>
            <w:tcW w:w="3573" w:type="dxa"/>
          </w:tcPr>
          <w:p w:rsidRPr="00C07457" w:rsidR="00E14E5E" w:rsidP="00AE78F3" w:rsidRDefault="000330A6" w14:paraId="07A3AF2C" w14:textId="3CDA2D70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rug supply management (ALEA)</w:t>
            </w:r>
          </w:p>
        </w:tc>
        <w:tc>
          <w:tcPr>
            <w:tcW w:w="2977" w:type="dxa"/>
          </w:tcPr>
          <w:p w:rsidRPr="00FA3A89" w:rsidR="00E14E5E" w:rsidP="00AE78F3" w:rsidRDefault="00E14E5E" w14:paraId="2D83D984" w14:textId="77777777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</w:t>
            </w:r>
            <w:r w:rsidRPr="00FA3A89">
              <w:rPr>
                <w:rFonts w:ascii="Calibri" w:hAnsi="Calibri"/>
                <w:sz w:val="22"/>
                <w:szCs w:val="22"/>
              </w:rPr>
              <w:t xml:space="preserve">    </w:t>
            </w:r>
          </w:p>
        </w:tc>
        <w:tc>
          <w:tcPr>
            <w:tcW w:w="2693" w:type="dxa"/>
            <w:gridSpan w:val="2"/>
          </w:tcPr>
          <w:p w:rsidRPr="00C07457" w:rsidR="00E14E5E" w:rsidP="00D42C24" w:rsidRDefault="000330A6" w14:paraId="363C6F13" w14:textId="4134E707">
            <w:pPr>
              <w:spacing w:before="60" w:after="60"/>
              <w:jc w:val="right"/>
              <w:rPr>
                <w:rFonts w:ascii="Calibri" w:hAnsi="Calibri"/>
                <w:sz w:val="22"/>
                <w:szCs w:val="22"/>
              </w:rPr>
            </w:pPr>
            <w:r w:rsidRPr="00C07457">
              <w:rPr>
                <w:rFonts w:ascii="Calibri" w:hAnsi="Calibri"/>
                <w:sz w:val="22"/>
                <w:szCs w:val="22"/>
              </w:rPr>
              <w:t>Statistics</w:t>
            </w:r>
            <w:r w:rsidR="00483459">
              <w:rPr>
                <w:rFonts w:ascii="Calibri" w:hAnsi="Calibri"/>
                <w:sz w:val="22"/>
                <w:szCs w:val="22"/>
              </w:rPr>
              <w:t xml:space="preserve"> support</w:t>
            </w:r>
          </w:p>
        </w:tc>
        <w:tc>
          <w:tcPr>
            <w:tcW w:w="1557" w:type="dxa"/>
          </w:tcPr>
          <w:p w:rsidRPr="00FA3A89" w:rsidR="00E14E5E" w:rsidP="000330A6" w:rsidRDefault="00E14E5E" w14:paraId="477E08BD" w14:textId="24577E43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3D1017" w:rsidR="00E14E5E" w:rsidTr="00483459" w14:paraId="2ABFFDFB" w14:textId="77777777">
        <w:tc>
          <w:tcPr>
            <w:tcW w:w="3573" w:type="dxa"/>
          </w:tcPr>
          <w:p w:rsidRPr="00C07457" w:rsidR="00E14E5E" w:rsidP="00541127" w:rsidRDefault="00541127" w14:paraId="3BC6E0AE" w14:textId="2AE95A5E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ePRO </w:t>
            </w:r>
            <w:r w:rsidR="000330A6">
              <w:rPr>
                <w:rFonts w:ascii="Calibri" w:hAnsi="Calibri"/>
                <w:sz w:val="22"/>
                <w:szCs w:val="22"/>
              </w:rPr>
              <w:t>(ALEA)</w:t>
            </w:r>
          </w:p>
        </w:tc>
        <w:tc>
          <w:tcPr>
            <w:tcW w:w="2977" w:type="dxa"/>
          </w:tcPr>
          <w:p w:rsidRPr="00FA3A89" w:rsidR="00E14E5E" w:rsidP="00AE78F3" w:rsidRDefault="00E14E5E" w14:paraId="57A6506C" w14:textId="5DB620C0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  <w:r w:rsidR="000330A6">
              <w:rPr>
                <w:rFonts w:ascii="Calibri" w:hAnsi="Calibri"/>
                <w:sz w:val="22"/>
                <w:szCs w:val="22"/>
              </w:rPr>
              <w:t xml:space="preserve">  Translations required? </w:t>
            </w:r>
            <w:r w:rsidRPr="001B106C" w:rsidR="000330A6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06C" w:rsidR="000330A6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 w:rsidR="000330A6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693" w:type="dxa"/>
            <w:gridSpan w:val="2"/>
            <w:vAlign w:val="bottom"/>
          </w:tcPr>
          <w:p w:rsidRPr="00C07457" w:rsidR="00E14E5E" w:rsidP="00D42C24" w:rsidRDefault="000330A6" w14:paraId="22681794" w14:textId="05062530">
            <w:pPr>
              <w:spacing w:before="60" w:after="6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W</w:t>
            </w:r>
            <w:r w:rsidRPr="00C07457">
              <w:rPr>
                <w:rFonts w:ascii="Calibri" w:hAnsi="Calibri"/>
                <w:sz w:val="22"/>
                <w:szCs w:val="22"/>
              </w:rPr>
              <w:t xml:space="preserve">riting protocol </w:t>
            </w:r>
            <w:r>
              <w:rPr>
                <w:rFonts w:ascii="Calibri" w:hAnsi="Calibri"/>
                <w:sz w:val="22"/>
                <w:szCs w:val="22"/>
              </w:rPr>
              <w:t>assistance</w:t>
            </w:r>
          </w:p>
        </w:tc>
        <w:tc>
          <w:tcPr>
            <w:tcW w:w="1557" w:type="dxa"/>
          </w:tcPr>
          <w:p w:rsidRPr="00FA3A89" w:rsidR="00E14E5E" w:rsidP="00AE78F3" w:rsidRDefault="00D42C24" w14:paraId="0E5D422A" w14:textId="6AC8F611">
            <w:pPr>
              <w:spacing w:before="60" w:after="60"/>
              <w:rPr>
                <w:rFonts w:ascii="Calibri" w:hAnsi="Calibri"/>
                <w:color w:val="000000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3D1017" w:rsidR="00D42C24" w:rsidTr="00483459" w14:paraId="6A251A60" w14:textId="77777777">
        <w:tc>
          <w:tcPr>
            <w:tcW w:w="3573" w:type="dxa"/>
          </w:tcPr>
          <w:p w:rsidRPr="00C07457" w:rsidR="00D42C24" w:rsidP="000E45B5" w:rsidRDefault="00D42C24" w14:paraId="04039D6C" w14:textId="21EE30CA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unding application advice</w:t>
            </w:r>
          </w:p>
        </w:tc>
        <w:bookmarkStart w:name="Text4" w:id="1"/>
        <w:tc>
          <w:tcPr>
            <w:tcW w:w="2977" w:type="dxa"/>
          </w:tcPr>
          <w:p w:rsidRPr="00D42C24" w:rsidR="00D42C24" w:rsidP="00AE78F3" w:rsidRDefault="00D42C24" w14:paraId="5B8A20E6" w14:textId="3F2220EA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693" w:type="dxa"/>
            <w:gridSpan w:val="2"/>
          </w:tcPr>
          <w:p w:rsidRPr="00D42C24" w:rsidR="00D42C24" w:rsidP="00D42C24" w:rsidRDefault="00D42C24" w14:paraId="5D1D05FF" w14:textId="160A0DF2">
            <w:pPr>
              <w:spacing w:before="60" w:after="6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atabase validation</w:t>
            </w:r>
          </w:p>
        </w:tc>
        <w:bookmarkEnd w:id="1"/>
        <w:tc>
          <w:tcPr>
            <w:tcW w:w="1557" w:type="dxa"/>
          </w:tcPr>
          <w:p w:rsidRPr="00D42C24" w:rsidR="00D42C24" w:rsidP="00AE78F3" w:rsidRDefault="00D42C24" w14:paraId="70B851C0" w14:textId="3A94E1FD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3D1017" w:rsidR="00EF39D2" w:rsidTr="00D42C24" w14:paraId="154F7FC0" w14:textId="77777777">
        <w:tc>
          <w:tcPr>
            <w:tcW w:w="3573" w:type="dxa"/>
          </w:tcPr>
          <w:p w:rsidR="00EF39D2" w:rsidP="000E45B5" w:rsidRDefault="00EF39D2" w14:paraId="47C3829F" w14:textId="1974E773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s this part of your PhD or other qualification?</w:t>
            </w:r>
          </w:p>
        </w:tc>
        <w:tc>
          <w:tcPr>
            <w:tcW w:w="7227" w:type="dxa"/>
            <w:gridSpan w:val="4"/>
          </w:tcPr>
          <w:p w:rsidR="00D42C24" w:rsidP="00AE78F3" w:rsidRDefault="00EF39D2" w14:paraId="57665227" w14:textId="77777777">
            <w:pPr>
              <w:spacing w:before="60" w:after="60"/>
              <w:rPr>
                <w:rFonts w:ascii="Calibri" w:hAnsi="Calibri"/>
                <w:color w:val="000000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  <w:r w:rsidRPr="00EF39D2">
              <w:rPr>
                <w:rFonts w:ascii="Calibri" w:hAnsi="Calibri"/>
                <w:color w:val="000000"/>
                <w:sz w:val="22"/>
                <w:szCs w:val="22"/>
              </w:rPr>
              <w:t>Yes</w:t>
            </w:r>
            <w:r w:rsidR="00D42C24">
              <w:rPr>
                <w:rFonts w:ascii="Calibri" w:hAnsi="Calibri"/>
                <w:color w:val="000000"/>
                <w:sz w:val="22"/>
                <w:szCs w:val="22"/>
              </w:rPr>
              <w:t xml:space="preserve"> </w:t>
            </w:r>
          </w:p>
          <w:p w:rsidRPr="00D42C24" w:rsidR="00EF39D2" w:rsidP="00AE78F3" w:rsidRDefault="00EF39D2" w14:paraId="3276DED6" w14:textId="71AEBBC4">
            <w:pPr>
              <w:spacing w:before="60" w:after="60"/>
              <w:rPr>
                <w:rFonts w:ascii="Calibri" w:hAnsi="Calibri"/>
                <w:color w:val="000000"/>
                <w:sz w:val="22"/>
                <w:szCs w:val="22"/>
              </w:rPr>
            </w:pPr>
            <w:r w:rsidRPr="00EF39D2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F39D2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EF39D2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 w:rsidRPr="00EF39D2">
              <w:rPr>
                <w:rFonts w:ascii="Calibri" w:hAnsi="Calibri"/>
                <w:color w:val="000000"/>
                <w:sz w:val="22"/>
                <w:szCs w:val="22"/>
              </w:rPr>
              <w:t>No</w:t>
            </w:r>
          </w:p>
        </w:tc>
      </w:tr>
      <w:tr w:rsidRPr="003D1017" w:rsidR="00541127" w:rsidTr="00541127" w14:paraId="1C5181C0" w14:textId="77777777">
        <w:tc>
          <w:tcPr>
            <w:tcW w:w="7117" w:type="dxa"/>
            <w:gridSpan w:val="3"/>
            <w:vAlign w:val="center"/>
          </w:tcPr>
          <w:p w:rsidRPr="006B767B" w:rsidR="00541127" w:rsidP="001420A0" w:rsidRDefault="00541127" w14:paraId="47263F3E" w14:textId="23888BEF">
            <w:pPr>
              <w:rPr>
                <w:rFonts w:ascii="Calibri" w:hAnsi="Calibri"/>
                <w:b/>
                <w:sz w:val="22"/>
                <w:szCs w:val="22"/>
              </w:rPr>
            </w:pPr>
            <w:r w:rsidRPr="006B767B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Please tell us how you heard about the Clinical 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Informatics Research Unit</w:t>
            </w:r>
            <w:r w:rsidR="002C7A5B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and CORE</w:t>
            </w:r>
            <w:r w:rsidRPr="006B767B">
              <w:rPr>
                <w:rFonts w:ascii="Calibri" w:hAnsi="Calibri"/>
                <w:b/>
                <w:color w:val="000000"/>
                <w:sz w:val="22"/>
                <w:szCs w:val="22"/>
              </w:rPr>
              <w:t>?</w:t>
            </w:r>
          </w:p>
        </w:tc>
        <w:tc>
          <w:tcPr>
            <w:tcW w:w="3683" w:type="dxa"/>
            <w:gridSpan w:val="2"/>
            <w:vAlign w:val="center"/>
          </w:tcPr>
          <w:p w:rsidRPr="00541127" w:rsidR="00541127" w:rsidP="00AE78F3" w:rsidRDefault="00541127" w14:paraId="217EE630" w14:textId="1812C15A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</w:tbl>
    <w:p w:rsidR="00541127" w:rsidP="001420A0" w:rsidRDefault="00541127" w14:paraId="22905950" w14:textId="77777777">
      <w:pPr>
        <w:rPr>
          <w:rFonts w:ascii="Calibri" w:hAnsi="Calibri"/>
          <w:sz w:val="22"/>
          <w:szCs w:val="22"/>
        </w:rPr>
      </w:pPr>
    </w:p>
    <w:tbl>
      <w:tblPr>
        <w:tblW w:w="1080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431"/>
        <w:gridCol w:w="1134"/>
        <w:gridCol w:w="3260"/>
        <w:gridCol w:w="2975"/>
      </w:tblGrid>
      <w:tr w:rsidRPr="003D1017" w:rsidR="00252276" w:rsidTr="00970409" w14:paraId="44CBA3C1" w14:textId="77777777">
        <w:tc>
          <w:tcPr>
            <w:tcW w:w="10800" w:type="dxa"/>
            <w:gridSpan w:val="4"/>
          </w:tcPr>
          <w:p w:rsidRPr="001D7ACC" w:rsidR="00252276" w:rsidP="00970409" w:rsidRDefault="00252276" w14:paraId="76DE2F5B" w14:textId="5BD78E85">
            <w:pPr>
              <w:spacing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leas</w:t>
            </w:r>
            <w:r w:rsidR="007C4A05">
              <w:rPr>
                <w:rFonts w:ascii="Calibri" w:hAnsi="Calibri"/>
                <w:b/>
                <w:sz w:val="22"/>
                <w:szCs w:val="22"/>
              </w:rPr>
              <w:t xml:space="preserve">e tell us what organisation </w:t>
            </w:r>
            <w:r>
              <w:rPr>
                <w:rFonts w:ascii="Calibri" w:hAnsi="Calibri"/>
                <w:b/>
                <w:sz w:val="22"/>
                <w:szCs w:val="22"/>
              </w:rPr>
              <w:t>you</w:t>
            </w:r>
            <w:r w:rsidR="007C4A05">
              <w:rPr>
                <w:rFonts w:ascii="Calibri" w:hAnsi="Calibri"/>
                <w:b/>
                <w:sz w:val="22"/>
                <w:szCs w:val="22"/>
              </w:rPr>
              <w:t xml:space="preserve"> are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from?</w:t>
            </w:r>
          </w:p>
        </w:tc>
      </w:tr>
      <w:tr w:rsidRPr="003D1017" w:rsidR="00252276" w:rsidTr="00D42C24" w14:paraId="33C302A9" w14:textId="77777777">
        <w:trPr>
          <w:trHeight w:val="377"/>
        </w:trPr>
        <w:tc>
          <w:tcPr>
            <w:tcW w:w="3431" w:type="dxa"/>
          </w:tcPr>
          <w:p w:rsidR="00252276" w:rsidP="00970409" w:rsidRDefault="00252276" w14:paraId="76631A48" w14:textId="45B879DE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University of Southampton</w:t>
            </w:r>
          </w:p>
        </w:tc>
        <w:tc>
          <w:tcPr>
            <w:tcW w:w="1134" w:type="dxa"/>
          </w:tcPr>
          <w:p w:rsidRPr="001B106C" w:rsidR="00252276" w:rsidP="00970409" w:rsidRDefault="00252276" w14:paraId="52F43637" w14:textId="77777777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3260" w:type="dxa"/>
            <w:vAlign w:val="bottom"/>
          </w:tcPr>
          <w:p w:rsidRPr="00C07457" w:rsidR="00252276" w:rsidP="00E736DB" w:rsidRDefault="00252276" w14:paraId="7DD0B1C5" w14:textId="299D61E1">
            <w:pPr>
              <w:spacing w:before="60" w:after="6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NHS </w:t>
            </w:r>
            <w:r w:rsidR="00E736DB">
              <w:rPr>
                <w:rFonts w:ascii="Calibri" w:hAnsi="Calibri"/>
                <w:sz w:val="22"/>
                <w:szCs w:val="22"/>
              </w:rPr>
              <w:t>Trust</w:t>
            </w:r>
          </w:p>
        </w:tc>
        <w:tc>
          <w:tcPr>
            <w:tcW w:w="2975" w:type="dxa"/>
          </w:tcPr>
          <w:p w:rsidRPr="00E736DB" w:rsidR="00252276" w:rsidP="00970409" w:rsidRDefault="00252276" w14:paraId="4A40D1F2" w14:textId="25C674D8">
            <w:pPr>
              <w:spacing w:before="60" w:after="60"/>
              <w:rPr>
                <w:rFonts w:ascii="Calibri" w:hAnsi="Calibri"/>
                <w:color w:val="000000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  <w:r w:rsidR="00E736DB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   </w:t>
            </w:r>
            <w:r w:rsidR="00E736DB">
              <w:rPr>
                <w:rFonts w:ascii="Calibri" w:hAnsi="Calibri"/>
                <w:color w:val="000000"/>
                <w:sz w:val="22"/>
                <w:szCs w:val="22"/>
              </w:rPr>
              <w:t xml:space="preserve">Please specify: </w:t>
            </w:r>
            <w:r w:rsidR="00E736DB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E736DB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 w:rsidR="00E736DB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E736DB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="00E736DB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E736DB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E736DB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E736DB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E736DB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E736DB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  <w:r w:rsidR="00E736DB">
              <w:rPr>
                <w:rFonts w:ascii="Calibri" w:hAnsi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Pr="003D1017" w:rsidR="00252276" w:rsidTr="00D42C24" w14:paraId="49DC6BC9" w14:textId="77777777">
        <w:tc>
          <w:tcPr>
            <w:tcW w:w="3431" w:type="dxa"/>
          </w:tcPr>
          <w:p w:rsidRPr="00C07457" w:rsidR="00252276" w:rsidP="00970409" w:rsidRDefault="00252276" w14:paraId="5B49EDC0" w14:textId="705AEFC6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RC</w:t>
            </w:r>
          </w:p>
        </w:tc>
        <w:tc>
          <w:tcPr>
            <w:tcW w:w="1134" w:type="dxa"/>
          </w:tcPr>
          <w:p w:rsidRPr="00FA3A89" w:rsidR="00252276" w:rsidP="00970409" w:rsidRDefault="00252276" w14:paraId="3E32CF38" w14:textId="77777777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</w:t>
            </w:r>
            <w:r w:rsidRPr="00FA3A89">
              <w:rPr>
                <w:rFonts w:ascii="Calibri" w:hAnsi="Calibri"/>
                <w:sz w:val="22"/>
                <w:szCs w:val="22"/>
              </w:rPr>
              <w:t xml:space="preserve">    </w:t>
            </w:r>
          </w:p>
        </w:tc>
        <w:tc>
          <w:tcPr>
            <w:tcW w:w="3260" w:type="dxa"/>
          </w:tcPr>
          <w:p w:rsidRPr="00C07457" w:rsidR="00252276" w:rsidP="00D42C24" w:rsidRDefault="00D42C24" w14:paraId="3E446379" w14:textId="4CA98A65">
            <w:pPr>
              <w:spacing w:before="60" w:after="6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linical Trials Unit</w:t>
            </w:r>
          </w:p>
        </w:tc>
        <w:tc>
          <w:tcPr>
            <w:tcW w:w="2975" w:type="dxa"/>
          </w:tcPr>
          <w:p w:rsidRPr="00FA3A89" w:rsidR="00252276" w:rsidP="00970409" w:rsidRDefault="00D42C24" w14:paraId="60A8E169" w14:textId="65F1DF41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3D1017" w:rsidR="00252276" w:rsidTr="000B26C4" w14:paraId="5700BAF4" w14:textId="77777777">
        <w:trPr>
          <w:trHeight w:val="538"/>
        </w:trPr>
        <w:tc>
          <w:tcPr>
            <w:tcW w:w="3431" w:type="dxa"/>
          </w:tcPr>
          <w:p w:rsidRPr="00C07457" w:rsidR="00252276" w:rsidP="00970409" w:rsidRDefault="00252276" w14:paraId="768455FA" w14:textId="727115F9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proofErr w:type="gramStart"/>
            <w:r>
              <w:rPr>
                <w:rFonts w:ascii="Calibri" w:hAnsi="Calibri"/>
                <w:sz w:val="22"/>
                <w:szCs w:val="22"/>
              </w:rPr>
              <w:t>Other</w:t>
            </w:r>
            <w:proofErr w:type="gramEnd"/>
            <w:r>
              <w:rPr>
                <w:rFonts w:ascii="Calibri" w:hAnsi="Calibri"/>
                <w:sz w:val="22"/>
                <w:szCs w:val="22"/>
              </w:rPr>
              <w:t xml:space="preserve"> organisation: (Please specify)</w:t>
            </w:r>
          </w:p>
        </w:tc>
        <w:tc>
          <w:tcPr>
            <w:tcW w:w="7369" w:type="dxa"/>
            <w:gridSpan w:val="3"/>
          </w:tcPr>
          <w:p w:rsidRPr="00252276" w:rsidR="00252276" w:rsidP="00970409" w:rsidRDefault="00252276" w14:paraId="2558B411" w14:textId="02C64C7D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 w:rsidRPr="00764591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64591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764591">
              <w:rPr>
                <w:rFonts w:ascii="Calibri" w:hAnsi="Calibri"/>
                <w:sz w:val="22"/>
                <w:szCs w:val="22"/>
              </w:rPr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</w:tbl>
    <w:p w:rsidR="00252276" w:rsidP="001420A0" w:rsidRDefault="00252276" w14:paraId="333BB12E" w14:textId="77777777">
      <w:pPr>
        <w:rPr>
          <w:rFonts w:ascii="Calibri" w:hAnsi="Calibri"/>
          <w:sz w:val="22"/>
          <w:szCs w:val="22"/>
        </w:rPr>
      </w:pPr>
    </w:p>
    <w:p w:rsidR="00252276" w:rsidP="001420A0" w:rsidRDefault="00252276" w14:paraId="1409130C" w14:textId="77777777">
      <w:pPr>
        <w:rPr>
          <w:rFonts w:ascii="Calibri" w:hAnsi="Calibri"/>
          <w:sz w:val="22"/>
          <w:szCs w:val="22"/>
        </w:rPr>
      </w:pPr>
    </w:p>
    <w:p w:rsidR="008D5B47" w:rsidP="008D5B47" w:rsidRDefault="00AE0FDB" w14:paraId="4CAA6EF4" w14:textId="77777777">
      <w:pPr>
        <w:pStyle w:val="Heading1"/>
      </w:pPr>
      <w:r w:rsidRPr="00CC652E">
        <w:t xml:space="preserve">Section </w:t>
      </w:r>
      <w:r w:rsidR="00E14E5E">
        <w:t>2</w:t>
      </w:r>
      <w:r w:rsidRPr="00CC652E">
        <w:t xml:space="preserve"> – </w:t>
      </w:r>
      <w:r w:rsidRPr="00CC652E" w:rsidR="00653D74">
        <w:t>Details</w:t>
      </w:r>
      <w:r w:rsidR="00653D74">
        <w:t xml:space="preserve"> of</w:t>
      </w:r>
      <w:r w:rsidRPr="00CC652E" w:rsidR="00653D74">
        <w:t xml:space="preserve"> </w:t>
      </w:r>
      <w:r w:rsidRPr="00CC652E" w:rsidR="00EF4423">
        <w:t xml:space="preserve">Key Contact Person </w:t>
      </w:r>
      <w:r w:rsidR="008D5B47">
        <w:rPr>
          <w:rFonts w:ascii="Calibri" w:hAnsi="Calibri"/>
          <w:b w:val="0"/>
          <w:sz w:val="22"/>
          <w:szCs w:val="22"/>
        </w:rPr>
        <w:tab/>
      </w:r>
      <w:r w:rsidR="008D5B47">
        <w:rPr>
          <w:rFonts w:ascii="Calibri" w:hAnsi="Calibri"/>
          <w:b w:val="0"/>
          <w:sz w:val="22"/>
          <w:szCs w:val="22"/>
        </w:rPr>
        <w:tab/>
      </w:r>
      <w:r w:rsidR="00D62489">
        <w:rPr>
          <w:rFonts w:ascii="Calibri" w:hAnsi="Calibri"/>
          <w:b w:val="0"/>
          <w:sz w:val="22"/>
          <w:szCs w:val="22"/>
        </w:rPr>
        <w:t xml:space="preserve">                       </w:t>
      </w:r>
    </w:p>
    <w:tbl>
      <w:tblPr>
        <w:tblW w:w="10800" w:type="dxa"/>
        <w:tblInd w:w="108" w:type="dxa"/>
        <w:tblLook w:val="01E0" w:firstRow="1" w:lastRow="1" w:firstColumn="1" w:lastColumn="1" w:noHBand="0" w:noVBand="0"/>
      </w:tblPr>
      <w:tblGrid>
        <w:gridCol w:w="1157"/>
        <w:gridCol w:w="828"/>
        <w:gridCol w:w="1559"/>
        <w:gridCol w:w="1676"/>
        <w:gridCol w:w="1301"/>
        <w:gridCol w:w="4279"/>
      </w:tblGrid>
      <w:tr w:rsidRPr="00463BBB" w:rsidR="009805B7" w:rsidTr="001021FB" w14:paraId="57915901" w14:textId="77777777">
        <w:tc>
          <w:tcPr>
            <w:tcW w:w="522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463BBB" w:rsidR="009805B7" w:rsidP="007918C2" w:rsidRDefault="009805B7" w14:paraId="416F5265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463BBB">
              <w:rPr>
                <w:rFonts w:ascii="Calibri" w:hAnsi="Calibri"/>
                <w:b/>
                <w:sz w:val="22"/>
                <w:szCs w:val="22"/>
              </w:rPr>
              <w:t>Title:</w:t>
            </w:r>
            <w:r w:rsidRPr="00463BBB" w:rsidR="00785BBB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smartTag w:uri="urn:schemas-microsoft-com:office:smarttags" w:element="address">
              <w:smartTag w:uri="urn:schemas-microsoft-com:office:smarttags" w:element="Street">
                <w:r w:rsidR="007918C2" w:rsidRPr="00463BBB">
                  <w:rPr>
                    <w:rFonts w:ascii="Calibri" w:hAnsi="Calibri"/>
                    <w:sz w:val="22"/>
                    <w:szCs w:val="22"/>
                  </w:rPr>
                  <w:t xml:space="preserve">Prof </w:t>
                </w:r>
                <w:r w:rsidR="007918C2">
                  <w:rPr>
                    <w:rFonts w:ascii="Calibri" w:hAnsi="Calibri"/>
                    <w:b/>
                    <w:sz w:val="22"/>
                    <w:szCs w:val="22"/>
                  </w:rPr>
                  <w:fldChar w:fldCharType="begin">
                    <w:ffData>
                      <w:name w:val="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r w:rsidR="007918C2">
                  <w:rPr>
                    <w:rFonts w:ascii="Calibri" w:hAnsi="Calibri"/>
                    <w:b/>
                    <w:sz w:val="22"/>
                    <w:szCs w:val="22"/>
                  </w:rPr>
                  <w:instrText xml:space="preserve"> FORMCHECKBOX </w:instrText>
                </w:r>
                <w:r w:rsidR="00FD37AE">
                  <w:rPr>
                    <w:rFonts w:ascii="Calibri" w:hAnsi="Calibri"/>
                    <w:b/>
                    <w:sz w:val="22"/>
                    <w:szCs w:val="22"/>
                  </w:rPr>
                </w:r>
                <w:r w:rsidR="00FD37AE">
                  <w:rPr>
                    <w:rFonts w:ascii="Calibri" w:hAnsi="Calibri"/>
                    <w:b/>
                    <w:sz w:val="22"/>
                    <w:szCs w:val="22"/>
                  </w:rPr>
                  <w:fldChar w:fldCharType="separate"/>
                </w:r>
                <w:r w:rsidR="007918C2">
                  <w:rPr>
                    <w:rFonts w:ascii="Calibri" w:hAnsi="Calibri"/>
                    <w:b/>
                    <w:sz w:val="22"/>
                    <w:szCs w:val="22"/>
                  </w:rPr>
                  <w:fldChar w:fldCharType="end"/>
                </w:r>
                <w:r w:rsidRPr="00463BBB">
                  <w:rPr>
                    <w:rFonts w:ascii="Calibri" w:hAnsi="Calibri"/>
                    <w:sz w:val="22"/>
                    <w:szCs w:val="22"/>
                  </w:rPr>
                  <w:t xml:space="preserve">  </w:t>
                </w:r>
                <w:r w:rsidR="007918C2" w:rsidRPr="00463BBB">
                  <w:rPr>
                    <w:rFonts w:ascii="Calibri" w:hAnsi="Calibri"/>
                    <w:sz w:val="22"/>
                    <w:szCs w:val="22"/>
                  </w:rPr>
                  <w:t>Dr</w:t>
                </w:r>
              </w:smartTag>
            </w:smartTag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sz w:val="22"/>
                <w:szCs w:val="22"/>
              </w:rPr>
              <w:fldChar w:fldCharType="separate"/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fldChar w:fldCharType="end"/>
            </w:r>
            <w:r w:rsidRPr="00463BBB">
              <w:rPr>
                <w:rFonts w:ascii="Calibri" w:hAnsi="Calibri"/>
                <w:sz w:val="22"/>
                <w:szCs w:val="22"/>
              </w:rPr>
              <w:t xml:space="preserve">  </w:t>
            </w:r>
            <w:r w:rsidRPr="00463BBB" w:rsidR="00785BBB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463BBB" w:rsidR="007918C2">
              <w:rPr>
                <w:rFonts w:ascii="Calibri" w:hAnsi="Calibri"/>
                <w:sz w:val="22"/>
                <w:szCs w:val="22"/>
              </w:rPr>
              <w:t>Mr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sz w:val="22"/>
                <w:szCs w:val="22"/>
              </w:rPr>
              <w:fldChar w:fldCharType="separate"/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fldChar w:fldCharType="end"/>
            </w:r>
            <w:r w:rsidRPr="00463BBB">
              <w:rPr>
                <w:rFonts w:ascii="Calibri" w:hAnsi="Calibri"/>
                <w:sz w:val="22"/>
                <w:szCs w:val="22"/>
              </w:rPr>
              <w:t xml:space="preserve">  </w:t>
            </w:r>
            <w:r w:rsidRPr="00463BBB" w:rsidR="007918C2">
              <w:rPr>
                <w:rFonts w:ascii="Calibri" w:hAnsi="Calibri"/>
                <w:sz w:val="22"/>
                <w:szCs w:val="22"/>
              </w:rPr>
              <w:t>Mrs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sz w:val="22"/>
                <w:szCs w:val="22"/>
              </w:rPr>
              <w:fldChar w:fldCharType="separate"/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fldChar w:fldCharType="end"/>
            </w:r>
            <w:r w:rsidRPr="00463BBB">
              <w:rPr>
                <w:rFonts w:ascii="Calibri" w:hAnsi="Calibri"/>
                <w:sz w:val="22"/>
                <w:szCs w:val="22"/>
              </w:rPr>
              <w:t xml:space="preserve">   </w:t>
            </w:r>
            <w:r w:rsidRPr="00463BBB" w:rsidR="007918C2">
              <w:rPr>
                <w:rFonts w:ascii="Calibri" w:hAnsi="Calibri"/>
                <w:sz w:val="22"/>
                <w:szCs w:val="22"/>
              </w:rPr>
              <w:t>Miss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sz w:val="22"/>
                <w:szCs w:val="22"/>
              </w:rPr>
              <w:fldChar w:fldCharType="separate"/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fldChar w:fldCharType="end"/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 w:rsidR="007918C2">
              <w:rPr>
                <w:rFonts w:ascii="Calibri" w:hAnsi="Calibri"/>
                <w:sz w:val="22"/>
                <w:szCs w:val="22"/>
              </w:rPr>
              <w:t>Ms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sz w:val="22"/>
                <w:szCs w:val="22"/>
              </w:rPr>
              <w:fldChar w:fldCharType="separate"/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fldChar w:fldCharType="end"/>
            </w:r>
            <w:r w:rsidRPr="00463BBB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55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463BBB" w:rsidR="009805B7" w:rsidP="006B5EDF" w:rsidRDefault="00785BBB" w14:paraId="66B8B8AB" w14:textId="77777777">
            <w:pPr>
              <w:spacing w:before="60" w:after="60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463BBB">
              <w:rPr>
                <w:rFonts w:ascii="Calibri" w:hAnsi="Calibri"/>
                <w:b/>
                <w:sz w:val="22"/>
                <w:szCs w:val="22"/>
              </w:rPr>
              <w:t>Full Name:</w:t>
            </w:r>
            <w:r w:rsidRPr="00463BBB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  </w:t>
            </w:r>
            <w:r w:rsidRPr="00014B9F">
              <w:rPr>
                <w:rFonts w:ascii="Arial" w:hAnsi="Arial"/>
                <w:b/>
                <w:color w:val="000000"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14B9F">
              <w:rPr>
                <w:rFonts w:ascii="Arial" w:hAnsi="Arial"/>
                <w:b/>
                <w:color w:val="000000"/>
                <w:sz w:val="20"/>
                <w:szCs w:val="22"/>
              </w:rPr>
              <w:instrText xml:space="preserve"> FORMTEXT </w:instrText>
            </w:r>
            <w:r w:rsidRPr="00014B9F">
              <w:rPr>
                <w:rFonts w:ascii="Arial" w:hAnsi="Arial"/>
                <w:b/>
                <w:color w:val="000000"/>
                <w:sz w:val="20"/>
                <w:szCs w:val="22"/>
              </w:rPr>
            </w:r>
            <w:r w:rsidRPr="00014B9F">
              <w:rPr>
                <w:rFonts w:ascii="Arial" w:hAnsi="Arial"/>
                <w:b/>
                <w:color w:val="000000"/>
                <w:sz w:val="20"/>
                <w:szCs w:val="22"/>
              </w:rPr>
              <w:fldChar w:fldCharType="separate"/>
            </w:r>
            <w:r w:rsidR="006B5EDF">
              <w:rPr>
                <w:rFonts w:ascii="Arial" w:hAnsi="Arial"/>
                <w:b/>
                <w:color w:val="000000"/>
                <w:sz w:val="20"/>
                <w:szCs w:val="22"/>
              </w:rPr>
              <w:t> </w:t>
            </w:r>
            <w:r w:rsidR="006B5EDF">
              <w:rPr>
                <w:rFonts w:ascii="Arial" w:hAnsi="Arial"/>
                <w:b/>
                <w:color w:val="000000"/>
                <w:sz w:val="20"/>
                <w:szCs w:val="22"/>
              </w:rPr>
              <w:t> </w:t>
            </w:r>
            <w:r w:rsidR="006B5EDF">
              <w:rPr>
                <w:rFonts w:ascii="Arial" w:hAnsi="Arial"/>
                <w:b/>
                <w:color w:val="000000"/>
                <w:sz w:val="20"/>
                <w:szCs w:val="22"/>
              </w:rPr>
              <w:t> </w:t>
            </w:r>
            <w:r w:rsidR="006B5EDF">
              <w:rPr>
                <w:rFonts w:ascii="Arial" w:hAnsi="Arial"/>
                <w:b/>
                <w:color w:val="000000"/>
                <w:sz w:val="20"/>
                <w:szCs w:val="22"/>
              </w:rPr>
              <w:t> </w:t>
            </w:r>
            <w:r w:rsidR="006B5EDF">
              <w:rPr>
                <w:rFonts w:ascii="Arial" w:hAnsi="Arial"/>
                <w:b/>
                <w:color w:val="000000"/>
                <w:sz w:val="20"/>
                <w:szCs w:val="22"/>
              </w:rPr>
              <w:t> </w:t>
            </w:r>
            <w:r w:rsidRPr="00014B9F">
              <w:rPr>
                <w:rFonts w:ascii="Arial" w:hAnsi="Arial"/>
                <w:b/>
                <w:color w:val="000000"/>
                <w:sz w:val="20"/>
                <w:szCs w:val="22"/>
              </w:rPr>
              <w:fldChar w:fldCharType="end"/>
            </w:r>
          </w:p>
        </w:tc>
      </w:tr>
      <w:tr w:rsidRPr="00463BBB" w:rsidR="001021FB" w:rsidTr="009F77F6" w14:paraId="5FD3788A" w14:textId="77777777">
        <w:tc>
          <w:tcPr>
            <w:tcW w:w="10800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463BBB" w:rsidR="001021FB" w:rsidP="006B5EDF" w:rsidRDefault="001021FB" w14:paraId="52D566BE" w14:textId="48AED9C5">
            <w:pPr>
              <w:spacing w:before="60" w:after="60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463BBB">
              <w:rPr>
                <w:rFonts w:ascii="Calibri" w:hAnsi="Calibri"/>
                <w:b/>
                <w:sz w:val="22"/>
                <w:szCs w:val="22"/>
              </w:rPr>
              <w:t xml:space="preserve">Job Title:    </w:t>
            </w:r>
            <w:bookmarkStart w:name="Text8" w:id="2"/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instrText xml:space="preserve"> FORMTEXT </w:instrText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bookmarkEnd w:id="2"/>
          </w:p>
        </w:tc>
      </w:tr>
      <w:tr w:rsidRPr="00463BBB" w:rsidR="009805B7" w:rsidTr="001021FB" w14:paraId="1D54C7FE" w14:textId="77777777">
        <w:trPr>
          <w:trHeight w:val="360"/>
        </w:trPr>
        <w:tc>
          <w:tcPr>
            <w:tcW w:w="1985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:rsidRPr="00463BBB" w:rsidR="009805B7" w:rsidP="007A1A4F" w:rsidRDefault="009805B7" w14:paraId="4EC42717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463BBB">
              <w:rPr>
                <w:rFonts w:ascii="Calibri" w:hAnsi="Calibri"/>
                <w:b/>
                <w:sz w:val="22"/>
                <w:szCs w:val="22"/>
              </w:rPr>
              <w:t>Contact address:</w:t>
            </w:r>
          </w:p>
        </w:tc>
        <w:tc>
          <w:tcPr>
            <w:tcW w:w="8815" w:type="dxa"/>
            <w:gridSpan w:val="4"/>
            <w:tcBorders>
              <w:top w:val="single" w:color="auto" w:sz="4" w:space="0"/>
              <w:right w:val="single" w:color="auto" w:sz="4" w:space="0"/>
            </w:tcBorders>
          </w:tcPr>
          <w:p w:rsidRPr="00463BBB" w:rsidR="009805B7" w:rsidP="006B5EDF" w:rsidRDefault="00C95A9E" w14:paraId="561C78D8" w14:textId="77777777">
            <w:pPr>
              <w:spacing w:before="60" w:after="60"/>
              <w:rPr>
                <w:rFonts w:ascii="Calibri" w:hAnsi="Calibri"/>
                <w:bCs/>
                <w:sz w:val="22"/>
                <w:szCs w:val="22"/>
              </w:rPr>
            </w:pP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instrText xml:space="preserve"> FORMTEXT </w:instrText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</w:p>
        </w:tc>
      </w:tr>
      <w:tr w:rsidRPr="00463BBB" w:rsidR="00D214FC" w14:paraId="6C04C63C" w14:textId="77777777">
        <w:trPr>
          <w:trHeight w:val="360"/>
        </w:trPr>
        <w:tc>
          <w:tcPr>
            <w:tcW w:w="5220" w:type="dxa"/>
            <w:gridSpan w:val="4"/>
            <w:tcBorders>
              <w:left w:val="single" w:color="auto" w:sz="4" w:space="0"/>
            </w:tcBorders>
          </w:tcPr>
          <w:p w:rsidRPr="00463BBB" w:rsidR="00D214FC" w:rsidP="007A1A4F" w:rsidRDefault="00D214FC" w14:paraId="588926BA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301" w:type="dxa"/>
          </w:tcPr>
          <w:p w:rsidRPr="00463BBB" w:rsidR="00D214FC" w:rsidP="00D214FC" w:rsidRDefault="00D214FC" w14:paraId="209F840A" w14:textId="77777777">
            <w:pPr>
              <w:spacing w:before="60" w:after="60"/>
              <w:rPr>
                <w:rFonts w:ascii="Calibri" w:hAnsi="Calibri"/>
                <w:bCs/>
                <w:sz w:val="22"/>
                <w:szCs w:val="22"/>
              </w:rPr>
            </w:pPr>
            <w:r w:rsidRPr="00463BBB">
              <w:rPr>
                <w:rFonts w:ascii="Calibri" w:hAnsi="Calibri"/>
                <w:b/>
                <w:sz w:val="22"/>
                <w:szCs w:val="22"/>
              </w:rPr>
              <w:t>Post Code:</w:t>
            </w:r>
            <w:r w:rsidRPr="00463BBB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  </w:t>
            </w:r>
          </w:p>
        </w:tc>
        <w:tc>
          <w:tcPr>
            <w:tcW w:w="4279" w:type="dxa"/>
            <w:tcBorders>
              <w:left w:val="nil"/>
              <w:right w:val="single" w:color="auto" w:sz="4" w:space="0"/>
            </w:tcBorders>
          </w:tcPr>
          <w:p w:rsidRPr="00463BBB" w:rsidR="00D214FC" w:rsidP="006B5EDF" w:rsidRDefault="00C95A9E" w14:paraId="22993EA3" w14:textId="77777777">
            <w:pPr>
              <w:spacing w:before="60" w:after="60"/>
              <w:rPr>
                <w:rFonts w:ascii="Calibri" w:hAnsi="Calibri"/>
                <w:bCs/>
                <w:sz w:val="22"/>
                <w:szCs w:val="22"/>
              </w:rPr>
            </w:pP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instrText xml:space="preserve"> FORMTEXT </w:instrText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mbria Math" w:hAnsi="Cambria Math" w:cs="Cambria Math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mbria Math" w:hAnsi="Cambria Math" w:cs="Cambria Math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mbria Math" w:hAnsi="Cambria Math" w:cs="Cambria Math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mbria Math" w:hAnsi="Cambria Math" w:cs="Cambria Math"/>
                <w:color w:val="000000"/>
                <w:sz w:val="22"/>
                <w:szCs w:val="22"/>
              </w:rPr>
              <w:t> </w:t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</w:p>
        </w:tc>
      </w:tr>
      <w:tr w:rsidRPr="00463BBB" w:rsidR="009805B7" w14:paraId="18DA9AAF" w14:textId="77777777">
        <w:trPr>
          <w:trHeight w:val="364"/>
        </w:trPr>
        <w:tc>
          <w:tcPr>
            <w:tcW w:w="1157" w:type="dxa"/>
            <w:tcBorders>
              <w:left w:val="single" w:color="auto" w:sz="4" w:space="0"/>
            </w:tcBorders>
          </w:tcPr>
          <w:p w:rsidRPr="00463BBB" w:rsidR="009805B7" w:rsidP="007A1A4F" w:rsidRDefault="009805B7" w14:paraId="0E35CF88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463BBB">
              <w:rPr>
                <w:rFonts w:ascii="Calibri" w:hAnsi="Calibri"/>
                <w:b/>
                <w:sz w:val="22"/>
                <w:szCs w:val="22"/>
              </w:rPr>
              <w:t xml:space="preserve">Tel/bleep:                                                                            </w:t>
            </w:r>
          </w:p>
        </w:tc>
        <w:tc>
          <w:tcPr>
            <w:tcW w:w="4063" w:type="dxa"/>
            <w:gridSpan w:val="3"/>
          </w:tcPr>
          <w:p w:rsidRPr="00463BBB" w:rsidR="009805B7" w:rsidP="006B5EDF" w:rsidRDefault="00C95A9E" w14:paraId="41673EE4" w14:textId="77777777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instrText xml:space="preserve"> FORMTEXT </w:instrText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1301" w:type="dxa"/>
          </w:tcPr>
          <w:p w:rsidRPr="00463BBB" w:rsidR="009805B7" w:rsidP="007A1A4F" w:rsidRDefault="009805B7" w14:paraId="30E48A4B" w14:textId="7BA11966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279" w:type="dxa"/>
            <w:tcBorders>
              <w:right w:val="single" w:color="auto" w:sz="4" w:space="0"/>
            </w:tcBorders>
          </w:tcPr>
          <w:p w:rsidRPr="00463BBB" w:rsidR="009805B7" w:rsidP="006B5EDF" w:rsidRDefault="009805B7" w14:paraId="4A9A3470" w14:textId="3CB30ACF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Pr="00463BBB" w:rsidR="009805B7" w14:paraId="38009AC8" w14:textId="77777777">
        <w:trPr>
          <w:trHeight w:val="364"/>
        </w:trPr>
        <w:tc>
          <w:tcPr>
            <w:tcW w:w="1157" w:type="dxa"/>
            <w:tcBorders>
              <w:left w:val="single" w:color="auto" w:sz="4" w:space="0"/>
              <w:bottom w:val="single" w:color="auto" w:sz="4" w:space="0"/>
            </w:tcBorders>
          </w:tcPr>
          <w:p w:rsidRPr="00463BBB" w:rsidR="009805B7" w:rsidP="007A1A4F" w:rsidRDefault="009805B7" w14:paraId="156CF7EE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463BBB">
              <w:rPr>
                <w:rFonts w:ascii="Calibri" w:hAnsi="Calibri"/>
                <w:b/>
                <w:sz w:val="22"/>
                <w:szCs w:val="22"/>
              </w:rPr>
              <w:t>E-mail:</w:t>
            </w:r>
          </w:p>
        </w:tc>
        <w:tc>
          <w:tcPr>
            <w:tcW w:w="9643" w:type="dxa"/>
            <w:gridSpan w:val="5"/>
            <w:tcBorders>
              <w:bottom w:val="single" w:color="auto" w:sz="4" w:space="0"/>
              <w:right w:val="single" w:color="auto" w:sz="4" w:space="0"/>
            </w:tcBorders>
          </w:tcPr>
          <w:p w:rsidRPr="00463BBB" w:rsidR="009805B7" w:rsidP="006B5EDF" w:rsidRDefault="00C95A9E" w14:paraId="10701C76" w14:textId="77777777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instrText xml:space="preserve"> FORMTEXT </w:instrText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Pr="00463BBB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</w:p>
        </w:tc>
      </w:tr>
      <w:tr w:rsidRPr="00463BBB" w:rsidR="009805B7" w14:paraId="7368C4FA" w14:textId="77777777">
        <w:trPr>
          <w:trHeight w:val="364"/>
        </w:trPr>
        <w:tc>
          <w:tcPr>
            <w:tcW w:w="354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:rsidRPr="00463BBB" w:rsidR="009805B7" w:rsidP="007A1A4F" w:rsidRDefault="009805B7" w14:paraId="0A3EC22D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463BBB">
              <w:rPr>
                <w:rFonts w:ascii="Calibri" w:hAnsi="Calibri"/>
                <w:b/>
                <w:sz w:val="22"/>
                <w:szCs w:val="22"/>
              </w:rPr>
              <w:t>Best contact method and day/time:</w:t>
            </w:r>
          </w:p>
        </w:tc>
        <w:tc>
          <w:tcPr>
            <w:tcW w:w="7256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463BBB" w:rsidR="009805B7" w:rsidP="006B5EDF" w:rsidRDefault="0033393E" w14:paraId="24ABF1D2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Email/Telephone:"/>
                    <w:listEntry w:val="E-mail:"/>
                    <w:listEntry w:val="Fax:"/>
                    <w:listEntry w:val="Telephone:"/>
                  </w:ddList>
                </w:ffData>
              </w:fldChar>
            </w:r>
            <w:r>
              <w:rPr>
                <w:rFonts w:ascii="Calibri" w:hAnsi="Calibri"/>
                <w:color w:val="000000"/>
                <w:sz w:val="22"/>
                <w:szCs w:val="22"/>
              </w:rPr>
              <w:instrText xml:space="preserve"> FORMDROPDOWN </w:instrText>
            </w:r>
            <w:r w:rsidR="00FD37AE">
              <w:rPr>
                <w:rFonts w:ascii="Calibri" w:hAnsi="Calibri"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 w:rsidRPr="00463BBB" w:rsidR="00D214FC">
              <w:rPr>
                <w:rFonts w:ascii="Calibri" w:hAnsi="Calibri"/>
                <w:color w:val="000000"/>
                <w:sz w:val="22"/>
                <w:szCs w:val="22"/>
              </w:rPr>
              <w:t xml:space="preserve">      </w:t>
            </w:r>
            <w:r w:rsidR="00773CE2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73CE2">
              <w:rPr>
                <w:rFonts w:ascii="Calibri" w:hAnsi="Calibri"/>
                <w:color w:val="000000"/>
                <w:sz w:val="22"/>
                <w:szCs w:val="22"/>
              </w:rPr>
              <w:instrText xml:space="preserve"> FORMTEXT </w:instrText>
            </w:r>
            <w:r w:rsidR="00773CE2">
              <w:rPr>
                <w:rFonts w:ascii="Calibri" w:hAnsi="Calibri"/>
                <w:color w:val="000000"/>
                <w:sz w:val="22"/>
                <w:szCs w:val="22"/>
              </w:rPr>
            </w:r>
            <w:r w:rsidR="00773CE2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773CE2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 w:rsidR="00014B9F">
              <w:rPr>
                <w:rFonts w:ascii="Calibri" w:hAnsi="Calibri"/>
                <w:color w:val="000000"/>
                <w:sz w:val="22"/>
                <w:szCs w:val="22"/>
              </w:rPr>
              <w:t xml:space="preserve">  </w:t>
            </w:r>
          </w:p>
        </w:tc>
      </w:tr>
    </w:tbl>
    <w:p w:rsidR="00DD51FB" w:rsidRDefault="00DD51FB" w14:paraId="155993CC" w14:textId="77777777">
      <w:pPr>
        <w:rPr>
          <w:rFonts w:ascii="Calibri" w:hAnsi="Calibri"/>
          <w:sz w:val="22"/>
          <w:szCs w:val="22"/>
        </w:rPr>
      </w:pPr>
    </w:p>
    <w:p w:rsidR="00541127" w:rsidRDefault="00541127" w14:paraId="16BF0DB5" w14:textId="12F91B41">
      <w:pPr>
        <w:rPr>
          <w:rFonts w:ascii="Calibri" w:hAnsi="Calibri"/>
          <w:sz w:val="22"/>
          <w:szCs w:val="22"/>
        </w:rPr>
      </w:pPr>
    </w:p>
    <w:p w:rsidRPr="00463BBB" w:rsidR="00D42C24" w:rsidRDefault="00D42C24" w14:paraId="79974EB2" w14:textId="77777777">
      <w:pPr>
        <w:rPr>
          <w:rFonts w:ascii="Calibri" w:hAnsi="Calibri"/>
          <w:sz w:val="22"/>
          <w:szCs w:val="22"/>
        </w:rPr>
      </w:pPr>
    </w:p>
    <w:p w:rsidR="001021FB" w:rsidP="00EB14A1" w:rsidRDefault="001021FB" w14:paraId="76E5384C" w14:textId="77777777">
      <w:pPr>
        <w:pStyle w:val="Heading1"/>
      </w:pPr>
    </w:p>
    <w:p w:rsidR="00AE0FDB" w:rsidP="00EB14A1" w:rsidRDefault="00AE0FDB" w14:paraId="2887BF05" w14:textId="749F5122">
      <w:pPr>
        <w:pStyle w:val="Heading1"/>
      </w:pPr>
      <w:r w:rsidRPr="00CC652E">
        <w:t xml:space="preserve">Section </w:t>
      </w:r>
      <w:r w:rsidR="00E14E5E">
        <w:t>3</w:t>
      </w:r>
      <w:r w:rsidRPr="00CC652E">
        <w:t xml:space="preserve"> – </w:t>
      </w:r>
      <w:r w:rsidR="00653D74">
        <w:t xml:space="preserve">Details of </w:t>
      </w:r>
      <w:r w:rsidR="00F028E4">
        <w:t>Chief Investigator</w:t>
      </w:r>
      <w:r w:rsidR="00131AFD">
        <w:t xml:space="preserve"> </w:t>
      </w:r>
      <w:r w:rsidRPr="00131AFD" w:rsidR="00131AFD">
        <w:rPr>
          <w:b w:val="0"/>
          <w:sz w:val="22"/>
          <w:szCs w:val="22"/>
        </w:rPr>
        <w:t xml:space="preserve">or tick if same as </w:t>
      </w:r>
      <w:r w:rsidR="000D4887">
        <w:rPr>
          <w:b w:val="0"/>
          <w:sz w:val="22"/>
          <w:szCs w:val="22"/>
        </w:rPr>
        <w:t>section 2</w:t>
      </w:r>
      <w:r w:rsidR="00131AFD">
        <w:rPr>
          <w:b w:val="0"/>
          <w:sz w:val="22"/>
          <w:szCs w:val="22"/>
        </w:rPr>
        <w:t xml:space="preserve"> </w:t>
      </w:r>
      <w:r w:rsidRPr="001B106C" w:rsidR="00131AFD">
        <w:rPr>
          <w:rFonts w:ascii="Calibri" w:hAnsi="Calibri"/>
          <w:b w:val="0"/>
          <w:color w:val="000000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B106C" w:rsidR="00131AFD">
        <w:rPr>
          <w:rFonts w:ascii="Calibri" w:hAnsi="Calibri"/>
          <w:color w:val="000000"/>
          <w:sz w:val="22"/>
          <w:szCs w:val="22"/>
        </w:rPr>
        <w:instrText xml:space="preserve"> FORMCHECKBOX </w:instrText>
      </w:r>
      <w:r w:rsidR="00FD37AE">
        <w:rPr>
          <w:rFonts w:ascii="Calibri" w:hAnsi="Calibri"/>
          <w:b w:val="0"/>
          <w:color w:val="000000"/>
          <w:sz w:val="22"/>
          <w:szCs w:val="22"/>
        </w:rPr>
      </w:r>
      <w:r w:rsidR="00FD37AE">
        <w:rPr>
          <w:rFonts w:ascii="Calibri" w:hAnsi="Calibri"/>
          <w:b w:val="0"/>
          <w:color w:val="000000"/>
          <w:sz w:val="22"/>
          <w:szCs w:val="22"/>
        </w:rPr>
        <w:fldChar w:fldCharType="separate"/>
      </w:r>
      <w:r w:rsidRPr="001B106C" w:rsidR="00131AFD">
        <w:rPr>
          <w:rFonts w:ascii="Calibri" w:hAnsi="Calibri"/>
          <w:b w:val="0"/>
          <w:color w:val="000000"/>
          <w:sz w:val="22"/>
          <w:szCs w:val="22"/>
        </w:rPr>
        <w:fldChar w:fldCharType="end"/>
      </w:r>
    </w:p>
    <w:tbl>
      <w:tblPr>
        <w:tblW w:w="10800" w:type="dxa"/>
        <w:tblInd w:w="108" w:type="dxa"/>
        <w:tblLook w:val="01E0" w:firstRow="1" w:lastRow="1" w:firstColumn="1" w:lastColumn="1" w:noHBand="0" w:noVBand="0"/>
      </w:tblPr>
      <w:tblGrid>
        <w:gridCol w:w="1157"/>
        <w:gridCol w:w="828"/>
        <w:gridCol w:w="1559"/>
        <w:gridCol w:w="1676"/>
        <w:gridCol w:w="1301"/>
        <w:gridCol w:w="4279"/>
      </w:tblGrid>
      <w:tr w:rsidRPr="003D1017" w:rsidR="00AE0FDB" w14:paraId="129FDC7D" w14:textId="77777777">
        <w:tc>
          <w:tcPr>
            <w:tcW w:w="522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CC652E" w:rsidR="00AE0FDB" w:rsidP="007918C2" w:rsidRDefault="00AE0FDB" w14:paraId="7AB7E859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CC652E">
              <w:rPr>
                <w:rFonts w:ascii="Calibri" w:hAnsi="Calibri"/>
                <w:b/>
                <w:sz w:val="22"/>
                <w:szCs w:val="22"/>
              </w:rPr>
              <w:t xml:space="preserve">Title: </w:t>
            </w:r>
            <w:smartTag w:uri="urn:schemas-microsoft-com:office:smarttags" w:element="address">
              <w:smartTag w:uri="urn:schemas-microsoft-com:office:smarttags" w:element="Street">
                <w:r w:rsidR="007918C2" w:rsidRPr="00463BBB">
                  <w:rPr>
                    <w:rFonts w:ascii="Calibri" w:hAnsi="Calibri"/>
                    <w:sz w:val="22"/>
                    <w:szCs w:val="22"/>
                  </w:rPr>
                  <w:t xml:space="preserve">Prof </w:t>
                </w:r>
                <w:r w:rsidR="007918C2">
                  <w:rPr>
                    <w:rFonts w:ascii="Calibri" w:hAnsi="Calibri"/>
                    <w:b/>
                    <w:sz w:val="22"/>
                    <w:szCs w:val="22"/>
                  </w:rPr>
                  <w:fldChar w:fldCharType="begin">
                    <w:ffData>
                      <w:name w:val="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r w:rsidR="007918C2">
                  <w:rPr>
                    <w:rFonts w:ascii="Calibri" w:hAnsi="Calibri"/>
                    <w:b/>
                    <w:sz w:val="22"/>
                    <w:szCs w:val="22"/>
                  </w:rPr>
                  <w:instrText xml:space="preserve"> FORMCHECKBOX </w:instrText>
                </w:r>
                <w:r w:rsidR="00FD37AE">
                  <w:rPr>
                    <w:rFonts w:ascii="Calibri" w:hAnsi="Calibri"/>
                    <w:b/>
                    <w:sz w:val="22"/>
                    <w:szCs w:val="22"/>
                  </w:rPr>
                </w:r>
                <w:r w:rsidR="00FD37AE">
                  <w:rPr>
                    <w:rFonts w:ascii="Calibri" w:hAnsi="Calibri"/>
                    <w:b/>
                    <w:sz w:val="22"/>
                    <w:szCs w:val="22"/>
                  </w:rPr>
                  <w:fldChar w:fldCharType="separate"/>
                </w:r>
                <w:r w:rsidR="007918C2">
                  <w:rPr>
                    <w:rFonts w:ascii="Calibri" w:hAnsi="Calibri"/>
                    <w:b/>
                    <w:sz w:val="22"/>
                    <w:szCs w:val="22"/>
                  </w:rPr>
                  <w:fldChar w:fldCharType="end"/>
                </w:r>
                <w:r w:rsidR="007918C2" w:rsidRPr="00463BBB">
                  <w:rPr>
                    <w:rFonts w:ascii="Calibri" w:hAnsi="Calibri"/>
                    <w:sz w:val="22"/>
                    <w:szCs w:val="22"/>
                  </w:rPr>
                  <w:t xml:space="preserve">  Dr</w:t>
                </w:r>
              </w:smartTag>
            </w:smartTag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sz w:val="22"/>
                <w:szCs w:val="22"/>
              </w:rPr>
              <w:fldChar w:fldCharType="separate"/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fldChar w:fldCharType="end"/>
            </w:r>
            <w:r w:rsidRPr="00463BBB" w:rsidR="007918C2">
              <w:rPr>
                <w:rFonts w:ascii="Calibri" w:hAnsi="Calibri"/>
                <w:sz w:val="22"/>
                <w:szCs w:val="22"/>
              </w:rPr>
              <w:t xml:space="preserve">   Mr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sz w:val="22"/>
                <w:szCs w:val="22"/>
              </w:rPr>
              <w:fldChar w:fldCharType="separate"/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fldChar w:fldCharType="end"/>
            </w:r>
            <w:r w:rsidRPr="00463BBB" w:rsidR="007918C2">
              <w:rPr>
                <w:rFonts w:ascii="Calibri" w:hAnsi="Calibri"/>
                <w:sz w:val="22"/>
                <w:szCs w:val="22"/>
              </w:rPr>
              <w:t xml:space="preserve">  Mrs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sz w:val="22"/>
                <w:szCs w:val="22"/>
              </w:rPr>
              <w:fldChar w:fldCharType="separate"/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fldChar w:fldCharType="end"/>
            </w:r>
            <w:r w:rsidRPr="00463BBB" w:rsidR="007918C2">
              <w:rPr>
                <w:rFonts w:ascii="Calibri" w:hAnsi="Calibri"/>
                <w:sz w:val="22"/>
                <w:szCs w:val="22"/>
              </w:rPr>
              <w:t xml:space="preserve">   Miss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sz w:val="22"/>
                <w:szCs w:val="22"/>
              </w:rPr>
              <w:fldChar w:fldCharType="separate"/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fldChar w:fldCharType="end"/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 w:rsidR="007918C2">
              <w:rPr>
                <w:rFonts w:ascii="Calibri" w:hAnsi="Calibri"/>
                <w:sz w:val="22"/>
                <w:szCs w:val="22"/>
              </w:rPr>
              <w:t>Ms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sz w:val="22"/>
                <w:szCs w:val="22"/>
              </w:rPr>
              <w:fldChar w:fldCharType="separate"/>
            </w:r>
            <w:r w:rsidRPr="00463BBB" w:rsidR="007918C2">
              <w:rPr>
                <w:rFonts w:ascii="Calibri" w:hAnsi="Calibr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55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F7CE9" w:rsidR="00AE0FDB" w:rsidP="006B5EDF" w:rsidRDefault="00785BBB" w14:paraId="7C598DBF" w14:textId="77777777">
            <w:pPr>
              <w:spacing w:before="60" w:after="60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C652E">
              <w:rPr>
                <w:rFonts w:ascii="Calibri" w:hAnsi="Calibri"/>
                <w:b/>
                <w:sz w:val="22"/>
                <w:szCs w:val="22"/>
              </w:rPr>
              <w:t>Full Name: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  </w:t>
            </w:r>
            <w:r w:rsidRPr="00AC7828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C7828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 w:rsidRPr="00AC7828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Pr="00AC7828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Pr="00AC7828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3D1017" w:rsidR="00AE0FDB" w14:paraId="46BE22FC" w14:textId="77777777">
        <w:tc>
          <w:tcPr>
            <w:tcW w:w="522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C7828" w:rsidR="00AE0FDB" w:rsidP="006B5EDF" w:rsidRDefault="00785BBB" w14:paraId="19DA63E1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AC7828">
              <w:rPr>
                <w:rFonts w:ascii="Calibri" w:hAnsi="Calibri"/>
                <w:b/>
                <w:sz w:val="22"/>
                <w:szCs w:val="22"/>
              </w:rPr>
              <w:t>Job Title:</w:t>
            </w:r>
            <w:r w:rsidRPr="00AC7828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    </w:t>
            </w:r>
            <w:r w:rsidRPr="00AC7828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C7828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 w:rsidRPr="00AC7828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Pr="00AC7828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Pr="00AC7828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55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C7828" w:rsidR="00AE0FDB" w:rsidP="006B5EDF" w:rsidRDefault="00AE0FDB" w14:paraId="6A36789E" w14:textId="77777777">
            <w:pPr>
              <w:spacing w:before="60" w:after="60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AC7828">
              <w:rPr>
                <w:rFonts w:ascii="Calibri" w:hAnsi="Calibri"/>
                <w:b/>
                <w:bCs/>
                <w:sz w:val="22"/>
                <w:szCs w:val="22"/>
              </w:rPr>
              <w:t xml:space="preserve">Employer: </w:t>
            </w:r>
            <w:r w:rsidRPr="00AC7828" w:rsidR="006B767B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Pr="00AC7828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Pr="00AC7828" w:rsidR="00785BBB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Pr="00AC7828" w:rsidR="00463BBB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C7828" w:rsidR="00463BBB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 w:rsidRPr="00AC7828" w:rsidR="00463BBB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Pr="00AC7828" w:rsidR="00463BBB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Pr="00AC7828" w:rsidR="00463BBB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3D1017" w:rsidR="002F7CE9" w14:paraId="007A29EF" w14:textId="77777777">
        <w:trPr>
          <w:trHeight w:val="360"/>
        </w:trPr>
        <w:tc>
          <w:tcPr>
            <w:tcW w:w="1985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:rsidRPr="00CC652E" w:rsidR="002F7CE9" w:rsidP="002F7CE9" w:rsidRDefault="002F7CE9" w14:paraId="0750F25F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CC652E">
              <w:rPr>
                <w:rFonts w:ascii="Calibri" w:hAnsi="Calibri"/>
                <w:b/>
                <w:sz w:val="22"/>
                <w:szCs w:val="22"/>
              </w:rPr>
              <w:t>Contact address:</w:t>
            </w:r>
          </w:p>
        </w:tc>
        <w:tc>
          <w:tcPr>
            <w:tcW w:w="8815" w:type="dxa"/>
            <w:gridSpan w:val="4"/>
            <w:tcBorders>
              <w:top w:val="single" w:color="auto" w:sz="4" w:space="0"/>
              <w:right w:val="single" w:color="auto" w:sz="4" w:space="0"/>
            </w:tcBorders>
          </w:tcPr>
          <w:p w:rsidRPr="00CC652E" w:rsidR="002F7CE9" w:rsidP="006B5EDF" w:rsidRDefault="00C95A9E" w14:paraId="476ECB4D" w14:textId="77777777">
            <w:pPr>
              <w:spacing w:before="60" w:after="60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3D1017" w:rsidR="00D214FC" w14:paraId="617422C7" w14:textId="77777777">
        <w:trPr>
          <w:trHeight w:val="360"/>
        </w:trPr>
        <w:tc>
          <w:tcPr>
            <w:tcW w:w="5220" w:type="dxa"/>
            <w:gridSpan w:val="4"/>
            <w:tcBorders>
              <w:left w:val="single" w:color="auto" w:sz="4" w:space="0"/>
            </w:tcBorders>
          </w:tcPr>
          <w:p w:rsidRPr="00CC652E" w:rsidR="00D214FC" w:rsidP="00CC652E" w:rsidRDefault="00D214FC" w14:paraId="69A76AF2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301" w:type="dxa"/>
          </w:tcPr>
          <w:p w:rsidRPr="00CC652E" w:rsidR="00D214FC" w:rsidP="00D214FC" w:rsidRDefault="00D214FC" w14:paraId="56BEBDCD" w14:textId="77777777">
            <w:pPr>
              <w:spacing w:before="60" w:after="60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ost Code: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4279" w:type="dxa"/>
            <w:tcBorders>
              <w:left w:val="nil"/>
              <w:right w:val="single" w:color="auto" w:sz="4" w:space="0"/>
            </w:tcBorders>
          </w:tcPr>
          <w:p w:rsidRPr="00CC652E" w:rsidR="00D214FC" w:rsidP="006B5EDF" w:rsidRDefault="00C95A9E" w14:paraId="6E843863" w14:textId="77777777">
            <w:pPr>
              <w:spacing w:before="60" w:after="60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3D1017" w:rsidR="002F7CE9" w14:paraId="3DF84446" w14:textId="77777777">
        <w:trPr>
          <w:trHeight w:val="364"/>
        </w:trPr>
        <w:tc>
          <w:tcPr>
            <w:tcW w:w="1157" w:type="dxa"/>
            <w:tcBorders>
              <w:left w:val="single" w:color="auto" w:sz="4" w:space="0"/>
            </w:tcBorders>
          </w:tcPr>
          <w:p w:rsidRPr="00CC652E" w:rsidR="002F7CE9" w:rsidP="00CC652E" w:rsidRDefault="002F7CE9" w14:paraId="3F670D07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CC652E">
              <w:rPr>
                <w:rFonts w:ascii="Calibri" w:hAnsi="Calibri"/>
                <w:b/>
                <w:sz w:val="22"/>
                <w:szCs w:val="22"/>
              </w:rPr>
              <w:t xml:space="preserve">Tel/bleep:                                                                            </w:t>
            </w:r>
          </w:p>
        </w:tc>
        <w:tc>
          <w:tcPr>
            <w:tcW w:w="4063" w:type="dxa"/>
            <w:gridSpan w:val="3"/>
          </w:tcPr>
          <w:p w:rsidRPr="00CC652E" w:rsidR="002F7CE9" w:rsidP="006B5EDF" w:rsidRDefault="00C95A9E" w14:paraId="6F6B8C1F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1301" w:type="dxa"/>
          </w:tcPr>
          <w:p w:rsidRPr="00CC652E" w:rsidR="002F7CE9" w:rsidP="00D214FC" w:rsidRDefault="002F7CE9" w14:paraId="0BEB8583" w14:textId="1BE08F44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279" w:type="dxa"/>
            <w:tcBorders>
              <w:right w:val="single" w:color="auto" w:sz="4" w:space="0"/>
            </w:tcBorders>
          </w:tcPr>
          <w:p w:rsidRPr="00CC652E" w:rsidR="002F7CE9" w:rsidP="006B5EDF" w:rsidRDefault="002F7CE9" w14:paraId="656DBCFE" w14:textId="6E5855F0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Pr="003D1017" w:rsidR="002F7CE9" w14:paraId="5B8B28A3" w14:textId="77777777">
        <w:trPr>
          <w:trHeight w:val="364"/>
        </w:trPr>
        <w:tc>
          <w:tcPr>
            <w:tcW w:w="1157" w:type="dxa"/>
            <w:tcBorders>
              <w:left w:val="single" w:color="auto" w:sz="4" w:space="0"/>
              <w:bottom w:val="single" w:color="auto" w:sz="4" w:space="0"/>
            </w:tcBorders>
          </w:tcPr>
          <w:p w:rsidRPr="00CC652E" w:rsidR="002F7CE9" w:rsidP="00CC652E" w:rsidRDefault="002F7CE9" w14:paraId="78600FC3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CC652E">
              <w:rPr>
                <w:rFonts w:ascii="Calibri" w:hAnsi="Calibri"/>
                <w:b/>
                <w:sz w:val="22"/>
                <w:szCs w:val="22"/>
              </w:rPr>
              <w:t>E-mail:</w:t>
            </w:r>
          </w:p>
        </w:tc>
        <w:tc>
          <w:tcPr>
            <w:tcW w:w="9643" w:type="dxa"/>
            <w:gridSpan w:val="5"/>
            <w:tcBorders>
              <w:bottom w:val="single" w:color="auto" w:sz="4" w:space="0"/>
              <w:right w:val="single" w:color="auto" w:sz="4" w:space="0"/>
            </w:tcBorders>
          </w:tcPr>
          <w:p w:rsidRPr="006B767B" w:rsidR="002F7CE9" w:rsidP="006B5EDF" w:rsidRDefault="00DF579E" w14:paraId="18499FFB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3D1017" w:rsidR="002F7CE9" w14:paraId="03035EAE" w14:textId="77777777">
        <w:trPr>
          <w:trHeight w:val="364"/>
        </w:trPr>
        <w:tc>
          <w:tcPr>
            <w:tcW w:w="354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:rsidRPr="00CC652E" w:rsidR="002F7CE9" w:rsidP="002F7CE9" w:rsidRDefault="002F7CE9" w14:paraId="04A2E7DC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CC652E">
              <w:rPr>
                <w:rFonts w:ascii="Calibri" w:hAnsi="Calibri"/>
                <w:b/>
                <w:sz w:val="22"/>
                <w:szCs w:val="22"/>
              </w:rPr>
              <w:t>Best contact method and day/time:</w:t>
            </w:r>
          </w:p>
        </w:tc>
        <w:bookmarkStart w:name="Dropdown2" w:id="3"/>
        <w:tc>
          <w:tcPr>
            <w:tcW w:w="7256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B767B" w:rsidR="002F7CE9" w:rsidP="006B5EDF" w:rsidRDefault="0033393E" w14:paraId="78A592F3" w14:textId="77777777">
            <w:pPr>
              <w:spacing w:before="60"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E-mail/Telephone:"/>
                    <w:listEntry w:val="E-mail:"/>
                    <w:listEntry w:val="Fax:"/>
                    <w:listEntry w:val="Telephone:"/>
                  </w:ddList>
                </w:ffData>
              </w:fldChar>
            </w:r>
            <w:r>
              <w:rPr>
                <w:rFonts w:ascii="Calibri" w:hAnsi="Calibri"/>
                <w:color w:val="000000"/>
                <w:sz w:val="22"/>
                <w:szCs w:val="22"/>
              </w:rPr>
              <w:instrText xml:space="preserve"> FORMDROPDOWN </w:instrText>
            </w:r>
            <w:r w:rsidR="00FD37AE">
              <w:rPr>
                <w:rFonts w:ascii="Calibri" w:hAnsi="Calibri"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bookmarkEnd w:id="3"/>
            <w:r w:rsidRPr="006B767B" w:rsidR="006B767B">
              <w:rPr>
                <w:rFonts w:ascii="Calibri" w:hAnsi="Calibri"/>
                <w:color w:val="000000"/>
                <w:sz w:val="22"/>
                <w:szCs w:val="22"/>
              </w:rPr>
              <w:t xml:space="preserve">  </w:t>
            </w:r>
            <w:bookmarkStart w:name="Text6" w:id="4"/>
            <w:r w:rsidR="00D214FC">
              <w:rPr>
                <w:rFonts w:ascii="Calibri" w:hAnsi="Calibri"/>
                <w:color w:val="000000"/>
                <w:sz w:val="22"/>
                <w:szCs w:val="22"/>
              </w:rPr>
              <w:t xml:space="preserve">    </w:t>
            </w:r>
            <w:bookmarkEnd w:id="4"/>
            <w:r w:rsidR="00773CE2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73CE2">
              <w:rPr>
                <w:rFonts w:ascii="Calibri" w:hAnsi="Calibri"/>
                <w:color w:val="000000"/>
                <w:sz w:val="22"/>
                <w:szCs w:val="22"/>
              </w:rPr>
              <w:instrText xml:space="preserve"> FORMTEXT </w:instrText>
            </w:r>
            <w:r w:rsidR="00773CE2">
              <w:rPr>
                <w:rFonts w:ascii="Calibri" w:hAnsi="Calibri"/>
                <w:color w:val="000000"/>
                <w:sz w:val="22"/>
                <w:szCs w:val="22"/>
              </w:rPr>
            </w:r>
            <w:r w:rsidR="00773CE2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6B5EDF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="00773CE2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</w:p>
        </w:tc>
      </w:tr>
    </w:tbl>
    <w:p w:rsidR="001420A0" w:rsidRDefault="001420A0" w14:paraId="5DA62632" w14:textId="244B4C15">
      <w:pPr>
        <w:rPr>
          <w:rFonts w:ascii="Arial" w:hAnsi="Arial"/>
          <w:b/>
          <w:sz w:val="24"/>
        </w:rPr>
      </w:pPr>
    </w:p>
    <w:p w:rsidR="00EB14A1" w:rsidP="00EB14A1" w:rsidRDefault="00EB14A1" w14:paraId="35447245" w14:textId="6466FA88">
      <w:pPr>
        <w:pStyle w:val="Heading1"/>
      </w:pPr>
      <w:r w:rsidRPr="00CC652E">
        <w:t xml:space="preserve">Section </w:t>
      </w:r>
      <w:r w:rsidR="00E14E5E">
        <w:t>4</w:t>
      </w:r>
      <w:r w:rsidRPr="00CC652E">
        <w:t xml:space="preserve"> – </w:t>
      </w:r>
      <w:r>
        <w:t>Funding</w:t>
      </w:r>
    </w:p>
    <w:tbl>
      <w:tblPr>
        <w:tblW w:w="1080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tblBorders>
        <w:tblLook w:val="01E0" w:firstRow="1" w:lastRow="1" w:firstColumn="1" w:lastColumn="1" w:noHBand="0" w:noVBand="0"/>
      </w:tblPr>
      <w:tblGrid>
        <w:gridCol w:w="3289"/>
        <w:gridCol w:w="1418"/>
        <w:gridCol w:w="567"/>
        <w:gridCol w:w="2268"/>
        <w:gridCol w:w="567"/>
        <w:gridCol w:w="2691"/>
      </w:tblGrid>
      <w:tr w:rsidRPr="001B106C" w:rsidR="00541127" w:rsidTr="00A069DD" w14:paraId="59A2198F" w14:textId="77777777">
        <w:trPr>
          <w:cantSplit/>
        </w:trPr>
        <w:tc>
          <w:tcPr>
            <w:tcW w:w="3289" w:type="dxa"/>
            <w:vMerge w:val="restart"/>
          </w:tcPr>
          <w:p w:rsidRPr="0033393E" w:rsidR="00541127" w:rsidP="007A1A4F" w:rsidRDefault="00541127" w14:paraId="1DE08601" w14:textId="1E57C9C6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33393E">
              <w:rPr>
                <w:rFonts w:ascii="Calibri" w:hAnsi="Calibri"/>
                <w:b/>
                <w:sz w:val="22"/>
                <w:szCs w:val="22"/>
              </w:rPr>
              <w:t xml:space="preserve">Do you already have funding for this proposal?  </w:t>
            </w:r>
          </w:p>
        </w:tc>
        <w:tc>
          <w:tcPr>
            <w:tcW w:w="1418" w:type="dxa"/>
          </w:tcPr>
          <w:p w:rsidRPr="001B106C" w:rsidR="00541127" w:rsidP="006B767B" w:rsidRDefault="00541127" w14:paraId="1794A489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093" w:type="dxa"/>
            <w:gridSpan w:val="4"/>
          </w:tcPr>
          <w:p w:rsidRPr="001B106C" w:rsidR="00541127" w:rsidP="006B767B" w:rsidRDefault="00541127" w14:paraId="09E60D8A" w14:textId="2C237D94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 w:rsidRPr="0033393E">
              <w:rPr>
                <w:rFonts w:ascii="Calibri" w:hAnsi="Calibri"/>
                <w:b/>
                <w:color w:val="000000"/>
                <w:sz w:val="22"/>
                <w:szCs w:val="22"/>
              </w:rPr>
              <w:t>What is the name of your project’s funder?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  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1B106C" w:rsidR="00541127" w:rsidTr="00A069DD" w14:paraId="3FEC3B12" w14:textId="77777777">
        <w:trPr>
          <w:cantSplit/>
        </w:trPr>
        <w:tc>
          <w:tcPr>
            <w:tcW w:w="3289" w:type="dxa"/>
            <w:vMerge/>
          </w:tcPr>
          <w:p w:rsidRPr="0033393E" w:rsidR="00541127" w:rsidP="007A1A4F" w:rsidRDefault="00541127" w14:paraId="675C6802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Pr="001B106C" w:rsidR="00541127" w:rsidP="006B767B" w:rsidRDefault="00D42C24" w14:paraId="5F0EFFCC" w14:textId="37A1A38E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093" w:type="dxa"/>
            <w:gridSpan w:val="4"/>
          </w:tcPr>
          <w:p w:rsidR="00541127" w:rsidP="006B767B" w:rsidRDefault="00541127" w14:paraId="65210C92" w14:textId="0F362C96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33393E">
              <w:rPr>
                <w:rFonts w:ascii="Calibri" w:hAnsi="Calibri"/>
                <w:b/>
                <w:color w:val="000000"/>
                <w:sz w:val="22"/>
                <w:szCs w:val="22"/>
              </w:rPr>
              <w:t>What is the amount of the grant award?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  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1B106C" w:rsidR="0065794F" w:rsidTr="00A069DD" w14:paraId="5574E65C" w14:textId="77777777">
        <w:trPr>
          <w:cantSplit/>
        </w:trPr>
        <w:tc>
          <w:tcPr>
            <w:tcW w:w="3289" w:type="dxa"/>
          </w:tcPr>
          <w:p w:rsidRPr="0033393E" w:rsidR="0065794F" w:rsidP="007A1A4F" w:rsidRDefault="0065794F" w14:paraId="01B1B8A7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Pr="001B106C" w:rsidR="0065794F" w:rsidP="006B767B" w:rsidRDefault="0065794F" w14:paraId="1A058050" w14:textId="1B30BBCF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6093" w:type="dxa"/>
            <w:gridSpan w:val="4"/>
          </w:tcPr>
          <w:p w:rsidR="0065794F" w:rsidP="006B767B" w:rsidRDefault="0065794F" w14:paraId="1E3E41F4" w14:textId="341F30C2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33393E">
              <w:rPr>
                <w:rFonts w:ascii="Calibri" w:hAnsi="Calibri"/>
                <w:b/>
                <w:sz w:val="22"/>
                <w:szCs w:val="22"/>
              </w:rPr>
              <w:t xml:space="preserve">Have you identified a potential funding body?  </w:t>
            </w:r>
            <w:r w:rsidRPr="00C07457">
              <w:rPr>
                <w:rFonts w:ascii="Calibri" w:hAnsi="Calibri"/>
                <w:sz w:val="22"/>
                <w:szCs w:val="22"/>
              </w:rPr>
              <w:t>(e.g.  HTA, C</w:t>
            </w:r>
            <w:r>
              <w:rPr>
                <w:rFonts w:ascii="Calibri" w:hAnsi="Calibri"/>
                <w:sz w:val="22"/>
                <w:szCs w:val="22"/>
              </w:rPr>
              <w:t>R</w:t>
            </w:r>
            <w:r w:rsidRPr="00C07457">
              <w:rPr>
                <w:rFonts w:ascii="Calibri" w:hAnsi="Calibri"/>
                <w:sz w:val="22"/>
                <w:szCs w:val="22"/>
              </w:rPr>
              <w:t>C)</w:t>
            </w:r>
          </w:p>
        </w:tc>
      </w:tr>
      <w:tr w:rsidRPr="001B106C" w:rsidR="0065794F" w:rsidTr="00A069DD" w14:paraId="6E26819D" w14:textId="77777777">
        <w:trPr>
          <w:cantSplit/>
        </w:trPr>
        <w:tc>
          <w:tcPr>
            <w:tcW w:w="3289" w:type="dxa"/>
          </w:tcPr>
          <w:p w:rsidRPr="0033393E" w:rsidR="0065794F" w:rsidP="007A1A4F" w:rsidRDefault="0065794F" w14:paraId="38E38DCB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Pr="001B106C" w:rsidR="0065794F" w:rsidP="006B767B" w:rsidRDefault="0065794F" w14:paraId="0CC365DD" w14:textId="77777777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</w:tcPr>
          <w:p w:rsidRPr="001B106C" w:rsidR="0065794F" w:rsidP="006B767B" w:rsidRDefault="0065794F" w14:paraId="09D8BF40" w14:textId="77777777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</w:t>
            </w:r>
            <w:r w:rsidRPr="001B106C">
              <w:rPr>
                <w:rFonts w:ascii="Calibri" w:hAnsi="Calibri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35" w:type="dxa"/>
            <w:gridSpan w:val="2"/>
          </w:tcPr>
          <w:p w:rsidRPr="001B106C" w:rsidR="0065794F" w:rsidP="006B767B" w:rsidRDefault="0065794F" w14:paraId="5B2DB2BF" w14:textId="61F8B410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33393E">
              <w:rPr>
                <w:rFonts w:ascii="Calibri" w:hAnsi="Calibri"/>
                <w:b/>
                <w:color w:val="000000"/>
                <w:sz w:val="22"/>
                <w:szCs w:val="22"/>
              </w:rPr>
              <w:t>Which funding body are you considering?</w:t>
            </w:r>
          </w:p>
        </w:tc>
        <w:tc>
          <w:tcPr>
            <w:tcW w:w="2691" w:type="dxa"/>
          </w:tcPr>
          <w:p w:rsidRPr="001B106C" w:rsidR="0065794F" w:rsidP="006B767B" w:rsidRDefault="0065794F" w14:paraId="68ED2EBA" w14:textId="63348425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1B106C" w:rsidR="0065794F" w:rsidTr="00A069DD" w14:paraId="371E81BF" w14:textId="77777777">
        <w:trPr>
          <w:cantSplit/>
        </w:trPr>
        <w:tc>
          <w:tcPr>
            <w:tcW w:w="3289" w:type="dxa"/>
          </w:tcPr>
          <w:p w:rsidRPr="0033393E" w:rsidR="0065794F" w:rsidP="007A1A4F" w:rsidRDefault="0065794F" w14:paraId="300AF7D2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418" w:type="dxa"/>
          </w:tcPr>
          <w:p w:rsidRPr="001B106C" w:rsidR="0065794F" w:rsidP="006B767B" w:rsidRDefault="0065794F" w14:paraId="2FD1FF58" w14:textId="77777777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</w:tcPr>
          <w:p w:rsidRPr="001B106C" w:rsidR="0065794F" w:rsidP="006B767B" w:rsidRDefault="0065794F" w14:paraId="263D9475" w14:textId="77777777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gridSpan w:val="2"/>
          </w:tcPr>
          <w:p w:rsidRPr="0033393E" w:rsidR="0065794F" w:rsidP="006B767B" w:rsidRDefault="0065794F" w14:paraId="23751CE7" w14:textId="446016EF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33393E">
              <w:rPr>
                <w:rFonts w:ascii="Calibri" w:hAnsi="Calibri"/>
                <w:b/>
                <w:color w:val="000000"/>
                <w:sz w:val="22"/>
                <w:szCs w:val="22"/>
              </w:rPr>
              <w:t>Do you have a deadline for your proposed application?</w:t>
            </w:r>
          </w:p>
        </w:tc>
        <w:tc>
          <w:tcPr>
            <w:tcW w:w="2691" w:type="dxa"/>
          </w:tcPr>
          <w:p w:rsidR="0065794F" w:rsidP="0065794F" w:rsidRDefault="0065794F" w14:paraId="343293D1" w14:textId="0728C537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Yes, please give date: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br/>
              <w:t xml:space="preserve">       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  <w:p w:rsidRPr="00291571" w:rsidR="00291571" w:rsidP="0065794F" w:rsidRDefault="00291571" w14:paraId="3B5AF305" w14:textId="77777777">
            <w:pPr>
              <w:spacing w:before="60" w:after="60"/>
              <w:rPr>
                <w:rFonts w:ascii="Calibri" w:hAnsi="Calibri"/>
                <w:color w:val="000000"/>
                <w:sz w:val="6"/>
                <w:szCs w:val="6"/>
              </w:rPr>
            </w:pPr>
          </w:p>
          <w:p w:rsidR="0065794F" w:rsidP="006B767B" w:rsidRDefault="0065794F" w14:paraId="5EE29FEF" w14:textId="32430A29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</w:t>
            </w:r>
            <w:r w:rsidRPr="001B106C">
              <w:rPr>
                <w:rFonts w:ascii="Calibri" w:hAnsi="Calibri"/>
                <w:color w:val="000000"/>
                <w:sz w:val="22"/>
                <w:szCs w:val="22"/>
              </w:rPr>
              <w:t xml:space="preserve">No                     </w:t>
            </w:r>
          </w:p>
        </w:tc>
      </w:tr>
      <w:tr w:rsidRPr="001B106C" w:rsidR="0065794F" w:rsidTr="001C64B4" w14:paraId="56FED764" w14:textId="77777777">
        <w:trPr>
          <w:cantSplit/>
        </w:trPr>
        <w:tc>
          <w:tcPr>
            <w:tcW w:w="3289" w:type="dxa"/>
            <w:tcBorders>
              <w:bottom w:val="single" w:color="auto" w:sz="4" w:space="0"/>
            </w:tcBorders>
          </w:tcPr>
          <w:p w:rsidRPr="0033393E" w:rsidR="0065794F" w:rsidP="007A1A4F" w:rsidRDefault="0065794F" w14:paraId="2F7E07AE" w14:textId="77777777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1418" w:type="dxa"/>
            <w:tcBorders>
              <w:bottom w:val="single" w:color="auto" w:sz="4" w:space="0"/>
            </w:tcBorders>
          </w:tcPr>
          <w:p w:rsidRPr="001B106C" w:rsidR="0065794F" w:rsidP="006B767B" w:rsidRDefault="0065794F" w14:paraId="10F97668" w14:textId="77777777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gridSpan w:val="2"/>
            <w:tcBorders>
              <w:bottom w:val="single" w:color="auto" w:sz="4" w:space="0"/>
            </w:tcBorders>
          </w:tcPr>
          <w:p w:rsidR="0065794F" w:rsidP="006B767B" w:rsidRDefault="0065794F" w14:paraId="01CAB31C" w14:textId="77777777">
            <w:pPr>
              <w:spacing w:before="60" w:after="60"/>
              <w:rPr>
                <w:rFonts w:ascii="Calibri" w:hAnsi="Calibri"/>
                <w:color w:val="000000"/>
                <w:sz w:val="22"/>
                <w:szCs w:val="22"/>
              </w:rPr>
            </w:pP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  <w:r w:rsidRPr="001B106C">
              <w:rPr>
                <w:rFonts w:ascii="Calibri" w:hAnsi="Calibri"/>
                <w:b/>
                <w:color w:val="000000"/>
                <w:sz w:val="22"/>
                <w:szCs w:val="22"/>
              </w:rPr>
              <w:t xml:space="preserve"> </w:t>
            </w:r>
            <w:r w:rsidRPr="001B106C">
              <w:rPr>
                <w:rFonts w:ascii="Calibri" w:hAnsi="Calibri"/>
                <w:color w:val="000000"/>
                <w:sz w:val="22"/>
                <w:szCs w:val="22"/>
              </w:rPr>
              <w:t>No</w:t>
            </w:r>
          </w:p>
          <w:p w:rsidRPr="0033393E" w:rsidR="00A069DD" w:rsidP="006B767B" w:rsidRDefault="00A069DD" w14:paraId="4D401F3D" w14:textId="545C4C5D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3258" w:type="dxa"/>
            <w:gridSpan w:val="2"/>
            <w:tcBorders>
              <w:bottom w:val="single" w:color="auto" w:sz="4" w:space="0"/>
            </w:tcBorders>
          </w:tcPr>
          <w:p w:rsidRPr="001B106C" w:rsidR="0065794F" w:rsidP="006B767B" w:rsidRDefault="0065794F" w14:paraId="2FFB4E7D" w14:textId="77777777">
            <w:pPr>
              <w:spacing w:before="60" w:after="60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</w:p>
        </w:tc>
      </w:tr>
      <w:tr w:rsidRPr="001B106C" w:rsidR="00252276" w:rsidTr="001C64B4" w14:paraId="164F8605" w14:textId="77777777">
        <w:trPr>
          <w:cantSplit/>
        </w:trPr>
        <w:tc>
          <w:tcPr>
            <w:tcW w:w="3289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3393E" w:rsidR="00252276" w:rsidP="007A1A4F" w:rsidRDefault="00252276" w14:paraId="775B808A" w14:textId="643A9FE1">
            <w:pPr>
              <w:spacing w:before="60" w:after="6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If your grant has been successful</w:t>
            </w:r>
            <w:r w:rsidR="007C4A05">
              <w:rPr>
                <w:rFonts w:ascii="Calibri" w:hAnsi="Calibri"/>
                <w:b/>
                <w:sz w:val="22"/>
                <w:szCs w:val="22"/>
              </w:rPr>
              <w:t>, what organisation is</w:t>
            </w:r>
            <w:r w:rsidR="00A069DD">
              <w:rPr>
                <w:rFonts w:ascii="Calibri" w:hAnsi="Calibri"/>
                <w:b/>
                <w:sz w:val="22"/>
                <w:szCs w:val="22"/>
              </w:rPr>
              <w:t xml:space="preserve"> holding your funds</w:t>
            </w:r>
            <w:r w:rsidRPr="0033393E">
              <w:rPr>
                <w:rFonts w:ascii="Calibri" w:hAnsi="Calibri"/>
                <w:b/>
                <w:sz w:val="22"/>
                <w:szCs w:val="22"/>
              </w:rPr>
              <w:t xml:space="preserve">?  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:rsidRPr="001C64B4" w:rsidR="00252276" w:rsidP="00A069DD" w:rsidRDefault="00A069DD" w14:paraId="0A201808" w14:textId="77777777">
            <w:pPr>
              <w:spacing w:before="60" w:after="60"/>
              <w:rPr>
                <w:rFonts w:ascii="Calibri" w:hAnsi="Calibri"/>
                <w:color w:val="000000"/>
                <w:sz w:val="22"/>
                <w:szCs w:val="22"/>
              </w:rPr>
            </w:pP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t xml:space="preserve">NHS Trust </w:t>
            </w:r>
          </w:p>
          <w:p w:rsidRPr="001C64B4" w:rsidR="00A069DD" w:rsidP="00A069DD" w:rsidRDefault="00A069DD" w14:paraId="0C5F19F5" w14:textId="15F20C33">
            <w:pPr>
              <w:spacing w:before="60" w:after="60"/>
              <w:rPr>
                <w:rFonts w:ascii="Calibri" w:hAnsi="Calibri"/>
                <w:color w:val="000000"/>
                <w:sz w:val="22"/>
                <w:szCs w:val="22"/>
              </w:rPr>
            </w:pPr>
            <w:proofErr w:type="spellStart"/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t>UoS</w:t>
            </w:r>
            <w:proofErr w:type="spellEnd"/>
          </w:p>
        </w:tc>
        <w:tc>
          <w:tcPr>
            <w:tcW w:w="2835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1C64B4" w:rsidR="00252276" w:rsidP="006B767B" w:rsidRDefault="00A069DD" w14:paraId="31BAAC59" w14:textId="3240858B">
            <w:pPr>
              <w:spacing w:before="60" w:after="60"/>
              <w:rPr>
                <w:rFonts w:ascii="Calibri" w:hAnsi="Calibri"/>
                <w:color w:val="000000"/>
                <w:sz w:val="22"/>
                <w:szCs w:val="22"/>
              </w:rPr>
            </w:pP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 w:rsidR="001C64B4">
              <w:rPr>
                <w:rFonts w:ascii="Calibri" w:hAnsi="Calibri"/>
                <w:color w:val="000000"/>
                <w:sz w:val="22"/>
                <w:szCs w:val="22"/>
              </w:rPr>
              <w:t xml:space="preserve"> Please specify: </w:t>
            </w:r>
            <w:r w:rsidR="001C64B4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1C64B4"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 w:rsidR="001C64B4"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 w:rsidR="001C64B4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 w:rsidR="001C64B4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1C64B4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1C64B4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1C64B4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1C64B4"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 w:rsidR="001C64B4"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  <w:p w:rsidRPr="001C64B4" w:rsidR="00A069DD" w:rsidP="006B767B" w:rsidRDefault="00A069DD" w14:paraId="37738E2B" w14:textId="062D1234">
            <w:pPr>
              <w:spacing w:before="60" w:after="60"/>
              <w:rPr>
                <w:rFonts w:ascii="Calibri" w:hAnsi="Calibri"/>
                <w:color w:val="000000"/>
                <w:sz w:val="22"/>
                <w:szCs w:val="22"/>
              </w:rPr>
            </w:pP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FD37AE">
              <w:rPr>
                <w:rFonts w:ascii="Calibri" w:hAnsi="Calibri"/>
                <w:color w:val="000000"/>
                <w:sz w:val="22"/>
                <w:szCs w:val="22"/>
              </w:rPr>
            </w:r>
            <w:r w:rsidR="00FD37AE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325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:rsidRPr="001C64B4" w:rsidR="006839CE" w:rsidP="006B767B" w:rsidRDefault="002C7A5B" w14:paraId="5B748F10" w14:textId="6332ECBE">
            <w:pPr>
              <w:spacing w:before="60" w:after="60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If </w:t>
            </w:r>
            <w:r w:rsidRPr="001C64B4" w:rsidR="00A069DD">
              <w:rPr>
                <w:rFonts w:ascii="Calibri" w:hAnsi="Calibri"/>
                <w:noProof/>
                <w:color w:val="000000"/>
                <w:sz w:val="22"/>
                <w:szCs w:val="22"/>
              </w:rPr>
              <w:t>University</w:t>
            </w:r>
            <w:r w:rsidRPr="001C64B4" w:rsidR="00A069DD">
              <w:rPr>
                <w:rFonts w:ascii="Calibri" w:hAnsi="Calibri"/>
                <w:color w:val="000000"/>
                <w:sz w:val="22"/>
                <w:szCs w:val="22"/>
              </w:rPr>
              <w:t xml:space="preserve"> of Southampton, </w:t>
            </w:r>
            <w:r w:rsidRPr="001C64B4" w:rsidR="00A069DD">
              <w:rPr>
                <w:rFonts w:ascii="Calibri" w:hAnsi="Calibri"/>
                <w:noProof/>
                <w:color w:val="000000"/>
                <w:sz w:val="22"/>
                <w:szCs w:val="22"/>
              </w:rPr>
              <w:t>please</w:t>
            </w:r>
            <w:r w:rsidRPr="001C64B4" w:rsidR="00A069DD">
              <w:rPr>
                <w:rFonts w:ascii="Calibri" w:hAnsi="Calibri"/>
                <w:color w:val="000000"/>
                <w:sz w:val="22"/>
                <w:szCs w:val="22"/>
              </w:rPr>
              <w:t xml:space="preserve"> provide the grant code: </w:t>
            </w:r>
          </w:p>
          <w:p w:rsidRPr="001C64B4" w:rsidR="00252276" w:rsidP="006B767B" w:rsidRDefault="00A069DD" w14:paraId="6721CA01" w14:textId="21A14490">
            <w:pPr>
              <w:spacing w:before="60" w:after="60"/>
              <w:rPr>
                <w:rFonts w:ascii="Calibri" w:hAnsi="Calibri"/>
                <w:color w:val="000000"/>
                <w:sz w:val="22"/>
                <w:szCs w:val="22"/>
              </w:rPr>
            </w:pP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instrText xml:space="preserve"> FORMTEXT </w:instrText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t> </w:t>
            </w:r>
            <w:r w:rsidRPr="001C64B4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</w:p>
        </w:tc>
      </w:tr>
    </w:tbl>
    <w:p w:rsidRPr="00AA06D1" w:rsidR="00AA06D1" w:rsidP="00AA06D1" w:rsidRDefault="00AA06D1" w14:paraId="074FE648" w14:textId="77777777"/>
    <w:p w:rsidRPr="00CC652E" w:rsidR="00CC652E" w:rsidP="0033393E" w:rsidRDefault="00CC652E" w14:paraId="1F41FFDF" w14:textId="77777777">
      <w:pPr>
        <w:pStyle w:val="Heading1"/>
        <w:spacing w:after="0" w:line="240" w:lineRule="auto"/>
      </w:pPr>
      <w:r w:rsidRPr="00CC652E">
        <w:t xml:space="preserve">Section </w:t>
      </w:r>
      <w:r w:rsidR="00FA3A89">
        <w:t>5</w:t>
      </w:r>
      <w:r>
        <w:t xml:space="preserve"> </w:t>
      </w:r>
      <w:r w:rsidRPr="00CC652E">
        <w:t xml:space="preserve">– </w:t>
      </w:r>
      <w:r>
        <w:t>Research Proposal Outline</w:t>
      </w:r>
      <w:r w:rsidRPr="007918C2" w:rsidR="007918C2">
        <w:rPr>
          <w:rFonts w:ascii="Calibri" w:hAnsi="Calibri"/>
          <w:sz w:val="22"/>
          <w:szCs w:val="22"/>
        </w:rPr>
        <w:t xml:space="preserve"> </w:t>
      </w:r>
      <w:r w:rsidRPr="007918C2" w:rsidR="007918C2">
        <w:rPr>
          <w:rFonts w:ascii="Calibri" w:hAnsi="Calibri"/>
          <w:b w:val="0"/>
          <w:sz w:val="22"/>
          <w:szCs w:val="22"/>
        </w:rPr>
        <w:t>(Please provide as many details as possible)</w:t>
      </w:r>
    </w:p>
    <w:p w:rsidRPr="009C7196" w:rsidR="0033393E" w:rsidP="00832ABC" w:rsidRDefault="00FF5FB3" w14:paraId="4201CBD4" w14:textId="77777777">
      <w:pPr>
        <w:pStyle w:val="BodyText2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  <w:r w:rsidRPr="009C7196">
        <w:rPr>
          <w:rFonts w:ascii="Times New Roman" w:hAnsi="Times New Roman"/>
          <w:b/>
          <w:sz w:val="22"/>
          <w:szCs w:val="22"/>
        </w:rPr>
        <w:t xml:space="preserve"> </w:t>
      </w:r>
    </w:p>
    <w:tbl>
      <w:tblPr>
        <w:tblW w:w="10789" w:type="dxa"/>
        <w:tblInd w:w="12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0789"/>
      </w:tblGrid>
      <w:tr w:rsidRPr="003D1017" w:rsidR="00291571" w:rsidTr="00291571" w14:paraId="7170A9AB" w14:textId="77777777">
        <w:trPr>
          <w:trHeight w:val="680"/>
        </w:trPr>
        <w:tc>
          <w:tcPr>
            <w:tcW w:w="10789" w:type="dxa"/>
          </w:tcPr>
          <w:p w:rsidRPr="00C07457" w:rsidR="00291571" w:rsidP="006414B3" w:rsidRDefault="00291571" w14:paraId="3446D5EE" w14:textId="77777777">
            <w:pPr>
              <w:rPr>
                <w:rFonts w:ascii="Calibri" w:hAnsi="Calibri"/>
                <w:b/>
                <w:sz w:val="22"/>
                <w:szCs w:val="22"/>
              </w:rPr>
            </w:pPr>
            <w:r w:rsidRPr="00C07457">
              <w:rPr>
                <w:rFonts w:ascii="Calibri" w:hAnsi="Calibri"/>
                <w:b/>
                <w:sz w:val="22"/>
                <w:szCs w:val="22"/>
              </w:rPr>
              <w:t>Title of Research Proposal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C07457">
              <w:rPr>
                <w:rFonts w:ascii="Calibri" w:hAnsi="Calibri"/>
                <w:b/>
                <w:sz w:val="22"/>
                <w:szCs w:val="22"/>
              </w:rPr>
              <w:t xml:space="preserve">: </w:t>
            </w:r>
          </w:p>
          <w:p w:rsidR="00291571" w:rsidP="006B5EDF" w:rsidRDefault="00291571" w14:paraId="0D0F2222" w14:textId="77777777">
            <w:pPr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  <w:p w:rsidRPr="00FA3A89" w:rsidR="00541127" w:rsidP="006B5EDF" w:rsidRDefault="00541127" w14:paraId="1C89E707" w14:textId="53E89B9B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Pr="003D1017" w:rsidR="00291571" w:rsidTr="00291571" w14:paraId="75EFCC23" w14:textId="77777777">
        <w:trPr>
          <w:trHeight w:val="680"/>
        </w:trPr>
        <w:tc>
          <w:tcPr>
            <w:tcW w:w="10789" w:type="dxa"/>
          </w:tcPr>
          <w:p w:rsidR="00291571" w:rsidP="006414B3" w:rsidRDefault="00F2744C" w14:paraId="065512C6" w14:textId="765FDDC3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Summary of proposal</w:t>
            </w:r>
            <w:r w:rsidR="00291571">
              <w:rPr>
                <w:rFonts w:ascii="Calibri" w:hAnsi="Calibri"/>
                <w:b/>
                <w:sz w:val="22"/>
                <w:szCs w:val="22"/>
              </w:rPr>
              <w:t xml:space="preserve">: </w:t>
            </w:r>
            <w:r w:rsidR="00541127">
              <w:rPr>
                <w:rFonts w:ascii="Calibri" w:hAnsi="Calibri"/>
                <w:sz w:val="22"/>
                <w:szCs w:val="22"/>
              </w:rPr>
              <w:t xml:space="preserve">                                                           </w:t>
            </w:r>
            <w:r w:rsidR="00291571">
              <w:rPr>
                <w:rFonts w:ascii="Calibri" w:hAnsi="Calibri"/>
                <w:b/>
                <w:sz w:val="18"/>
                <w:szCs w:val="18"/>
              </w:rPr>
              <w:t>Observational</w:t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t xml:space="preserve">  </w:t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sz w:val="18"/>
                <w:szCs w:val="18"/>
              </w:rPr>
            </w:r>
            <w:r w:rsidR="00FD37AE">
              <w:rPr>
                <w:rFonts w:ascii="Calibri" w:hAnsi="Calibri"/>
                <w:b/>
                <w:sz w:val="18"/>
                <w:szCs w:val="18"/>
              </w:rPr>
              <w:fldChar w:fldCharType="separate"/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="00291571">
              <w:rPr>
                <w:rFonts w:ascii="Calibri" w:hAnsi="Calibri"/>
                <w:sz w:val="22"/>
                <w:szCs w:val="22"/>
              </w:rPr>
              <w:t xml:space="preserve">    </w:t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t xml:space="preserve">Phase I  </w:t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="00FD37AE">
              <w:rPr>
                <w:rFonts w:ascii="Calibri" w:hAnsi="Calibri"/>
                <w:b/>
                <w:sz w:val="18"/>
                <w:szCs w:val="18"/>
              </w:rPr>
            </w:r>
            <w:r w:rsidR="00FD37AE">
              <w:rPr>
                <w:rFonts w:ascii="Calibri" w:hAnsi="Calibri"/>
                <w:b/>
                <w:sz w:val="18"/>
                <w:szCs w:val="18"/>
              </w:rPr>
              <w:fldChar w:fldCharType="separate"/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="00291571">
              <w:rPr>
                <w:rFonts w:ascii="Calibri" w:hAnsi="Calibri"/>
                <w:b/>
                <w:sz w:val="18"/>
                <w:szCs w:val="18"/>
              </w:rPr>
              <w:t xml:space="preserve">   </w:t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t>Phase II</w:t>
            </w:r>
            <w:r w:rsidR="00291571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A77E15" w:rsidR="00291571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7E15" w:rsidR="00291571">
              <w:rPr>
                <w:rFonts w:ascii="Calibri" w:hAnsi="Calibri"/>
                <w:sz w:val="18"/>
                <w:szCs w:val="18"/>
              </w:rPr>
              <w:instrText xml:space="preserve"> FORMCHECKBOX </w:instrText>
            </w:r>
            <w:r w:rsidR="00FD37AE">
              <w:rPr>
                <w:rFonts w:ascii="Calibri" w:hAnsi="Calibri"/>
                <w:sz w:val="18"/>
                <w:szCs w:val="18"/>
              </w:rPr>
            </w:r>
            <w:r w:rsidR="00FD37AE">
              <w:rPr>
                <w:rFonts w:ascii="Calibri" w:hAnsi="Calibri"/>
                <w:sz w:val="18"/>
                <w:szCs w:val="18"/>
              </w:rPr>
              <w:fldChar w:fldCharType="separate"/>
            </w:r>
            <w:r w:rsidRPr="00A77E15" w:rsidR="00291571">
              <w:rPr>
                <w:rFonts w:ascii="Calibri" w:hAnsi="Calibri"/>
                <w:sz w:val="18"/>
                <w:szCs w:val="18"/>
              </w:rPr>
              <w:fldChar w:fldCharType="end"/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="00291571">
              <w:rPr>
                <w:rFonts w:ascii="Calibri" w:hAnsi="Calibri"/>
                <w:b/>
                <w:sz w:val="18"/>
                <w:szCs w:val="18"/>
              </w:rPr>
              <w:t xml:space="preserve">   </w:t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t xml:space="preserve">Phase III </w:t>
            </w:r>
            <w:r w:rsidRPr="00A77E15" w:rsidR="00291571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7E15" w:rsidR="00291571">
              <w:rPr>
                <w:rFonts w:ascii="Calibri" w:hAnsi="Calibri"/>
                <w:sz w:val="18"/>
                <w:szCs w:val="18"/>
              </w:rPr>
              <w:instrText xml:space="preserve"> FORMCHECKBOX </w:instrText>
            </w:r>
            <w:r w:rsidR="00FD37AE">
              <w:rPr>
                <w:rFonts w:ascii="Calibri" w:hAnsi="Calibri"/>
                <w:sz w:val="18"/>
                <w:szCs w:val="18"/>
              </w:rPr>
            </w:r>
            <w:r w:rsidR="00FD37AE">
              <w:rPr>
                <w:rFonts w:ascii="Calibri" w:hAnsi="Calibri"/>
                <w:sz w:val="18"/>
                <w:szCs w:val="18"/>
              </w:rPr>
              <w:fldChar w:fldCharType="separate"/>
            </w:r>
            <w:r w:rsidRPr="00A77E15" w:rsidR="00291571">
              <w:rPr>
                <w:rFonts w:ascii="Calibri" w:hAnsi="Calibri"/>
                <w:sz w:val="18"/>
                <w:szCs w:val="18"/>
              </w:rPr>
              <w:fldChar w:fldCharType="end"/>
            </w:r>
            <w:r w:rsidRPr="00A77E15" w:rsidR="00291571">
              <w:rPr>
                <w:rFonts w:ascii="Calibri" w:hAnsi="Calibri"/>
                <w:sz w:val="18"/>
                <w:szCs w:val="18"/>
                <w:highlight w:val="lightGray"/>
              </w:rPr>
              <w:t xml:space="preserve"> </w:t>
            </w:r>
            <w:r w:rsidR="00291571">
              <w:rPr>
                <w:rFonts w:ascii="Calibri" w:hAnsi="Calibri"/>
                <w:sz w:val="18"/>
                <w:szCs w:val="18"/>
              </w:rPr>
              <w:t xml:space="preserve">   </w:t>
            </w:r>
            <w:r w:rsidRPr="00A77E15" w:rsidR="00291571">
              <w:rPr>
                <w:rFonts w:ascii="Calibri" w:hAnsi="Calibri"/>
                <w:b/>
                <w:sz w:val="18"/>
                <w:szCs w:val="18"/>
              </w:rPr>
              <w:t>Phase IV</w:t>
            </w:r>
            <w:r w:rsidR="00291571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A77E15" w:rsidR="00291571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7E15" w:rsidR="00291571">
              <w:rPr>
                <w:rFonts w:ascii="Calibri" w:hAnsi="Calibri"/>
                <w:sz w:val="18"/>
                <w:szCs w:val="18"/>
              </w:rPr>
              <w:instrText xml:space="preserve"> FORMCHECKBOX </w:instrText>
            </w:r>
            <w:r w:rsidR="00FD37AE">
              <w:rPr>
                <w:rFonts w:ascii="Calibri" w:hAnsi="Calibri"/>
                <w:sz w:val="18"/>
                <w:szCs w:val="18"/>
              </w:rPr>
            </w:r>
            <w:r w:rsidR="00FD37AE">
              <w:rPr>
                <w:rFonts w:ascii="Calibri" w:hAnsi="Calibri"/>
                <w:sz w:val="18"/>
                <w:szCs w:val="18"/>
              </w:rPr>
              <w:fldChar w:fldCharType="separate"/>
            </w:r>
            <w:r w:rsidRPr="00A77E15" w:rsidR="00291571">
              <w:rPr>
                <w:rFonts w:ascii="Calibri" w:hAnsi="Calibri"/>
                <w:sz w:val="18"/>
                <w:szCs w:val="18"/>
              </w:rPr>
              <w:fldChar w:fldCharType="end"/>
            </w:r>
          </w:p>
          <w:p w:rsidR="00291571" w:rsidP="006B5EDF" w:rsidRDefault="00291571" w14:paraId="54C4FA4C" w14:textId="77777777">
            <w:pPr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  <w:p w:rsidR="00541127" w:rsidP="006B5EDF" w:rsidRDefault="00541127" w14:paraId="23C30E7A" w14:textId="77777777">
            <w:pPr>
              <w:rPr>
                <w:rFonts w:ascii="Calibri" w:hAnsi="Calibri"/>
                <w:b/>
                <w:color w:val="000000"/>
                <w:sz w:val="22"/>
                <w:szCs w:val="22"/>
              </w:rPr>
            </w:pPr>
          </w:p>
          <w:p w:rsidRPr="00FA3A89" w:rsidR="00541127" w:rsidP="006B5EDF" w:rsidRDefault="00541127" w14:paraId="08BDD70D" w14:textId="77777777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Pr="003D1017" w:rsidR="00291571" w:rsidTr="00291571" w14:paraId="2F67625C" w14:textId="77777777">
        <w:trPr>
          <w:trHeight w:val="680"/>
        </w:trPr>
        <w:tc>
          <w:tcPr>
            <w:tcW w:w="10789" w:type="dxa"/>
          </w:tcPr>
          <w:p w:rsidR="00291571" w:rsidP="006414B3" w:rsidRDefault="00291571" w14:paraId="78EB48F3" w14:textId="6CC6A36F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Is the </w:t>
            </w:r>
            <w:r w:rsidR="00F2744C">
              <w:rPr>
                <w:rFonts w:ascii="Calibri" w:hAnsi="Calibri"/>
                <w:b/>
                <w:sz w:val="22"/>
                <w:szCs w:val="22"/>
              </w:rPr>
              <w:t>proposal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Interventional or Observational?</w:t>
            </w:r>
          </w:p>
          <w:p w:rsidRPr="00FA3A89" w:rsidR="00291571" w:rsidP="006B5EDF" w:rsidRDefault="00291571" w14:paraId="755A9732" w14:textId="77777777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t> </w:t>
            </w:r>
            <w:r>
              <w:rPr>
                <w:rFonts w:ascii="Calibri" w:hAnsi="Calibri"/>
                <w:b/>
                <w:color w:val="000000"/>
                <w:sz w:val="22"/>
                <w:szCs w:val="22"/>
              </w:rPr>
              <w:fldChar w:fldCharType="end"/>
            </w:r>
          </w:p>
        </w:tc>
      </w:tr>
      <w:tr w:rsidRPr="003D1017" w:rsidR="00291571" w:rsidTr="00291571" w14:paraId="321A5AEC" w14:textId="77777777">
        <w:trPr>
          <w:trHeight w:val="680"/>
        </w:trPr>
        <w:tc>
          <w:tcPr>
            <w:tcW w:w="10789" w:type="dxa"/>
          </w:tcPr>
          <w:p w:rsidR="00291571" w:rsidP="006414B3" w:rsidRDefault="00F2744C" w14:paraId="0F1AA06F" w14:textId="17E60A3C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What is the proposal’s</w:t>
            </w:r>
            <w:r w:rsidR="001021FB">
              <w:rPr>
                <w:rFonts w:ascii="Calibri" w:hAnsi="Calibri"/>
                <w:b/>
                <w:sz w:val="22"/>
                <w:szCs w:val="22"/>
              </w:rPr>
              <w:t xml:space="preserve"> duration</w:t>
            </w:r>
            <w:r w:rsidR="001E73FA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621BE4">
              <w:rPr>
                <w:rFonts w:ascii="Calibri" w:hAnsi="Calibri"/>
                <w:b/>
                <w:sz w:val="22"/>
                <w:szCs w:val="22"/>
              </w:rPr>
              <w:t>e.g.</w:t>
            </w:r>
            <w:r w:rsidR="001E73FA">
              <w:rPr>
                <w:rFonts w:ascii="Calibri" w:hAnsi="Calibri"/>
                <w:b/>
                <w:sz w:val="22"/>
                <w:szCs w:val="22"/>
              </w:rPr>
              <w:t xml:space="preserve"> years</w:t>
            </w:r>
            <w:r w:rsidR="00291571">
              <w:rPr>
                <w:rFonts w:ascii="Calibri" w:hAnsi="Calibri"/>
                <w:b/>
                <w:sz w:val="22"/>
                <w:szCs w:val="22"/>
              </w:rPr>
              <w:t>?</w:t>
            </w:r>
          </w:p>
          <w:p w:rsidR="00291571" w:rsidP="006B5EDF" w:rsidRDefault="00291571" w14:paraId="0B896CAA" w14:textId="77777777">
            <w:pPr>
              <w:rPr>
                <w:rFonts w:ascii="Calibri" w:hAnsi="Calibri"/>
                <w:b/>
                <w:sz w:val="22"/>
                <w:szCs w:val="22"/>
              </w:rPr>
            </w:pPr>
            <w:r w:rsidRPr="00764591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64591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764591">
              <w:rPr>
                <w:rFonts w:ascii="Calibri" w:hAnsi="Calibri"/>
                <w:sz w:val="22"/>
                <w:szCs w:val="22"/>
              </w:rPr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Pr="003D1017" w:rsidR="00291571" w:rsidTr="00291571" w14:paraId="096C530C" w14:textId="77777777">
        <w:trPr>
          <w:trHeight w:val="680"/>
        </w:trPr>
        <w:tc>
          <w:tcPr>
            <w:tcW w:w="10789" w:type="dxa"/>
          </w:tcPr>
          <w:p w:rsidR="00F2744C" w:rsidP="00291571" w:rsidRDefault="00F2744C" w14:paraId="78621C38" w14:textId="56CB6A97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What are</w:t>
            </w:r>
            <w:r w:rsidRPr="00FA3A89" w:rsidR="00291571">
              <w:rPr>
                <w:rFonts w:ascii="Calibri" w:hAnsi="Calibri"/>
                <w:b/>
                <w:sz w:val="22"/>
                <w:szCs w:val="22"/>
              </w:rPr>
              <w:t xml:space="preserve"> the current estimated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541127">
              <w:rPr>
                <w:rFonts w:ascii="Calibri" w:hAnsi="Calibri"/>
                <w:b/>
                <w:sz w:val="22"/>
                <w:szCs w:val="22"/>
              </w:rPr>
              <w:t xml:space="preserve">total </w:t>
            </w:r>
            <w:r w:rsidRPr="00FA3A89" w:rsidR="00291571">
              <w:rPr>
                <w:rFonts w:ascii="Calibri" w:hAnsi="Calibri"/>
                <w:b/>
                <w:sz w:val="22"/>
                <w:szCs w:val="22"/>
              </w:rPr>
              <w:t>sample size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and</w:t>
            </w:r>
            <w:r w:rsidR="00291571">
              <w:rPr>
                <w:rFonts w:ascii="Calibri" w:hAnsi="Calibri"/>
                <w:b/>
                <w:sz w:val="22"/>
                <w:szCs w:val="22"/>
              </w:rPr>
              <w:t xml:space="preserve"> number of sites?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Is the proposal national or international?</w:t>
            </w:r>
          </w:p>
          <w:p w:rsidR="00291571" w:rsidP="00291571" w:rsidRDefault="00291571" w14:paraId="157D77DF" w14:textId="66E1993C">
            <w:pPr>
              <w:rPr>
                <w:rFonts w:ascii="Calibri" w:hAnsi="Calibri"/>
                <w:b/>
                <w:sz w:val="22"/>
                <w:szCs w:val="22"/>
              </w:rPr>
            </w:pPr>
            <w:r w:rsidRPr="00764591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name="Text2" w:id="5"/>
            <w:r w:rsidRPr="00764591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764591">
              <w:rPr>
                <w:rFonts w:ascii="Calibri" w:hAnsi="Calibri"/>
                <w:sz w:val="22"/>
                <w:szCs w:val="22"/>
              </w:rPr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5"/>
          </w:p>
        </w:tc>
      </w:tr>
    </w:tbl>
    <w:p w:rsidR="0033393E" w:rsidRDefault="0033393E" w14:paraId="1BBAAD35" w14:textId="77777777"/>
    <w:p w:rsidR="001021FB" w:rsidRDefault="001021FB" w14:paraId="76D68BEA" w14:textId="77777777"/>
    <w:p w:rsidR="001021FB" w:rsidRDefault="001021FB" w14:paraId="1FC282BA" w14:textId="77777777"/>
    <w:tbl>
      <w:tblPr>
        <w:tblW w:w="10793" w:type="dxa"/>
        <w:tblInd w:w="10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0793"/>
      </w:tblGrid>
      <w:tr w:rsidRPr="003D1017" w:rsidR="00291571" w:rsidTr="00291571" w14:paraId="56F0516C" w14:textId="77777777">
        <w:trPr>
          <w:trHeight w:val="680"/>
        </w:trPr>
        <w:tc>
          <w:tcPr>
            <w:tcW w:w="10793" w:type="dxa"/>
            <w:vAlign w:val="center"/>
          </w:tcPr>
          <w:p w:rsidR="00291571" w:rsidP="000C6ACA" w:rsidRDefault="00291571" w14:paraId="2D98B19B" w14:textId="77777777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lastRenderedPageBreak/>
              <w:t>If a statistician has been involved in the design, please include details of the planned analyses, including frequency and plans for subgroup analyses, otherwise leave blank.</w:t>
            </w:r>
          </w:p>
          <w:p w:rsidR="001021FB" w:rsidP="006B5EDF" w:rsidRDefault="001021FB" w14:paraId="21FA9BEF" w14:textId="77777777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:rsidR="00291571" w:rsidP="006B5EDF" w:rsidRDefault="00291571" w14:paraId="55E24F04" w14:textId="54EEC332">
            <w:pPr>
              <w:rPr>
                <w:rFonts w:ascii="Calibri" w:hAnsi="Calibri"/>
                <w:sz w:val="22"/>
                <w:szCs w:val="22"/>
              </w:rPr>
            </w:pPr>
            <w:r w:rsidRPr="00C22776">
              <w:rPr>
                <w:rFonts w:ascii="Calibri" w:hAnsi="Calibri"/>
                <w:b/>
                <w:sz w:val="22"/>
                <w:szCs w:val="22"/>
              </w:rPr>
              <w:t>Name of Statistician</w:t>
            </w:r>
            <w:r>
              <w:rPr>
                <w:rFonts w:ascii="Calibri" w:hAnsi="Calibri"/>
                <w:sz w:val="22"/>
                <w:szCs w:val="22"/>
              </w:rPr>
              <w:t xml:space="preserve">:  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64591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764591">
              <w:rPr>
                <w:rFonts w:ascii="Calibri" w:hAnsi="Calibri"/>
                <w:sz w:val="22"/>
                <w:szCs w:val="22"/>
              </w:rPr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:rsidR="00291571" w:rsidP="006B5EDF" w:rsidRDefault="001021FB" w14:paraId="65FE1FC5" w14:textId="4C78FF88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Organisation of Statistician: 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64591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764591">
              <w:rPr>
                <w:rFonts w:ascii="Calibri" w:hAnsi="Calibri"/>
                <w:sz w:val="22"/>
                <w:szCs w:val="22"/>
              </w:rPr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:rsidR="001021FB" w:rsidP="006B5EDF" w:rsidRDefault="001021FB" w14:paraId="486D3E44" w14:textId="2DD52310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Contact details of </w:t>
            </w:r>
            <w:r w:rsidRPr="00C22776">
              <w:rPr>
                <w:rFonts w:ascii="Calibri" w:hAnsi="Calibri"/>
                <w:b/>
                <w:sz w:val="22"/>
                <w:szCs w:val="22"/>
              </w:rPr>
              <w:t>Statistician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:           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64591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764591">
              <w:rPr>
                <w:rFonts w:ascii="Calibri" w:hAnsi="Calibri"/>
                <w:sz w:val="22"/>
                <w:szCs w:val="22"/>
              </w:rPr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:rsidR="001021FB" w:rsidP="006B5EDF" w:rsidRDefault="001021FB" w14:paraId="64AEEE2F" w14:textId="77777777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:rsidR="00291571" w:rsidP="006B5EDF" w:rsidRDefault="00291571" w14:paraId="6115C82B" w14:textId="77777777">
            <w:pPr>
              <w:rPr>
                <w:rFonts w:ascii="Calibri" w:hAnsi="Calibri"/>
                <w:sz w:val="22"/>
                <w:szCs w:val="22"/>
              </w:rPr>
            </w:pPr>
            <w:r w:rsidRPr="00C22776">
              <w:rPr>
                <w:rFonts w:ascii="Calibri" w:hAnsi="Calibri"/>
                <w:b/>
                <w:sz w:val="22"/>
                <w:szCs w:val="22"/>
              </w:rPr>
              <w:t xml:space="preserve">Details of </w:t>
            </w:r>
            <w:r>
              <w:rPr>
                <w:rFonts w:ascii="Calibri" w:hAnsi="Calibri"/>
                <w:b/>
                <w:sz w:val="22"/>
                <w:szCs w:val="22"/>
              </w:rPr>
              <w:t>planned an</w:t>
            </w:r>
            <w:r w:rsidRPr="00C22776">
              <w:rPr>
                <w:rFonts w:ascii="Calibri" w:hAnsi="Calibri"/>
                <w:b/>
                <w:sz w:val="22"/>
                <w:szCs w:val="22"/>
              </w:rPr>
              <w:t>alyses:</w:t>
            </w:r>
            <w:r>
              <w:rPr>
                <w:rFonts w:ascii="Calibri" w:hAnsi="Calibri"/>
                <w:sz w:val="22"/>
                <w:szCs w:val="22"/>
              </w:rPr>
              <w:t xml:space="preserve">  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64591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764591">
              <w:rPr>
                <w:rFonts w:ascii="Calibri" w:hAnsi="Calibri"/>
                <w:sz w:val="22"/>
                <w:szCs w:val="22"/>
              </w:rPr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:rsidR="00541127" w:rsidP="006B5EDF" w:rsidRDefault="00541127" w14:paraId="189D3497" w14:textId="77777777">
            <w:pPr>
              <w:rPr>
                <w:rFonts w:ascii="Calibri" w:hAnsi="Calibri"/>
                <w:sz w:val="22"/>
                <w:szCs w:val="22"/>
              </w:rPr>
            </w:pPr>
          </w:p>
          <w:p w:rsidRPr="00FA3A89" w:rsidR="00291571" w:rsidP="006B5EDF" w:rsidRDefault="00291571" w14:paraId="1BAD0047" w14:textId="77777777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Pr="003D1017" w:rsidR="00291571" w:rsidTr="00291571" w14:paraId="4BC6B23F" w14:textId="77777777">
        <w:trPr>
          <w:trHeight w:val="680"/>
        </w:trPr>
        <w:tc>
          <w:tcPr>
            <w:tcW w:w="10793" w:type="dxa"/>
          </w:tcPr>
          <w:p w:rsidR="00291571" w:rsidP="006414B3" w:rsidRDefault="00291571" w14:paraId="64FDBF93" w14:textId="77777777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Planned start date </w:t>
            </w:r>
            <w:r w:rsidRPr="00764591">
              <w:rPr>
                <w:rFonts w:ascii="Calibri" w:hAnsi="Calibri"/>
                <w:sz w:val="22"/>
                <w:szCs w:val="22"/>
              </w:rPr>
              <w:t>(please specify any deadlines)</w:t>
            </w:r>
            <w:r w:rsidRPr="00FA3A89">
              <w:rPr>
                <w:rFonts w:ascii="Calibri" w:hAnsi="Calibri"/>
                <w:b/>
                <w:sz w:val="22"/>
                <w:szCs w:val="22"/>
              </w:rPr>
              <w:t>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 </w:t>
            </w:r>
          </w:p>
          <w:p w:rsidRPr="00FA3A89" w:rsidR="00291571" w:rsidP="006B5EDF" w:rsidRDefault="00291571" w14:paraId="75AB6821" w14:textId="77777777">
            <w:pPr>
              <w:rPr>
                <w:rFonts w:ascii="Calibri" w:hAnsi="Calibri"/>
                <w:b/>
                <w:sz w:val="22"/>
                <w:szCs w:val="22"/>
              </w:rPr>
            </w:pPr>
            <w:r w:rsidRPr="00764591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64591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764591">
              <w:rPr>
                <w:rFonts w:ascii="Calibri" w:hAnsi="Calibri"/>
                <w:sz w:val="22"/>
                <w:szCs w:val="22"/>
              </w:rPr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Pr="003D1017" w:rsidR="00291571" w:rsidTr="00291571" w14:paraId="2DCF2ACB" w14:textId="77777777">
        <w:trPr>
          <w:trHeight w:val="680"/>
        </w:trPr>
        <w:tc>
          <w:tcPr>
            <w:tcW w:w="10793" w:type="dxa"/>
          </w:tcPr>
          <w:p w:rsidR="00291571" w:rsidP="006414B3" w:rsidRDefault="00291571" w14:paraId="42BCF1CF" w14:textId="77777777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Other comments or relevant information:  </w:t>
            </w:r>
          </w:p>
          <w:p w:rsidR="00291571" w:rsidP="006B5EDF" w:rsidRDefault="00291571" w14:paraId="61F74E35" w14:textId="77777777">
            <w:pPr>
              <w:rPr>
                <w:rFonts w:ascii="Calibri" w:hAnsi="Calibri"/>
                <w:sz w:val="22"/>
                <w:szCs w:val="22"/>
              </w:rPr>
            </w:pPr>
            <w:r w:rsidRPr="00764591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64591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764591">
              <w:rPr>
                <w:rFonts w:ascii="Calibri" w:hAnsi="Calibri"/>
                <w:sz w:val="22"/>
                <w:szCs w:val="22"/>
              </w:rPr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>
              <w:rPr>
                <w:rFonts w:ascii="Calibri" w:hAnsi="Calibri"/>
                <w:sz w:val="22"/>
                <w:szCs w:val="22"/>
              </w:rPr>
              <w:t> </w:t>
            </w:r>
            <w:r w:rsidRPr="00764591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:rsidRPr="00FA3A89" w:rsidR="00541127" w:rsidP="006B5EDF" w:rsidRDefault="00541127" w14:paraId="65955AF4" w14:textId="77777777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</w:tbl>
    <w:p w:rsidR="00483459" w:rsidP="00483459" w:rsidRDefault="00483459" w14:paraId="501A603E" w14:textId="77777777">
      <w:pPr>
        <w:ind w:firstLine="142"/>
        <w:rPr>
          <w:b/>
          <w:i/>
          <w:sz w:val="22"/>
          <w:szCs w:val="22"/>
        </w:rPr>
      </w:pPr>
    </w:p>
    <w:p w:rsidRPr="00483459" w:rsidR="007A6F7B" w:rsidP="00483459" w:rsidRDefault="007A6F7B" w14:paraId="22C6B991" w14:textId="1EEB0F14">
      <w:pPr>
        <w:ind w:firstLine="142"/>
        <w:rPr>
          <w:rFonts w:asciiTheme="minorHAnsi" w:hAnsiTheme="minorHAnsi" w:cstheme="minorHAnsi"/>
          <w:b/>
          <w:i/>
          <w:color w:val="00557F"/>
          <w:sz w:val="22"/>
          <w:szCs w:val="22"/>
        </w:rPr>
      </w:pPr>
      <w:r w:rsidRPr="00483459">
        <w:rPr>
          <w:rFonts w:asciiTheme="minorHAnsi" w:hAnsiTheme="minorHAnsi" w:cstheme="minorHAnsi"/>
          <w:b/>
          <w:i/>
          <w:color w:val="00557F"/>
          <w:sz w:val="22"/>
          <w:szCs w:val="22"/>
        </w:rPr>
        <w:t xml:space="preserve">Thank you for your application.  You should receive an acknowledgement of receipt within 2 </w:t>
      </w:r>
      <w:r w:rsidRPr="00483459" w:rsidR="00E00C89">
        <w:rPr>
          <w:rFonts w:asciiTheme="minorHAnsi" w:hAnsiTheme="minorHAnsi" w:cstheme="minorHAnsi"/>
          <w:b/>
          <w:i/>
          <w:color w:val="00557F"/>
          <w:sz w:val="22"/>
          <w:szCs w:val="22"/>
        </w:rPr>
        <w:t xml:space="preserve">working </w:t>
      </w:r>
      <w:r w:rsidRPr="00483459">
        <w:rPr>
          <w:rFonts w:asciiTheme="minorHAnsi" w:hAnsiTheme="minorHAnsi" w:cstheme="minorHAnsi"/>
          <w:b/>
          <w:i/>
          <w:color w:val="00557F"/>
          <w:sz w:val="22"/>
          <w:szCs w:val="22"/>
        </w:rPr>
        <w:t>days.</w:t>
      </w:r>
    </w:p>
    <w:p w:rsidRPr="00483459" w:rsidR="00483459" w:rsidP="00483459" w:rsidRDefault="00483459" w14:paraId="3AAE42F7" w14:textId="77777777">
      <w:pPr>
        <w:ind w:firstLine="142"/>
        <w:rPr>
          <w:rFonts w:asciiTheme="minorHAnsi" w:hAnsiTheme="minorHAnsi" w:cstheme="minorHAnsi"/>
          <w:b/>
          <w:i/>
          <w:color w:val="00557F"/>
          <w:sz w:val="22"/>
          <w:szCs w:val="22"/>
        </w:rPr>
      </w:pPr>
    </w:p>
    <w:p w:rsidRPr="00483459" w:rsidR="00274CC3" w:rsidP="00483459" w:rsidRDefault="00274CC3" w14:paraId="3CC9B8BB" w14:textId="6FEEE7A8">
      <w:pPr>
        <w:ind w:firstLine="142"/>
        <w:jc w:val="both"/>
        <w:rPr>
          <w:rFonts w:asciiTheme="minorHAnsi" w:hAnsiTheme="minorHAnsi" w:cstheme="minorHAnsi"/>
          <w:b/>
          <w:i/>
          <w:color w:val="00557F"/>
          <w:sz w:val="22"/>
          <w:szCs w:val="22"/>
        </w:rPr>
      </w:pPr>
      <w:r w:rsidRPr="00483459">
        <w:rPr>
          <w:rFonts w:asciiTheme="minorHAnsi" w:hAnsiTheme="minorHAnsi" w:cstheme="minorHAnsi"/>
          <w:b/>
          <w:i/>
          <w:color w:val="00557F"/>
          <w:sz w:val="22"/>
          <w:szCs w:val="22"/>
        </w:rPr>
        <w:t>For internal use only</w:t>
      </w:r>
      <w:r w:rsidRPr="00483459" w:rsidR="00483459">
        <w:rPr>
          <w:rFonts w:asciiTheme="minorHAnsi" w:hAnsiTheme="minorHAnsi" w:cstheme="minorHAnsi"/>
          <w:b/>
          <w:i/>
          <w:color w:val="00557F"/>
          <w:sz w:val="22"/>
          <w:szCs w:val="22"/>
        </w:rPr>
        <w:t>:</w:t>
      </w:r>
    </w:p>
    <w:p w:rsidRPr="00AA06D1" w:rsidR="00AA06D1" w:rsidP="00AA06D1" w:rsidRDefault="00AA06D1" w14:paraId="21C0BB99" w14:textId="77777777">
      <w:pPr>
        <w:jc w:val="both"/>
        <w:rPr>
          <w:i/>
          <w:sz w:val="10"/>
          <w:szCs w:val="22"/>
        </w:rPr>
      </w:pPr>
    </w:p>
    <w:tbl>
      <w:tblPr>
        <w:tblW w:w="10788" w:type="dxa"/>
        <w:tblInd w:w="93" w:type="dxa"/>
        <w:tblBorders>
          <w:top w:val="single" w:color="auto" w:sz="4" w:space="0"/>
          <w:bottom w:val="single" w:color="auto" w:sz="4" w:space="0"/>
        </w:tblBorders>
        <w:shd w:val="clear" w:color="auto" w:fill="D9D9D9"/>
        <w:tblLook w:val="04A0" w:firstRow="1" w:lastRow="0" w:firstColumn="1" w:lastColumn="0" w:noHBand="0" w:noVBand="1"/>
      </w:tblPr>
      <w:tblGrid>
        <w:gridCol w:w="2522"/>
        <w:gridCol w:w="3503"/>
        <w:gridCol w:w="2382"/>
        <w:gridCol w:w="1961"/>
        <w:gridCol w:w="420"/>
      </w:tblGrid>
      <w:tr w:rsidRPr="00BF7BEF" w:rsidR="002960C6" w:rsidTr="00291571" w14:paraId="53FBE246" w14:textId="77777777">
        <w:trPr>
          <w:cantSplit/>
          <w:trHeight w:val="454"/>
        </w:trPr>
        <w:tc>
          <w:tcPr>
            <w:tcW w:w="2522" w:type="dxa"/>
            <w:tcBorders>
              <w:top w:val="single" w:color="auto" w:sz="4" w:space="0"/>
              <w:left w:val="single" w:color="auto" w:sz="4" w:space="0"/>
              <w:bottom w:val="nil"/>
            </w:tcBorders>
            <w:shd w:val="clear" w:color="auto" w:fill="D9D9D9"/>
            <w:vAlign w:val="bottom"/>
          </w:tcPr>
          <w:p w:rsidRPr="002960C6" w:rsidR="002960C6" w:rsidP="00AA06D1" w:rsidRDefault="002960C6" w14:paraId="79E99201" w14:textId="77777777">
            <w:pPr>
              <w:rPr>
                <w:rFonts w:ascii="Calibri" w:hAnsi="Calibri"/>
                <w:sz w:val="20"/>
              </w:rPr>
            </w:pPr>
            <w:r w:rsidRPr="002960C6">
              <w:rPr>
                <w:rFonts w:ascii="Calibri" w:hAnsi="Calibri"/>
                <w:sz w:val="20"/>
              </w:rPr>
              <w:t>Applicat</w:t>
            </w:r>
            <w:r w:rsidR="0077663E">
              <w:rPr>
                <w:rFonts w:ascii="Calibri" w:hAnsi="Calibri"/>
                <w:sz w:val="20"/>
              </w:rPr>
              <w:t>ion n</w:t>
            </w:r>
            <w:r w:rsidRPr="002960C6">
              <w:rPr>
                <w:rFonts w:ascii="Calibri" w:hAnsi="Calibri"/>
                <w:sz w:val="20"/>
              </w:rPr>
              <w:t>o.:</w:t>
            </w:r>
          </w:p>
        </w:tc>
        <w:tc>
          <w:tcPr>
            <w:tcW w:w="3503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/>
            <w:vAlign w:val="bottom"/>
          </w:tcPr>
          <w:p w:rsidRPr="002960C6" w:rsidR="002960C6" w:rsidP="004F5BDD" w:rsidRDefault="002960C6" w14:paraId="10931DC3" w14:textId="77777777">
            <w:pPr>
              <w:rPr>
                <w:rFonts w:ascii="Calibri" w:hAnsi="Calibri"/>
                <w:sz w:val="20"/>
                <w:highlight w:val="lightGray"/>
              </w:rPr>
            </w:pPr>
          </w:p>
        </w:tc>
        <w:tc>
          <w:tcPr>
            <w:tcW w:w="2382" w:type="dxa"/>
            <w:tcBorders>
              <w:top w:val="single" w:color="auto" w:sz="4" w:space="0"/>
              <w:bottom w:val="nil"/>
            </w:tcBorders>
            <w:shd w:val="clear" w:color="auto" w:fill="D9D9D9"/>
            <w:vAlign w:val="bottom"/>
          </w:tcPr>
          <w:p w:rsidRPr="002960C6" w:rsidR="002960C6" w:rsidP="00191885" w:rsidRDefault="0077663E" w14:paraId="76E97CCE" w14:textId="77777777">
            <w:pPr>
              <w:jc w:val="right"/>
              <w:rPr>
                <w:rFonts w:ascii="Calibri" w:hAnsi="Calibri"/>
                <w:sz w:val="20"/>
                <w:highlight w:val="lightGray"/>
              </w:rPr>
            </w:pPr>
            <w:r>
              <w:rPr>
                <w:rFonts w:ascii="Calibri" w:hAnsi="Calibri"/>
                <w:sz w:val="20"/>
              </w:rPr>
              <w:t>Review date d</w:t>
            </w:r>
            <w:r w:rsidRPr="002960C6" w:rsidR="002960C6">
              <w:rPr>
                <w:rFonts w:ascii="Calibri" w:hAnsi="Calibri"/>
                <w:sz w:val="20"/>
              </w:rPr>
              <w:t>eadline:</w:t>
            </w:r>
          </w:p>
        </w:tc>
        <w:tc>
          <w:tcPr>
            <w:tcW w:w="1961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/>
            <w:vAlign w:val="bottom"/>
          </w:tcPr>
          <w:p w:rsidRPr="002960C6" w:rsidR="002960C6" w:rsidP="004F5BDD" w:rsidRDefault="002960C6" w14:paraId="7665E929" w14:textId="77777777">
            <w:pPr>
              <w:rPr>
                <w:rFonts w:ascii="Calibri" w:hAnsi="Calibri"/>
                <w:sz w:val="20"/>
                <w:highlight w:val="lightGray"/>
              </w:rPr>
            </w:pPr>
          </w:p>
        </w:tc>
        <w:tc>
          <w:tcPr>
            <w:tcW w:w="420" w:type="dxa"/>
            <w:tcBorders>
              <w:top w:val="single" w:color="auto" w:sz="4" w:space="0"/>
              <w:bottom w:val="nil"/>
              <w:right w:val="single" w:color="auto" w:sz="4" w:space="0"/>
            </w:tcBorders>
            <w:shd w:val="clear" w:color="auto" w:fill="D9D9D9"/>
            <w:vAlign w:val="bottom"/>
          </w:tcPr>
          <w:p w:rsidRPr="002960C6" w:rsidR="002960C6" w:rsidP="004F5BDD" w:rsidRDefault="002960C6" w14:paraId="3EAED3B0" w14:textId="77777777">
            <w:pPr>
              <w:rPr>
                <w:rFonts w:ascii="Calibri" w:hAnsi="Calibri"/>
                <w:sz w:val="20"/>
                <w:highlight w:val="lightGray"/>
              </w:rPr>
            </w:pPr>
          </w:p>
        </w:tc>
      </w:tr>
      <w:tr w:rsidRPr="00BF7BEF" w:rsidR="002960C6" w:rsidTr="00291571" w14:paraId="556B61EE" w14:textId="77777777">
        <w:trPr>
          <w:cantSplit/>
          <w:trHeight w:val="454"/>
        </w:trPr>
        <w:tc>
          <w:tcPr>
            <w:tcW w:w="2522" w:type="dxa"/>
            <w:tcBorders>
              <w:top w:val="nil"/>
              <w:left w:val="single" w:color="auto" w:sz="4" w:space="0"/>
            </w:tcBorders>
            <w:shd w:val="clear" w:color="auto" w:fill="D9D9D9"/>
            <w:vAlign w:val="bottom"/>
          </w:tcPr>
          <w:p w:rsidRPr="002960C6" w:rsidR="002960C6" w:rsidP="004F5BDD" w:rsidRDefault="0077663E" w14:paraId="01248162" w14:textId="77777777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Date r</w:t>
            </w:r>
            <w:r w:rsidRPr="002960C6" w:rsidR="002960C6">
              <w:rPr>
                <w:rFonts w:ascii="Calibri" w:hAnsi="Calibri"/>
                <w:sz w:val="20"/>
              </w:rPr>
              <w:t>eceived:</w:t>
            </w:r>
          </w:p>
        </w:tc>
        <w:tc>
          <w:tcPr>
            <w:tcW w:w="3503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/>
            <w:vAlign w:val="bottom"/>
          </w:tcPr>
          <w:p w:rsidRPr="002960C6" w:rsidR="002960C6" w:rsidP="004F5BDD" w:rsidRDefault="002960C6" w14:paraId="708439EE" w14:textId="77777777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382" w:type="dxa"/>
            <w:tcBorders>
              <w:top w:val="nil"/>
              <w:bottom w:val="nil"/>
            </w:tcBorders>
            <w:shd w:val="clear" w:color="auto" w:fill="D9D9D9"/>
            <w:vAlign w:val="bottom"/>
          </w:tcPr>
          <w:p w:rsidRPr="002960C6" w:rsidR="002960C6" w:rsidP="00191885" w:rsidRDefault="0077663E" w14:paraId="1BAF5B8C" w14:textId="77777777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Date a</w:t>
            </w:r>
            <w:r w:rsidRPr="002960C6" w:rsidR="002960C6">
              <w:rPr>
                <w:rFonts w:ascii="Calibri" w:hAnsi="Calibri"/>
                <w:sz w:val="20"/>
              </w:rPr>
              <w:t>cknowledged:</w:t>
            </w:r>
          </w:p>
        </w:tc>
        <w:tc>
          <w:tcPr>
            <w:tcW w:w="1961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/>
            <w:vAlign w:val="bottom"/>
          </w:tcPr>
          <w:p w:rsidRPr="002960C6" w:rsidR="002960C6" w:rsidP="004F5BDD" w:rsidRDefault="002960C6" w14:paraId="3157C115" w14:textId="77777777">
            <w:pPr>
              <w:rPr>
                <w:rFonts w:ascii="Calibri" w:hAnsi="Calibri"/>
                <w:sz w:val="20"/>
                <w:highlight w:val="lightGray"/>
              </w:rPr>
            </w:pPr>
          </w:p>
        </w:tc>
        <w:tc>
          <w:tcPr>
            <w:tcW w:w="420" w:type="dxa"/>
            <w:tcBorders>
              <w:top w:val="nil"/>
              <w:bottom w:val="nil"/>
              <w:right w:val="single" w:color="auto" w:sz="4" w:space="0"/>
            </w:tcBorders>
            <w:shd w:val="clear" w:color="auto" w:fill="D9D9D9"/>
            <w:vAlign w:val="bottom"/>
          </w:tcPr>
          <w:p w:rsidRPr="002960C6" w:rsidR="002960C6" w:rsidP="004F5BDD" w:rsidRDefault="002960C6" w14:paraId="0E971773" w14:textId="77777777">
            <w:pPr>
              <w:rPr>
                <w:rFonts w:ascii="Calibri" w:hAnsi="Calibri"/>
                <w:sz w:val="20"/>
                <w:highlight w:val="lightGray"/>
              </w:rPr>
            </w:pPr>
          </w:p>
        </w:tc>
      </w:tr>
      <w:tr w:rsidRPr="00BF7BEF" w:rsidR="002960C6" w:rsidTr="00483459" w14:paraId="7D044966" w14:textId="77777777">
        <w:trPr>
          <w:cantSplit/>
          <w:trHeight w:val="454"/>
        </w:trPr>
        <w:tc>
          <w:tcPr>
            <w:tcW w:w="2522" w:type="dxa"/>
            <w:tcBorders>
              <w:left w:val="single" w:color="auto" w:sz="4" w:space="0"/>
              <w:bottom w:val="single" w:color="auto" w:sz="4" w:space="0"/>
            </w:tcBorders>
            <w:shd w:val="clear" w:color="auto" w:fill="D9D9D9"/>
            <w:vAlign w:val="bottom"/>
          </w:tcPr>
          <w:p w:rsidRPr="002960C6" w:rsidR="002960C6" w:rsidP="004F5BDD" w:rsidRDefault="0077663E" w14:paraId="1398C86C" w14:textId="77777777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Review o</w:t>
            </w:r>
            <w:r w:rsidRPr="002960C6" w:rsidR="002960C6">
              <w:rPr>
                <w:rFonts w:ascii="Calibri" w:hAnsi="Calibri"/>
                <w:sz w:val="20"/>
              </w:rPr>
              <w:t>utcome:</w:t>
            </w:r>
          </w:p>
        </w:tc>
        <w:tc>
          <w:tcPr>
            <w:tcW w:w="3503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/>
            <w:vAlign w:val="bottom"/>
          </w:tcPr>
          <w:p w:rsidRPr="00483459" w:rsidR="002960C6" w:rsidP="004F5BDD" w:rsidRDefault="002960C6" w14:paraId="674D8C5B" w14:textId="77777777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382" w:type="dxa"/>
            <w:tcBorders>
              <w:top w:val="nil"/>
              <w:bottom w:val="single" w:color="auto" w:sz="4" w:space="0"/>
            </w:tcBorders>
            <w:shd w:val="clear" w:color="auto" w:fill="D9D9D9"/>
            <w:vAlign w:val="bottom"/>
          </w:tcPr>
          <w:p w:rsidRPr="00483459" w:rsidR="002960C6" w:rsidP="00191885" w:rsidRDefault="002960C6" w14:paraId="250E76F2" w14:textId="77777777">
            <w:pPr>
              <w:jc w:val="right"/>
              <w:rPr>
                <w:rFonts w:ascii="Calibri" w:hAnsi="Calibri"/>
                <w:sz w:val="20"/>
              </w:rPr>
            </w:pPr>
            <w:r w:rsidRPr="00483459">
              <w:rPr>
                <w:rFonts w:ascii="Calibri" w:hAnsi="Calibri"/>
                <w:sz w:val="20"/>
              </w:rPr>
              <w:t>Date</w:t>
            </w:r>
            <w:r w:rsidRPr="00483459" w:rsidR="0077663E">
              <w:rPr>
                <w:rFonts w:ascii="Calibri" w:hAnsi="Calibri"/>
                <w:sz w:val="20"/>
              </w:rPr>
              <w:t xml:space="preserve"> notified of o</w:t>
            </w:r>
            <w:r w:rsidRPr="00483459">
              <w:rPr>
                <w:rFonts w:ascii="Calibri" w:hAnsi="Calibri"/>
                <w:sz w:val="20"/>
              </w:rPr>
              <w:t>utcome:</w:t>
            </w:r>
          </w:p>
        </w:tc>
        <w:tc>
          <w:tcPr>
            <w:tcW w:w="1961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/>
            <w:vAlign w:val="bottom"/>
          </w:tcPr>
          <w:p w:rsidRPr="002960C6" w:rsidR="002960C6" w:rsidP="004F5BDD" w:rsidRDefault="002960C6" w14:paraId="36F5ED5E" w14:textId="77777777">
            <w:pPr>
              <w:rPr>
                <w:rFonts w:ascii="Calibri" w:hAnsi="Calibri"/>
                <w:sz w:val="20"/>
                <w:highlight w:val="lightGray"/>
              </w:rPr>
            </w:pPr>
          </w:p>
        </w:tc>
        <w:tc>
          <w:tcPr>
            <w:tcW w:w="420" w:type="dxa"/>
            <w:tcBorders>
              <w:top w:val="nil"/>
              <w:bottom w:val="single" w:color="auto" w:sz="4" w:space="0"/>
              <w:right w:val="single" w:color="auto" w:sz="4" w:space="0"/>
            </w:tcBorders>
            <w:shd w:val="clear" w:color="auto" w:fill="D9D9D9"/>
            <w:vAlign w:val="bottom"/>
          </w:tcPr>
          <w:p w:rsidRPr="002960C6" w:rsidR="002960C6" w:rsidP="004F5BDD" w:rsidRDefault="002960C6" w14:paraId="13A0059E" w14:textId="77777777">
            <w:pPr>
              <w:rPr>
                <w:rFonts w:ascii="Calibri" w:hAnsi="Calibri"/>
                <w:sz w:val="20"/>
                <w:highlight w:val="lightGray"/>
              </w:rPr>
            </w:pPr>
          </w:p>
        </w:tc>
      </w:tr>
    </w:tbl>
    <w:p w:rsidR="00274CC3" w:rsidP="00F50092" w:rsidRDefault="00274CC3" w14:paraId="2880C771" w14:textId="3B3A0FD8">
      <w:pPr>
        <w:tabs>
          <w:tab w:val="left" w:pos="3645"/>
          <w:tab w:val="left" w:pos="6555"/>
        </w:tabs>
        <w:rPr>
          <w:sz w:val="22"/>
          <w:szCs w:val="22"/>
        </w:rPr>
      </w:pPr>
    </w:p>
    <w:p w:rsidRPr="00483459" w:rsidR="00483459" w:rsidP="00483459" w:rsidRDefault="00483459" w14:paraId="3D7E9607" w14:textId="3C4E6C1A">
      <w:pPr>
        <w:rPr>
          <w:sz w:val="22"/>
          <w:szCs w:val="22"/>
        </w:rPr>
      </w:pPr>
    </w:p>
    <w:p w:rsidRPr="00483459" w:rsidR="00483459" w:rsidP="00483459" w:rsidRDefault="00483459" w14:paraId="2795E7F4" w14:textId="3CF0528F">
      <w:pPr>
        <w:rPr>
          <w:sz w:val="22"/>
          <w:szCs w:val="22"/>
        </w:rPr>
      </w:pPr>
    </w:p>
    <w:p w:rsidRPr="00483459" w:rsidR="00483459" w:rsidP="00483459" w:rsidRDefault="00483459" w14:paraId="6A9C0666" w14:textId="7EAE57B5">
      <w:pPr>
        <w:rPr>
          <w:sz w:val="22"/>
          <w:szCs w:val="22"/>
        </w:rPr>
      </w:pPr>
    </w:p>
    <w:p w:rsidRPr="00483459" w:rsidR="00483459" w:rsidP="00483459" w:rsidRDefault="00483459" w14:paraId="0167C719" w14:textId="054DC5CE">
      <w:pPr>
        <w:rPr>
          <w:sz w:val="22"/>
          <w:szCs w:val="22"/>
        </w:rPr>
      </w:pPr>
    </w:p>
    <w:p w:rsidRPr="00483459" w:rsidR="00483459" w:rsidP="00483459" w:rsidRDefault="00483459" w14:paraId="13AA1A66" w14:textId="7FC3809E">
      <w:pPr>
        <w:rPr>
          <w:sz w:val="22"/>
          <w:szCs w:val="22"/>
        </w:rPr>
      </w:pPr>
    </w:p>
    <w:p w:rsidRPr="00483459" w:rsidR="00483459" w:rsidP="00483459" w:rsidRDefault="00483459" w14:paraId="0A2A2BDD" w14:textId="0EE169B9">
      <w:pPr>
        <w:rPr>
          <w:sz w:val="22"/>
          <w:szCs w:val="22"/>
        </w:rPr>
      </w:pPr>
    </w:p>
    <w:p w:rsidRPr="00483459" w:rsidR="00483459" w:rsidP="00483459" w:rsidRDefault="00483459" w14:paraId="78A186AA" w14:textId="67B82B41">
      <w:pPr>
        <w:rPr>
          <w:sz w:val="22"/>
          <w:szCs w:val="22"/>
        </w:rPr>
      </w:pPr>
    </w:p>
    <w:p w:rsidRPr="00483459" w:rsidR="00483459" w:rsidP="00483459" w:rsidRDefault="00483459" w14:paraId="1F60546D" w14:textId="4D939E15">
      <w:pPr>
        <w:rPr>
          <w:sz w:val="22"/>
          <w:szCs w:val="22"/>
        </w:rPr>
      </w:pPr>
    </w:p>
    <w:p w:rsidRPr="00483459" w:rsidR="00483459" w:rsidP="00483459" w:rsidRDefault="00483459" w14:paraId="33246638" w14:textId="16723CFA">
      <w:pPr>
        <w:rPr>
          <w:sz w:val="22"/>
          <w:szCs w:val="22"/>
        </w:rPr>
      </w:pPr>
    </w:p>
    <w:p w:rsidRPr="00483459" w:rsidR="00483459" w:rsidP="00483459" w:rsidRDefault="00483459" w14:paraId="3799F300" w14:textId="280C18F9">
      <w:pPr>
        <w:rPr>
          <w:sz w:val="22"/>
          <w:szCs w:val="22"/>
        </w:rPr>
      </w:pPr>
    </w:p>
    <w:p w:rsidRPr="00483459" w:rsidR="00483459" w:rsidP="00483459" w:rsidRDefault="00483459" w14:paraId="7326D75B" w14:textId="3420A22A">
      <w:pPr>
        <w:rPr>
          <w:sz w:val="22"/>
          <w:szCs w:val="22"/>
        </w:rPr>
      </w:pPr>
    </w:p>
    <w:p w:rsidRPr="00483459" w:rsidR="00483459" w:rsidP="00483459" w:rsidRDefault="00483459" w14:paraId="62F9F282" w14:textId="29D9497B">
      <w:pPr>
        <w:rPr>
          <w:sz w:val="22"/>
          <w:szCs w:val="22"/>
        </w:rPr>
      </w:pPr>
    </w:p>
    <w:p w:rsidRPr="00483459" w:rsidR="00483459" w:rsidP="00483459" w:rsidRDefault="00483459" w14:paraId="0FE4CEE0" w14:textId="57E11D06">
      <w:pPr>
        <w:rPr>
          <w:sz w:val="22"/>
          <w:szCs w:val="22"/>
        </w:rPr>
      </w:pPr>
    </w:p>
    <w:p w:rsidRPr="00483459" w:rsidR="00483459" w:rsidP="00483459" w:rsidRDefault="00483459" w14:paraId="72234B1D" w14:textId="4F0592DE">
      <w:pPr>
        <w:rPr>
          <w:sz w:val="22"/>
          <w:szCs w:val="22"/>
        </w:rPr>
      </w:pPr>
    </w:p>
    <w:p w:rsidRPr="00483459" w:rsidR="00483459" w:rsidP="00483459" w:rsidRDefault="00483459" w14:paraId="23E027E4" w14:textId="6967161D">
      <w:pPr>
        <w:rPr>
          <w:sz w:val="22"/>
          <w:szCs w:val="22"/>
        </w:rPr>
      </w:pPr>
    </w:p>
    <w:p w:rsidRPr="00483459" w:rsidR="00483459" w:rsidP="00483459" w:rsidRDefault="00483459" w14:paraId="32C850E5" w14:textId="49D42C6B">
      <w:pPr>
        <w:rPr>
          <w:sz w:val="22"/>
          <w:szCs w:val="22"/>
        </w:rPr>
      </w:pPr>
    </w:p>
    <w:p w:rsidRPr="00483459" w:rsidR="00483459" w:rsidP="00483459" w:rsidRDefault="00483459" w14:paraId="6BB8ECCB" w14:textId="3061257A">
      <w:pPr>
        <w:rPr>
          <w:sz w:val="22"/>
          <w:szCs w:val="22"/>
        </w:rPr>
      </w:pPr>
    </w:p>
    <w:p w:rsidRPr="00483459" w:rsidR="00483459" w:rsidP="00483459" w:rsidRDefault="00483459" w14:paraId="19E78B5F" w14:textId="62DA6B04">
      <w:pPr>
        <w:rPr>
          <w:sz w:val="22"/>
          <w:szCs w:val="22"/>
        </w:rPr>
      </w:pPr>
    </w:p>
    <w:p w:rsidRPr="00483459" w:rsidR="00483459" w:rsidP="00483459" w:rsidRDefault="00483459" w14:paraId="7048586F" w14:textId="22758E51">
      <w:pPr>
        <w:rPr>
          <w:sz w:val="22"/>
          <w:szCs w:val="22"/>
        </w:rPr>
      </w:pPr>
    </w:p>
    <w:p w:rsidRPr="00483459" w:rsidR="00483459" w:rsidP="00483459" w:rsidRDefault="00483459" w14:paraId="12E173CC" w14:textId="6E241FB0">
      <w:pPr>
        <w:rPr>
          <w:sz w:val="22"/>
          <w:szCs w:val="22"/>
        </w:rPr>
      </w:pPr>
    </w:p>
    <w:p w:rsidRPr="00483459" w:rsidR="00483459" w:rsidP="00483459" w:rsidRDefault="00483459" w14:paraId="7AE0A72F" w14:textId="177AA6D8">
      <w:pPr>
        <w:rPr>
          <w:sz w:val="22"/>
          <w:szCs w:val="22"/>
        </w:rPr>
      </w:pPr>
    </w:p>
    <w:p w:rsidRPr="00483459" w:rsidR="00483459" w:rsidP="00483459" w:rsidRDefault="00483459" w14:paraId="575F6E2E" w14:textId="0312C005">
      <w:pPr>
        <w:rPr>
          <w:sz w:val="22"/>
          <w:szCs w:val="22"/>
        </w:rPr>
      </w:pPr>
    </w:p>
    <w:p w:rsidRPr="00483459" w:rsidR="00483459" w:rsidP="00483459" w:rsidRDefault="00483459" w14:paraId="015D231D" w14:textId="6D18B1DA">
      <w:pPr>
        <w:rPr>
          <w:sz w:val="22"/>
          <w:szCs w:val="22"/>
        </w:rPr>
      </w:pPr>
    </w:p>
    <w:p w:rsidRPr="00483459" w:rsidR="00483459" w:rsidP="00483459" w:rsidRDefault="00483459" w14:paraId="676BF05F" w14:textId="32F1672C">
      <w:pPr>
        <w:rPr>
          <w:sz w:val="22"/>
          <w:szCs w:val="22"/>
        </w:rPr>
      </w:pPr>
    </w:p>
    <w:p w:rsidRPr="00483459" w:rsidR="00483459" w:rsidP="00483459" w:rsidRDefault="00483459" w14:paraId="720FC3B8" w14:textId="61D467A6">
      <w:pPr>
        <w:rPr>
          <w:sz w:val="22"/>
          <w:szCs w:val="22"/>
        </w:rPr>
      </w:pPr>
    </w:p>
    <w:p w:rsidRPr="00483459" w:rsidR="00483459" w:rsidP="00483459" w:rsidRDefault="00483459" w14:paraId="2C99243F" w14:textId="0A104FAB">
      <w:pPr>
        <w:rPr>
          <w:sz w:val="22"/>
          <w:szCs w:val="22"/>
        </w:rPr>
      </w:pPr>
    </w:p>
    <w:p w:rsidRPr="00483459" w:rsidR="00483459" w:rsidP="00483459" w:rsidRDefault="00483459" w14:paraId="2ECD113D" w14:textId="0C1B1AE5">
      <w:pPr>
        <w:rPr>
          <w:sz w:val="22"/>
          <w:szCs w:val="22"/>
        </w:rPr>
      </w:pPr>
    </w:p>
    <w:p w:rsidRPr="00483459" w:rsidR="00483459" w:rsidP="00483459" w:rsidRDefault="00483459" w14:paraId="06E36C7B" w14:textId="5DC56161">
      <w:pPr>
        <w:rPr>
          <w:sz w:val="22"/>
          <w:szCs w:val="22"/>
        </w:rPr>
      </w:pPr>
    </w:p>
    <w:p w:rsidRPr="00483459" w:rsidR="00483459" w:rsidP="00483459" w:rsidRDefault="00483459" w14:paraId="7835B701" w14:textId="3FBA895D">
      <w:pPr>
        <w:rPr>
          <w:sz w:val="22"/>
          <w:szCs w:val="22"/>
        </w:rPr>
      </w:pPr>
    </w:p>
    <w:p w:rsidRPr="00483459" w:rsidR="00483459" w:rsidP="00483459" w:rsidRDefault="00483459" w14:paraId="7234931E" w14:textId="65FCDA09">
      <w:pPr>
        <w:rPr>
          <w:sz w:val="22"/>
          <w:szCs w:val="22"/>
        </w:rPr>
      </w:pPr>
    </w:p>
    <w:p w:rsidRPr="00483459" w:rsidR="00483459" w:rsidP="00483459" w:rsidRDefault="00483459" w14:paraId="30457A17" w14:textId="746990A1">
      <w:pPr>
        <w:rPr>
          <w:sz w:val="22"/>
          <w:szCs w:val="22"/>
        </w:rPr>
      </w:pPr>
    </w:p>
    <w:p w:rsidRPr="00483459" w:rsidR="00483459" w:rsidP="00483459" w:rsidRDefault="00483459" w14:paraId="10DE6D3F" w14:textId="4011CDFF">
      <w:pPr>
        <w:rPr>
          <w:sz w:val="22"/>
          <w:szCs w:val="22"/>
        </w:rPr>
      </w:pPr>
    </w:p>
    <w:p w:rsidR="00483459" w:rsidP="00483459" w:rsidRDefault="00483459" w14:paraId="06188DC0" w14:textId="7702B79E">
      <w:pPr>
        <w:rPr>
          <w:sz w:val="22"/>
          <w:szCs w:val="22"/>
        </w:rPr>
      </w:pPr>
    </w:p>
    <w:p w:rsidRPr="00483459" w:rsidR="00483459" w:rsidP="00483459" w:rsidRDefault="00483459" w14:paraId="3E4B236E" w14:textId="639B16B0">
      <w:pPr>
        <w:tabs>
          <w:tab w:val="left" w:pos="3270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sectPr w:rsidRPr="00483459" w:rsidR="00483459" w:rsidSect="002C7A5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783" w:right="852" w:bottom="426" w:left="567" w:header="426" w:footer="304" w:gutter="0"/>
      <w:pgNumType w:start="1"/>
      <w:cols w:space="720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93E51" w14:textId="77777777" w:rsidR="007F4476" w:rsidRDefault="007F4476">
      <w:r>
        <w:separator/>
      </w:r>
    </w:p>
  </w:endnote>
  <w:endnote w:type="continuationSeparator" w:id="0">
    <w:p w14:paraId="6F5037F3" w14:textId="77777777" w:rsidR="007F4476" w:rsidRDefault="007F4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DE41A" w14:textId="77777777" w:rsidR="00E1064E" w:rsidRDefault="00E1064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C7A5B">
      <w:rPr>
        <w:rStyle w:val="PageNumber"/>
        <w:noProof/>
      </w:rPr>
      <w:t>2</w:t>
    </w:r>
    <w:r>
      <w:rPr>
        <w:rStyle w:val="PageNumber"/>
      </w:rPr>
      <w:fldChar w:fldCharType="end"/>
    </w:r>
  </w:p>
  <w:p w14:paraId="37847204" w14:textId="77777777" w:rsidR="00E1064E" w:rsidRDefault="00E1064E" w:rsidP="002C7A5B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86F7D" w14:textId="54544132" w:rsidR="00A55272" w:rsidRPr="00AA06D1" w:rsidRDefault="00B36559" w:rsidP="00541127">
    <w:pPr>
      <w:pStyle w:val="Footer"/>
      <w:tabs>
        <w:tab w:val="clear" w:pos="8640"/>
        <w:tab w:val="right" w:pos="10490"/>
      </w:tabs>
      <w:jc w:val="left"/>
      <w:rPr>
        <w:rFonts w:ascii="Calibri" w:hAnsi="Calibri"/>
        <w:color w:val="808080"/>
        <w:sz w:val="18"/>
      </w:rPr>
    </w:pPr>
    <w:r>
      <w:rPr>
        <w:rFonts w:ascii="Calibri" w:hAnsi="Calibri"/>
        <w:color w:val="808080"/>
        <w:sz w:val="18"/>
      </w:rPr>
      <w:t>C</w:t>
    </w:r>
    <w:r w:rsidR="002C7A5B">
      <w:rPr>
        <w:rFonts w:ascii="Calibri" w:hAnsi="Calibri"/>
        <w:color w:val="808080"/>
        <w:sz w:val="18"/>
      </w:rPr>
      <w:t>ORE</w:t>
    </w:r>
    <w:r w:rsidR="00E1064E">
      <w:rPr>
        <w:rFonts w:ascii="Calibri" w:hAnsi="Calibri"/>
        <w:color w:val="808080"/>
        <w:sz w:val="18"/>
      </w:rPr>
      <w:t xml:space="preserve"> Application for</w:t>
    </w:r>
    <w:r w:rsidR="00F50092">
      <w:rPr>
        <w:rFonts w:ascii="Calibri" w:hAnsi="Calibri"/>
        <w:color w:val="808080"/>
        <w:sz w:val="18"/>
      </w:rPr>
      <w:t xml:space="preserve"> </w:t>
    </w:r>
    <w:r w:rsidR="00E1064E">
      <w:rPr>
        <w:rFonts w:ascii="Calibri" w:hAnsi="Calibri"/>
        <w:color w:val="808080"/>
        <w:sz w:val="18"/>
      </w:rPr>
      <w:t>Support v</w:t>
    </w:r>
    <w:r w:rsidR="00483459">
      <w:rPr>
        <w:rFonts w:ascii="Calibri" w:hAnsi="Calibri"/>
        <w:color w:val="808080"/>
        <w:sz w:val="18"/>
      </w:rPr>
      <w:t>3</w:t>
    </w:r>
    <w:r w:rsidR="00E1064E">
      <w:rPr>
        <w:rFonts w:ascii="Calibri" w:hAnsi="Calibri"/>
        <w:color w:val="808080"/>
        <w:sz w:val="18"/>
      </w:rPr>
      <w:t xml:space="preserve"> </w:t>
    </w:r>
    <w:r w:rsidR="00483459">
      <w:rPr>
        <w:rFonts w:ascii="Calibri" w:hAnsi="Calibri"/>
        <w:color w:val="808080"/>
        <w:sz w:val="18"/>
      </w:rPr>
      <w:t>18</w:t>
    </w:r>
    <w:r w:rsidR="00732F89">
      <w:rPr>
        <w:rFonts w:ascii="Calibri" w:hAnsi="Calibri"/>
        <w:color w:val="808080"/>
        <w:sz w:val="18"/>
      </w:rPr>
      <w:t>-</w:t>
    </w:r>
    <w:r w:rsidR="00483459">
      <w:rPr>
        <w:rFonts w:ascii="Calibri" w:hAnsi="Calibri"/>
        <w:color w:val="808080"/>
        <w:sz w:val="18"/>
      </w:rPr>
      <w:t>Jan</w:t>
    </w:r>
    <w:r w:rsidR="00732F89">
      <w:rPr>
        <w:rFonts w:ascii="Calibri" w:hAnsi="Calibri"/>
        <w:color w:val="808080"/>
        <w:sz w:val="18"/>
      </w:rPr>
      <w:t>-</w:t>
    </w:r>
    <w:proofErr w:type="gramStart"/>
    <w:r w:rsidR="00732F89">
      <w:rPr>
        <w:rFonts w:ascii="Calibri" w:hAnsi="Calibri"/>
        <w:color w:val="808080"/>
        <w:sz w:val="18"/>
      </w:rPr>
      <w:t>20</w:t>
    </w:r>
    <w:r w:rsidR="00483459">
      <w:rPr>
        <w:rFonts w:ascii="Calibri" w:hAnsi="Calibri"/>
        <w:color w:val="808080"/>
        <w:sz w:val="18"/>
      </w:rPr>
      <w:t>23</w:t>
    </w:r>
    <w:r w:rsidR="00A55272">
      <w:rPr>
        <w:rFonts w:ascii="Calibri" w:hAnsi="Calibri"/>
        <w:color w:val="808080"/>
        <w:sz w:val="18"/>
      </w:rPr>
      <w:t xml:space="preserve">  </w:t>
    </w:r>
    <w:r w:rsidR="00E1064E">
      <w:rPr>
        <w:rFonts w:ascii="Calibri" w:hAnsi="Calibri"/>
        <w:color w:val="808080"/>
        <w:sz w:val="18"/>
      </w:rPr>
      <w:tab/>
    </w:r>
    <w:proofErr w:type="gramEnd"/>
    <w:r w:rsidR="00A55272">
      <w:rPr>
        <w:rFonts w:ascii="Calibri" w:hAnsi="Calibri"/>
        <w:color w:val="808080"/>
        <w:sz w:val="18"/>
      </w:rPr>
      <w:tab/>
    </w:r>
    <w:r w:rsidR="00A55272" w:rsidRPr="00A55272">
      <w:rPr>
        <w:rFonts w:ascii="Calibri" w:hAnsi="Calibri"/>
        <w:color w:val="808080"/>
        <w:sz w:val="18"/>
      </w:rPr>
      <w:t xml:space="preserve">Page </w:t>
    </w:r>
    <w:r w:rsidR="00A55272" w:rsidRPr="00A55272">
      <w:rPr>
        <w:rFonts w:ascii="Calibri" w:hAnsi="Calibri"/>
        <w:b/>
        <w:bCs/>
        <w:color w:val="808080"/>
        <w:sz w:val="18"/>
      </w:rPr>
      <w:fldChar w:fldCharType="begin"/>
    </w:r>
    <w:r w:rsidR="00A55272" w:rsidRPr="00A55272">
      <w:rPr>
        <w:rFonts w:ascii="Calibri" w:hAnsi="Calibri"/>
        <w:b/>
        <w:bCs/>
        <w:color w:val="808080"/>
        <w:sz w:val="18"/>
      </w:rPr>
      <w:instrText xml:space="preserve"> PAGE  \* Arabic  \* MERGEFORMAT </w:instrText>
    </w:r>
    <w:r w:rsidR="00A55272" w:rsidRPr="00A55272">
      <w:rPr>
        <w:rFonts w:ascii="Calibri" w:hAnsi="Calibri"/>
        <w:b/>
        <w:bCs/>
        <w:color w:val="808080"/>
        <w:sz w:val="18"/>
      </w:rPr>
      <w:fldChar w:fldCharType="separate"/>
    </w:r>
    <w:r w:rsidR="00A55272">
      <w:rPr>
        <w:rFonts w:ascii="Calibri" w:hAnsi="Calibri"/>
        <w:b/>
        <w:bCs/>
        <w:noProof/>
        <w:color w:val="808080"/>
        <w:sz w:val="18"/>
      </w:rPr>
      <w:t>1</w:t>
    </w:r>
    <w:r w:rsidR="00A55272" w:rsidRPr="00A55272">
      <w:rPr>
        <w:rFonts w:ascii="Calibri" w:hAnsi="Calibri"/>
        <w:b/>
        <w:bCs/>
        <w:color w:val="808080"/>
        <w:sz w:val="18"/>
      </w:rPr>
      <w:fldChar w:fldCharType="end"/>
    </w:r>
    <w:r w:rsidR="00A55272" w:rsidRPr="00A55272">
      <w:rPr>
        <w:rFonts w:ascii="Calibri" w:hAnsi="Calibri"/>
        <w:color w:val="808080"/>
        <w:sz w:val="18"/>
      </w:rPr>
      <w:t xml:space="preserve"> of </w:t>
    </w:r>
    <w:r w:rsidR="00A55272" w:rsidRPr="00A55272">
      <w:rPr>
        <w:rFonts w:ascii="Calibri" w:hAnsi="Calibri"/>
        <w:b/>
        <w:bCs/>
        <w:color w:val="808080"/>
        <w:sz w:val="18"/>
      </w:rPr>
      <w:fldChar w:fldCharType="begin"/>
    </w:r>
    <w:r w:rsidR="00A55272" w:rsidRPr="00A55272">
      <w:rPr>
        <w:rFonts w:ascii="Calibri" w:hAnsi="Calibri"/>
        <w:b/>
        <w:bCs/>
        <w:color w:val="808080"/>
        <w:sz w:val="18"/>
      </w:rPr>
      <w:instrText xml:space="preserve"> NUMPAGES  \* Arabic  \* MERGEFORMAT </w:instrText>
    </w:r>
    <w:r w:rsidR="00A55272" w:rsidRPr="00A55272">
      <w:rPr>
        <w:rFonts w:ascii="Calibri" w:hAnsi="Calibri"/>
        <w:b/>
        <w:bCs/>
        <w:color w:val="808080"/>
        <w:sz w:val="18"/>
      </w:rPr>
      <w:fldChar w:fldCharType="separate"/>
    </w:r>
    <w:r w:rsidR="00A55272">
      <w:rPr>
        <w:rFonts w:ascii="Calibri" w:hAnsi="Calibri"/>
        <w:b/>
        <w:bCs/>
        <w:noProof/>
        <w:color w:val="808080"/>
        <w:sz w:val="18"/>
      </w:rPr>
      <w:t>3</w:t>
    </w:r>
    <w:r w:rsidR="00A55272" w:rsidRPr="00A55272">
      <w:rPr>
        <w:rFonts w:ascii="Calibri" w:hAnsi="Calibri"/>
        <w:b/>
        <w:bCs/>
        <w:color w:val="808080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3B225" w14:textId="5501DE16" w:rsidR="002C7A5B" w:rsidRPr="00AA06D1" w:rsidRDefault="002C7A5B" w:rsidP="00541127">
    <w:pPr>
      <w:pStyle w:val="Footer"/>
      <w:tabs>
        <w:tab w:val="clear" w:pos="8640"/>
        <w:tab w:val="right" w:pos="10490"/>
      </w:tabs>
      <w:jc w:val="left"/>
      <w:rPr>
        <w:rFonts w:ascii="Calibri" w:hAnsi="Calibri"/>
        <w:color w:val="808080"/>
        <w:sz w:val="18"/>
      </w:rPr>
    </w:pPr>
    <w:r>
      <w:rPr>
        <w:rFonts w:ascii="Calibri" w:hAnsi="Calibri"/>
        <w:color w:val="808080"/>
        <w:sz w:val="18"/>
      </w:rPr>
      <w:t xml:space="preserve">CORE Application for Support v2 08-Apr-2019  </w:t>
    </w:r>
    <w:r w:rsidR="00E1064E">
      <w:rPr>
        <w:rFonts w:ascii="Calibri" w:hAnsi="Calibri"/>
        <w:color w:val="808080"/>
        <w:sz w:val="18"/>
      </w:rPr>
      <w:tab/>
    </w:r>
    <w:r w:rsidR="00E1064E">
      <w:rPr>
        <w:rFonts w:ascii="Calibri" w:hAnsi="Calibri"/>
        <w:color w:val="808080"/>
        <w:sz w:val="18"/>
      </w:rPr>
      <w:tab/>
    </w:r>
    <w:r>
      <w:rPr>
        <w:rFonts w:ascii="Calibri" w:hAnsi="Calibri"/>
        <w:color w:val="808080"/>
        <w:sz w:val="18"/>
      </w:rPr>
      <w:t>Page 1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02053" w14:textId="77777777" w:rsidR="007F4476" w:rsidRDefault="007F4476">
      <w:r>
        <w:separator/>
      </w:r>
    </w:p>
  </w:footnote>
  <w:footnote w:type="continuationSeparator" w:id="0">
    <w:p w14:paraId="42F3C514" w14:textId="77777777" w:rsidR="007F4476" w:rsidRDefault="007F44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9ED32" w14:textId="77777777" w:rsidR="00BF33E3" w:rsidRDefault="00BF33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80C19" w14:textId="55DFFD44" w:rsidR="00E1064E" w:rsidRPr="00483459" w:rsidRDefault="00BF33E3">
    <w:pPr>
      <w:pStyle w:val="Header"/>
      <w:rPr>
        <w:rFonts w:ascii="Tahoma" w:hAnsi="Tahoma" w:cs="Tahoma"/>
        <w:b/>
        <w:color w:val="00557F"/>
        <w:sz w:val="28"/>
        <w:szCs w:val="28"/>
      </w:rPr>
    </w:pPr>
    <w:r w:rsidRPr="00483459">
      <w:rPr>
        <w:rFonts w:ascii="Tahoma" w:hAnsi="Tahoma" w:cs="Tahoma"/>
        <w:noProof/>
        <w:color w:val="00557F"/>
      </w:rPr>
      <w:drawing>
        <wp:anchor distT="0" distB="0" distL="114300" distR="114300" simplePos="0" relativeHeight="251660288" behindDoc="0" locked="0" layoutInCell="1" allowOverlap="1" wp14:anchorId="25043993" wp14:editId="0BB6CEA4">
          <wp:simplePos x="0" y="0"/>
          <wp:positionH relativeFrom="column">
            <wp:posOffset>5006975</wp:posOffset>
          </wp:positionH>
          <wp:positionV relativeFrom="paragraph">
            <wp:posOffset>-63500</wp:posOffset>
          </wp:positionV>
          <wp:extent cx="1950148" cy="426576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0148" cy="4265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1064E" w:rsidRPr="00483459">
      <w:rPr>
        <w:rFonts w:ascii="Tahoma" w:hAnsi="Tahoma" w:cs="Tahoma"/>
        <w:b/>
        <w:color w:val="00557F"/>
        <w:sz w:val="28"/>
        <w:szCs w:val="28"/>
      </w:rPr>
      <w:t xml:space="preserve">Application for </w:t>
    </w:r>
    <w:r w:rsidR="002C7A5B" w:rsidRPr="00483459">
      <w:rPr>
        <w:rFonts w:ascii="Tahoma" w:hAnsi="Tahoma" w:cs="Tahoma"/>
        <w:b/>
        <w:color w:val="00557F"/>
        <w:sz w:val="28"/>
        <w:szCs w:val="28"/>
      </w:rPr>
      <w:t>CORE</w:t>
    </w:r>
    <w:r w:rsidR="00E1064E" w:rsidRPr="00483459">
      <w:rPr>
        <w:rFonts w:ascii="Tahoma" w:hAnsi="Tahoma" w:cs="Tahoma"/>
        <w:b/>
        <w:color w:val="00557F"/>
        <w:sz w:val="28"/>
        <w:szCs w:val="28"/>
      </w:rPr>
      <w:t xml:space="preserve"> Support</w:t>
    </w:r>
  </w:p>
  <w:p w14:paraId="0954FFF0" w14:textId="77777777" w:rsidR="00E1064E" w:rsidRDefault="00E1064E">
    <w:pPr>
      <w:pStyle w:val="Header"/>
      <w:rPr>
        <w:rFonts w:ascii="Cambria" w:hAnsi="Cambria"/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00" w:type="dxa"/>
      <w:tblInd w:w="108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6120"/>
      <w:gridCol w:w="4680"/>
    </w:tblGrid>
    <w:tr w:rsidR="00E1064E" w:rsidRPr="009C7196" w14:paraId="6A2B4CF9" w14:textId="77777777">
      <w:trPr>
        <w:trHeight w:val="1134"/>
      </w:trPr>
      <w:tc>
        <w:tcPr>
          <w:tcW w:w="6120" w:type="dxa"/>
        </w:tcPr>
        <w:p w14:paraId="0BACC600" w14:textId="661491F8" w:rsidR="00E14E5E" w:rsidRPr="001420A0" w:rsidRDefault="00E1064E" w:rsidP="00AA06D1">
          <w:pPr>
            <w:rPr>
              <w:b/>
              <w:sz w:val="24"/>
              <w:szCs w:val="24"/>
            </w:rPr>
          </w:pPr>
          <w:r w:rsidRPr="009C7196">
            <w:rPr>
              <w:sz w:val="22"/>
              <w:szCs w:val="22"/>
            </w:rPr>
            <w:br w:type="page"/>
          </w:r>
        </w:p>
        <w:p w14:paraId="7E34B6E7" w14:textId="39EF5A8B" w:rsidR="00E1064E" w:rsidRPr="00E14E5E" w:rsidRDefault="00E1064E" w:rsidP="00AA06D1">
          <w:pPr>
            <w:rPr>
              <w:b/>
              <w:sz w:val="24"/>
              <w:szCs w:val="24"/>
            </w:rPr>
          </w:pPr>
          <w:r w:rsidRPr="00DF6E1F">
            <w:rPr>
              <w:rFonts w:ascii="Cambria" w:hAnsi="Cambria"/>
              <w:b/>
              <w:sz w:val="28"/>
              <w:szCs w:val="28"/>
            </w:rPr>
            <w:t>Application for C</w:t>
          </w:r>
          <w:r w:rsidR="0038271E">
            <w:rPr>
              <w:rFonts w:ascii="Cambria" w:hAnsi="Cambria"/>
              <w:b/>
              <w:sz w:val="28"/>
              <w:szCs w:val="28"/>
            </w:rPr>
            <w:t>ORE support</w:t>
          </w:r>
        </w:p>
        <w:p w14:paraId="4759B201" w14:textId="77777777" w:rsidR="00E1064E" w:rsidRPr="00DF6E1F" w:rsidRDefault="00E1064E" w:rsidP="00AA06D1">
          <w:pPr>
            <w:rPr>
              <w:rFonts w:ascii="Cambria" w:hAnsi="Cambria"/>
              <w:b/>
              <w:sz w:val="28"/>
              <w:szCs w:val="28"/>
            </w:rPr>
          </w:pPr>
        </w:p>
      </w:tc>
      <w:tc>
        <w:tcPr>
          <w:tcW w:w="4680" w:type="dxa"/>
        </w:tcPr>
        <w:p w14:paraId="570EB464" w14:textId="77777777" w:rsidR="00E1064E" w:rsidRPr="00BB6CD1" w:rsidRDefault="00191885" w:rsidP="00EF34FE">
          <w:pPr>
            <w:pStyle w:val="Times9I"/>
            <w:tabs>
              <w:tab w:val="clear" w:pos="-720"/>
            </w:tabs>
            <w:jc w:val="right"/>
            <w:rPr>
              <w:rFonts w:ascii="Cambria" w:hAnsi="Cambria"/>
              <w:sz w:val="24"/>
              <w:szCs w:val="24"/>
            </w:rPr>
          </w:pPr>
          <w:r>
            <w:rPr>
              <w:noProof/>
              <w:sz w:val="22"/>
              <w:szCs w:val="22"/>
              <w:lang w:val="en-GB"/>
            </w:rPr>
            <w:drawing>
              <wp:anchor distT="0" distB="0" distL="114300" distR="114300" simplePos="0" relativeHeight="251658240" behindDoc="1" locked="0" layoutInCell="1" allowOverlap="1" wp14:anchorId="4144771B" wp14:editId="0CE130AC">
                <wp:simplePos x="0" y="0"/>
                <wp:positionH relativeFrom="column">
                  <wp:posOffset>1055370</wp:posOffset>
                </wp:positionH>
                <wp:positionV relativeFrom="paragraph">
                  <wp:posOffset>53340</wp:posOffset>
                </wp:positionV>
                <wp:extent cx="1809115" cy="450963"/>
                <wp:effectExtent l="0" t="0" r="635" b="6350"/>
                <wp:wrapNone/>
                <wp:docPr id="4" name="Picture 4" descr="Uo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o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45550" cy="460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1A34D4D6" w14:textId="77777777" w:rsidR="00E1064E" w:rsidRDefault="00E106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75C21"/>
    <w:multiLevelType w:val="hybridMultilevel"/>
    <w:tmpl w:val="749CED6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A731B56"/>
    <w:multiLevelType w:val="hybridMultilevel"/>
    <w:tmpl w:val="ECD68F74"/>
    <w:lvl w:ilvl="0" w:tplc="C7162E54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EC4966"/>
    <w:multiLevelType w:val="hybridMultilevel"/>
    <w:tmpl w:val="8C54E18C"/>
    <w:lvl w:ilvl="0" w:tplc="C7162E54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4F3428"/>
    <w:multiLevelType w:val="hybridMultilevel"/>
    <w:tmpl w:val="C74C4AC0"/>
    <w:lvl w:ilvl="0" w:tplc="C7162E54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2E6B75"/>
    <w:multiLevelType w:val="singleLevel"/>
    <w:tmpl w:val="6ED4141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158476B"/>
    <w:multiLevelType w:val="hybridMultilevel"/>
    <w:tmpl w:val="585AD8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F43214"/>
    <w:multiLevelType w:val="hybridMultilevel"/>
    <w:tmpl w:val="EC4000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E7735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589175C2"/>
    <w:multiLevelType w:val="hybridMultilevel"/>
    <w:tmpl w:val="E9C4A95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62593695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69BC14E2"/>
    <w:multiLevelType w:val="hybridMultilevel"/>
    <w:tmpl w:val="40F2D8BE"/>
    <w:lvl w:ilvl="0" w:tplc="AA3AE23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47467599">
    <w:abstractNumId w:val="7"/>
  </w:num>
  <w:num w:numId="2" w16cid:durableId="169032313">
    <w:abstractNumId w:val="9"/>
  </w:num>
  <w:num w:numId="3" w16cid:durableId="532500594">
    <w:abstractNumId w:val="4"/>
  </w:num>
  <w:num w:numId="4" w16cid:durableId="456408431">
    <w:abstractNumId w:val="8"/>
  </w:num>
  <w:num w:numId="5" w16cid:durableId="399641809">
    <w:abstractNumId w:val="0"/>
  </w:num>
  <w:num w:numId="6" w16cid:durableId="2036154329">
    <w:abstractNumId w:val="3"/>
  </w:num>
  <w:num w:numId="7" w16cid:durableId="1579748324">
    <w:abstractNumId w:val="1"/>
  </w:num>
  <w:num w:numId="8" w16cid:durableId="248544967">
    <w:abstractNumId w:val="2"/>
  </w:num>
  <w:num w:numId="9" w16cid:durableId="176816310">
    <w:abstractNumId w:val="10"/>
  </w:num>
  <w:num w:numId="10" w16cid:durableId="807938602">
    <w:abstractNumId w:val="5"/>
  </w:num>
  <w:num w:numId="11" w16cid:durableId="11728424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W3NDAyNzOzsDRS0lEKTi0uzszPAykwNKwFABS9uNgtAAAA"/>
  </w:docVars>
  <w:rsids>
    <w:rsidRoot w:val="00732F89"/>
    <w:rsid w:val="000035C7"/>
    <w:rsid w:val="00005D1D"/>
    <w:rsid w:val="000078B9"/>
    <w:rsid w:val="00014889"/>
    <w:rsid w:val="00014B9F"/>
    <w:rsid w:val="00027236"/>
    <w:rsid w:val="00032DB5"/>
    <w:rsid w:val="000330A6"/>
    <w:rsid w:val="00045747"/>
    <w:rsid w:val="00053B82"/>
    <w:rsid w:val="00060CA1"/>
    <w:rsid w:val="000621F8"/>
    <w:rsid w:val="000627FD"/>
    <w:rsid w:val="000726F4"/>
    <w:rsid w:val="000A1480"/>
    <w:rsid w:val="000B12C6"/>
    <w:rsid w:val="000B26C4"/>
    <w:rsid w:val="000B6DD4"/>
    <w:rsid w:val="000C38F1"/>
    <w:rsid w:val="000C4CDE"/>
    <w:rsid w:val="000C6ACA"/>
    <w:rsid w:val="000D3FCB"/>
    <w:rsid w:val="000D4887"/>
    <w:rsid w:val="000E03BD"/>
    <w:rsid w:val="000E2C0E"/>
    <w:rsid w:val="000E342F"/>
    <w:rsid w:val="000E45B5"/>
    <w:rsid w:val="00100F7C"/>
    <w:rsid w:val="001021FB"/>
    <w:rsid w:val="001064B5"/>
    <w:rsid w:val="0011064E"/>
    <w:rsid w:val="001121B5"/>
    <w:rsid w:val="00131AFD"/>
    <w:rsid w:val="00141474"/>
    <w:rsid w:val="001420A0"/>
    <w:rsid w:val="0015397C"/>
    <w:rsid w:val="0016240E"/>
    <w:rsid w:val="00165C44"/>
    <w:rsid w:val="00174E88"/>
    <w:rsid w:val="00181128"/>
    <w:rsid w:val="00190974"/>
    <w:rsid w:val="00191885"/>
    <w:rsid w:val="00193711"/>
    <w:rsid w:val="00197655"/>
    <w:rsid w:val="001A3F98"/>
    <w:rsid w:val="001B106C"/>
    <w:rsid w:val="001C4413"/>
    <w:rsid w:val="001C64B4"/>
    <w:rsid w:val="001D7ACC"/>
    <w:rsid w:val="001E73FA"/>
    <w:rsid w:val="001E797E"/>
    <w:rsid w:val="001F2EE4"/>
    <w:rsid w:val="00203D34"/>
    <w:rsid w:val="00205700"/>
    <w:rsid w:val="0022056D"/>
    <w:rsid w:val="00222CC5"/>
    <w:rsid w:val="00227FF0"/>
    <w:rsid w:val="0024524D"/>
    <w:rsid w:val="00246756"/>
    <w:rsid w:val="00252276"/>
    <w:rsid w:val="00256C6B"/>
    <w:rsid w:val="0027256F"/>
    <w:rsid w:val="00274CC3"/>
    <w:rsid w:val="002778B4"/>
    <w:rsid w:val="00280E9B"/>
    <w:rsid w:val="002908CD"/>
    <w:rsid w:val="00291571"/>
    <w:rsid w:val="002924A9"/>
    <w:rsid w:val="002960C6"/>
    <w:rsid w:val="002A0409"/>
    <w:rsid w:val="002A1C8E"/>
    <w:rsid w:val="002B0231"/>
    <w:rsid w:val="002B3E7A"/>
    <w:rsid w:val="002B4887"/>
    <w:rsid w:val="002C7A5B"/>
    <w:rsid w:val="002E32EC"/>
    <w:rsid w:val="002E5D5A"/>
    <w:rsid w:val="002E6872"/>
    <w:rsid w:val="002E721A"/>
    <w:rsid w:val="002F7CE9"/>
    <w:rsid w:val="00301DBE"/>
    <w:rsid w:val="00304C9A"/>
    <w:rsid w:val="00313A07"/>
    <w:rsid w:val="003148A2"/>
    <w:rsid w:val="0032782A"/>
    <w:rsid w:val="003338AA"/>
    <w:rsid w:val="0033393E"/>
    <w:rsid w:val="003441C7"/>
    <w:rsid w:val="00346DBB"/>
    <w:rsid w:val="00377950"/>
    <w:rsid w:val="0038271E"/>
    <w:rsid w:val="00383F3D"/>
    <w:rsid w:val="00391289"/>
    <w:rsid w:val="0039658F"/>
    <w:rsid w:val="003A7D83"/>
    <w:rsid w:val="003C6892"/>
    <w:rsid w:val="003C71A8"/>
    <w:rsid w:val="003C7DDE"/>
    <w:rsid w:val="003D1017"/>
    <w:rsid w:val="003D6501"/>
    <w:rsid w:val="00400DA2"/>
    <w:rsid w:val="0041410F"/>
    <w:rsid w:val="004168EC"/>
    <w:rsid w:val="00417DBF"/>
    <w:rsid w:val="00420554"/>
    <w:rsid w:val="00421CFD"/>
    <w:rsid w:val="0042239B"/>
    <w:rsid w:val="004244E4"/>
    <w:rsid w:val="00430CA7"/>
    <w:rsid w:val="00431137"/>
    <w:rsid w:val="0044333A"/>
    <w:rsid w:val="004551FB"/>
    <w:rsid w:val="00457824"/>
    <w:rsid w:val="00463BBB"/>
    <w:rsid w:val="004726B0"/>
    <w:rsid w:val="00476812"/>
    <w:rsid w:val="00483459"/>
    <w:rsid w:val="004A2980"/>
    <w:rsid w:val="004A58A0"/>
    <w:rsid w:val="004C7969"/>
    <w:rsid w:val="004E01D6"/>
    <w:rsid w:val="004F5BDD"/>
    <w:rsid w:val="0050032E"/>
    <w:rsid w:val="00504D75"/>
    <w:rsid w:val="0051128E"/>
    <w:rsid w:val="00514D52"/>
    <w:rsid w:val="00515A06"/>
    <w:rsid w:val="005239A9"/>
    <w:rsid w:val="00526E23"/>
    <w:rsid w:val="00527277"/>
    <w:rsid w:val="00540654"/>
    <w:rsid w:val="0054097B"/>
    <w:rsid w:val="00541127"/>
    <w:rsid w:val="00547151"/>
    <w:rsid w:val="0055184A"/>
    <w:rsid w:val="00552903"/>
    <w:rsid w:val="00580113"/>
    <w:rsid w:val="00584D44"/>
    <w:rsid w:val="005864DC"/>
    <w:rsid w:val="005909C4"/>
    <w:rsid w:val="00592FC3"/>
    <w:rsid w:val="00596E10"/>
    <w:rsid w:val="005A124E"/>
    <w:rsid w:val="005A22C3"/>
    <w:rsid w:val="005A3EB6"/>
    <w:rsid w:val="005A5433"/>
    <w:rsid w:val="005B77C1"/>
    <w:rsid w:val="005C2215"/>
    <w:rsid w:val="005C48A9"/>
    <w:rsid w:val="005C64E7"/>
    <w:rsid w:val="005D4304"/>
    <w:rsid w:val="0060352D"/>
    <w:rsid w:val="00611EFA"/>
    <w:rsid w:val="006207A7"/>
    <w:rsid w:val="00620B78"/>
    <w:rsid w:val="00621BE4"/>
    <w:rsid w:val="00625E54"/>
    <w:rsid w:val="00637D80"/>
    <w:rsid w:val="006414B3"/>
    <w:rsid w:val="00644626"/>
    <w:rsid w:val="00645BCA"/>
    <w:rsid w:val="00646C04"/>
    <w:rsid w:val="00653D74"/>
    <w:rsid w:val="0065794F"/>
    <w:rsid w:val="006624A5"/>
    <w:rsid w:val="006642C6"/>
    <w:rsid w:val="00672C91"/>
    <w:rsid w:val="006742A1"/>
    <w:rsid w:val="006839CE"/>
    <w:rsid w:val="00690AA3"/>
    <w:rsid w:val="00692573"/>
    <w:rsid w:val="006A2487"/>
    <w:rsid w:val="006B1E4E"/>
    <w:rsid w:val="006B5EDF"/>
    <w:rsid w:val="006B767B"/>
    <w:rsid w:val="006C0B3F"/>
    <w:rsid w:val="006D1A6E"/>
    <w:rsid w:val="006D69B1"/>
    <w:rsid w:val="006F0795"/>
    <w:rsid w:val="006F39FB"/>
    <w:rsid w:val="007007C1"/>
    <w:rsid w:val="00720331"/>
    <w:rsid w:val="00724335"/>
    <w:rsid w:val="00725C35"/>
    <w:rsid w:val="007268E1"/>
    <w:rsid w:val="00731BF1"/>
    <w:rsid w:val="00732F89"/>
    <w:rsid w:val="00744F7D"/>
    <w:rsid w:val="007451DE"/>
    <w:rsid w:val="00745BE4"/>
    <w:rsid w:val="00752B49"/>
    <w:rsid w:val="00764591"/>
    <w:rsid w:val="0077032A"/>
    <w:rsid w:val="00770371"/>
    <w:rsid w:val="007713DE"/>
    <w:rsid w:val="00773CE2"/>
    <w:rsid w:val="007753EA"/>
    <w:rsid w:val="0077663E"/>
    <w:rsid w:val="00785BBB"/>
    <w:rsid w:val="007918C2"/>
    <w:rsid w:val="00793F73"/>
    <w:rsid w:val="007A02CB"/>
    <w:rsid w:val="007A1A4F"/>
    <w:rsid w:val="007A6F7B"/>
    <w:rsid w:val="007C3EE8"/>
    <w:rsid w:val="007C4A05"/>
    <w:rsid w:val="007C6220"/>
    <w:rsid w:val="007C6271"/>
    <w:rsid w:val="007C6465"/>
    <w:rsid w:val="007C6BE8"/>
    <w:rsid w:val="007D52EF"/>
    <w:rsid w:val="007F4476"/>
    <w:rsid w:val="00804CE7"/>
    <w:rsid w:val="00805EC9"/>
    <w:rsid w:val="008062A5"/>
    <w:rsid w:val="0082473F"/>
    <w:rsid w:val="00832ABC"/>
    <w:rsid w:val="008331E8"/>
    <w:rsid w:val="008336EE"/>
    <w:rsid w:val="0083385D"/>
    <w:rsid w:val="00836914"/>
    <w:rsid w:val="00844861"/>
    <w:rsid w:val="00850A81"/>
    <w:rsid w:val="00851DFC"/>
    <w:rsid w:val="008774EF"/>
    <w:rsid w:val="0088239E"/>
    <w:rsid w:val="008A5181"/>
    <w:rsid w:val="008A7F27"/>
    <w:rsid w:val="008C22A7"/>
    <w:rsid w:val="008C7E32"/>
    <w:rsid w:val="008D1C50"/>
    <w:rsid w:val="008D24AD"/>
    <w:rsid w:val="008D5B47"/>
    <w:rsid w:val="008F11E0"/>
    <w:rsid w:val="008F2D41"/>
    <w:rsid w:val="00925DAB"/>
    <w:rsid w:val="009306C8"/>
    <w:rsid w:val="00937414"/>
    <w:rsid w:val="009670FA"/>
    <w:rsid w:val="00976BC7"/>
    <w:rsid w:val="009805B7"/>
    <w:rsid w:val="009824CB"/>
    <w:rsid w:val="009851FC"/>
    <w:rsid w:val="00990D0F"/>
    <w:rsid w:val="009B1A20"/>
    <w:rsid w:val="009C4E8B"/>
    <w:rsid w:val="009C7196"/>
    <w:rsid w:val="009D1CC4"/>
    <w:rsid w:val="009D1E88"/>
    <w:rsid w:val="009D2F41"/>
    <w:rsid w:val="009D62DD"/>
    <w:rsid w:val="009E17A5"/>
    <w:rsid w:val="009F2B50"/>
    <w:rsid w:val="009F7E20"/>
    <w:rsid w:val="00A069DD"/>
    <w:rsid w:val="00A15300"/>
    <w:rsid w:val="00A20CC3"/>
    <w:rsid w:val="00A22C51"/>
    <w:rsid w:val="00A24D95"/>
    <w:rsid w:val="00A338AD"/>
    <w:rsid w:val="00A43821"/>
    <w:rsid w:val="00A47EB8"/>
    <w:rsid w:val="00A55272"/>
    <w:rsid w:val="00A6424B"/>
    <w:rsid w:val="00A6683A"/>
    <w:rsid w:val="00A77E15"/>
    <w:rsid w:val="00A85C59"/>
    <w:rsid w:val="00A92C82"/>
    <w:rsid w:val="00A94EFE"/>
    <w:rsid w:val="00AA06D1"/>
    <w:rsid w:val="00AA3AF3"/>
    <w:rsid w:val="00AB1F66"/>
    <w:rsid w:val="00AB320D"/>
    <w:rsid w:val="00AC7828"/>
    <w:rsid w:val="00AD213B"/>
    <w:rsid w:val="00AD63CC"/>
    <w:rsid w:val="00AE0FDB"/>
    <w:rsid w:val="00AE650B"/>
    <w:rsid w:val="00B00C18"/>
    <w:rsid w:val="00B31D60"/>
    <w:rsid w:val="00B36559"/>
    <w:rsid w:val="00B51265"/>
    <w:rsid w:val="00B56080"/>
    <w:rsid w:val="00B65EC0"/>
    <w:rsid w:val="00B6610D"/>
    <w:rsid w:val="00B75A6B"/>
    <w:rsid w:val="00B80867"/>
    <w:rsid w:val="00B85E93"/>
    <w:rsid w:val="00BA72C5"/>
    <w:rsid w:val="00BB6CD1"/>
    <w:rsid w:val="00BD3507"/>
    <w:rsid w:val="00BD390F"/>
    <w:rsid w:val="00BD53CF"/>
    <w:rsid w:val="00BE588F"/>
    <w:rsid w:val="00BF33E3"/>
    <w:rsid w:val="00BF7BEF"/>
    <w:rsid w:val="00C07457"/>
    <w:rsid w:val="00C22776"/>
    <w:rsid w:val="00C3339C"/>
    <w:rsid w:val="00C36268"/>
    <w:rsid w:val="00C4103D"/>
    <w:rsid w:val="00C4342F"/>
    <w:rsid w:val="00C51F7B"/>
    <w:rsid w:val="00C54D0D"/>
    <w:rsid w:val="00C63D08"/>
    <w:rsid w:val="00C75ACA"/>
    <w:rsid w:val="00C90A30"/>
    <w:rsid w:val="00C95A9E"/>
    <w:rsid w:val="00CA0523"/>
    <w:rsid w:val="00CB4C8A"/>
    <w:rsid w:val="00CB56D3"/>
    <w:rsid w:val="00CC652E"/>
    <w:rsid w:val="00CD3A2B"/>
    <w:rsid w:val="00CF1242"/>
    <w:rsid w:val="00CF160D"/>
    <w:rsid w:val="00CF19EC"/>
    <w:rsid w:val="00D01F73"/>
    <w:rsid w:val="00D05167"/>
    <w:rsid w:val="00D05470"/>
    <w:rsid w:val="00D125E5"/>
    <w:rsid w:val="00D139FC"/>
    <w:rsid w:val="00D14AF8"/>
    <w:rsid w:val="00D14FE8"/>
    <w:rsid w:val="00D214FC"/>
    <w:rsid w:val="00D25DB9"/>
    <w:rsid w:val="00D25F7A"/>
    <w:rsid w:val="00D350AD"/>
    <w:rsid w:val="00D3751F"/>
    <w:rsid w:val="00D37F92"/>
    <w:rsid w:val="00D37F9B"/>
    <w:rsid w:val="00D42C24"/>
    <w:rsid w:val="00D61351"/>
    <w:rsid w:val="00D62489"/>
    <w:rsid w:val="00D72B3D"/>
    <w:rsid w:val="00D75F84"/>
    <w:rsid w:val="00D95B61"/>
    <w:rsid w:val="00DA03D8"/>
    <w:rsid w:val="00DA6E2B"/>
    <w:rsid w:val="00DC50AF"/>
    <w:rsid w:val="00DC59C1"/>
    <w:rsid w:val="00DD51FB"/>
    <w:rsid w:val="00DF20BC"/>
    <w:rsid w:val="00DF579E"/>
    <w:rsid w:val="00DF6E1F"/>
    <w:rsid w:val="00E00C89"/>
    <w:rsid w:val="00E02019"/>
    <w:rsid w:val="00E1064E"/>
    <w:rsid w:val="00E1201C"/>
    <w:rsid w:val="00E14E5E"/>
    <w:rsid w:val="00E45560"/>
    <w:rsid w:val="00E51DDC"/>
    <w:rsid w:val="00E579AC"/>
    <w:rsid w:val="00E604EE"/>
    <w:rsid w:val="00E65757"/>
    <w:rsid w:val="00E66867"/>
    <w:rsid w:val="00E67EE0"/>
    <w:rsid w:val="00E72EE9"/>
    <w:rsid w:val="00E736DB"/>
    <w:rsid w:val="00E741F7"/>
    <w:rsid w:val="00E801FB"/>
    <w:rsid w:val="00E81F28"/>
    <w:rsid w:val="00E82A76"/>
    <w:rsid w:val="00EB14A1"/>
    <w:rsid w:val="00EC407F"/>
    <w:rsid w:val="00ED22E0"/>
    <w:rsid w:val="00EE4603"/>
    <w:rsid w:val="00EE6F54"/>
    <w:rsid w:val="00EF181A"/>
    <w:rsid w:val="00EF34FE"/>
    <w:rsid w:val="00EF39D2"/>
    <w:rsid w:val="00EF4423"/>
    <w:rsid w:val="00EF6195"/>
    <w:rsid w:val="00F00AC2"/>
    <w:rsid w:val="00F028E4"/>
    <w:rsid w:val="00F268F0"/>
    <w:rsid w:val="00F2744C"/>
    <w:rsid w:val="00F274CC"/>
    <w:rsid w:val="00F355C9"/>
    <w:rsid w:val="00F36FAB"/>
    <w:rsid w:val="00F50092"/>
    <w:rsid w:val="00F8137F"/>
    <w:rsid w:val="00FA3A89"/>
    <w:rsid w:val="00FB5FD7"/>
    <w:rsid w:val="00FC2952"/>
    <w:rsid w:val="00FC7311"/>
    <w:rsid w:val="00FD37AE"/>
    <w:rsid w:val="00FE032C"/>
    <w:rsid w:val="00FE1C1F"/>
    <w:rsid w:val="00FE58C7"/>
    <w:rsid w:val="00FF5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hapeDefaults>
    <o:shapedefaults v:ext="edit" spidmax="8193"/>
    <o:shapelayout v:ext="edit">
      <o:idmap v:ext="edit" data="1"/>
    </o:shapelayout>
  </w:shapeDefaults>
  <w:decimalSymbol w:val="."/>
  <w:listSeparator w:val=","/>
  <w14:docId w14:val="53C401FB"/>
  <w15:docId w15:val="{D03C3E40-BAAA-4FB3-B5C8-0F3FED74D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5DB9"/>
    <w:rPr>
      <w:sz w:val="26"/>
      <w:lang w:eastAsia="en-US"/>
    </w:rPr>
  </w:style>
  <w:style w:type="paragraph" w:styleId="Heading1">
    <w:name w:val="heading 1"/>
    <w:basedOn w:val="Normal"/>
    <w:next w:val="Normal"/>
    <w:qFormat/>
    <w:rsid w:val="00D25DB9"/>
    <w:pPr>
      <w:keepNext/>
      <w:spacing w:after="40" w:line="360" w:lineRule="auto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rsid w:val="00D25DB9"/>
    <w:pPr>
      <w:keepNext/>
      <w:spacing w:after="40"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D25DB9"/>
    <w:pPr>
      <w:keepNext/>
      <w:ind w:left="720"/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25DB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25DB9"/>
    <w:pPr>
      <w:tabs>
        <w:tab w:val="center" w:pos="4320"/>
        <w:tab w:val="right" w:pos="8640"/>
      </w:tabs>
      <w:jc w:val="right"/>
    </w:pPr>
    <w:rPr>
      <w:rFonts w:ascii="Arial" w:hAnsi="Arial"/>
      <w:sz w:val="16"/>
    </w:rPr>
  </w:style>
  <w:style w:type="character" w:styleId="PageNumber">
    <w:name w:val="page number"/>
    <w:basedOn w:val="DefaultParagraphFont"/>
    <w:rsid w:val="00D25DB9"/>
  </w:style>
  <w:style w:type="paragraph" w:styleId="BodyText">
    <w:name w:val="Body Text"/>
    <w:basedOn w:val="Normal"/>
    <w:rsid w:val="00D25DB9"/>
    <w:pPr>
      <w:spacing w:after="40" w:line="360" w:lineRule="auto"/>
      <w:jc w:val="both"/>
    </w:pPr>
    <w:rPr>
      <w:rFonts w:ascii="Arial" w:hAnsi="Arial"/>
      <w:sz w:val="24"/>
    </w:rPr>
  </w:style>
  <w:style w:type="paragraph" w:styleId="BodyText2">
    <w:name w:val="Body Text 2"/>
    <w:basedOn w:val="Normal"/>
    <w:rsid w:val="00D25DB9"/>
    <w:pPr>
      <w:spacing w:after="40" w:line="360" w:lineRule="auto"/>
    </w:pPr>
    <w:rPr>
      <w:rFonts w:ascii="Arial" w:hAnsi="Arial"/>
      <w:sz w:val="24"/>
    </w:rPr>
  </w:style>
  <w:style w:type="paragraph" w:styleId="BodyText3">
    <w:name w:val="Body Text 3"/>
    <w:basedOn w:val="Normal"/>
    <w:rsid w:val="00D25DB9"/>
    <w:pPr>
      <w:jc w:val="both"/>
    </w:pPr>
    <w:rPr>
      <w:sz w:val="23"/>
    </w:rPr>
  </w:style>
  <w:style w:type="paragraph" w:styleId="HTMLPreformatted">
    <w:name w:val="HTML Preformatted"/>
    <w:basedOn w:val="Normal"/>
    <w:rsid w:val="00D25D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color w:val="000000"/>
      <w:sz w:val="20"/>
    </w:rPr>
  </w:style>
  <w:style w:type="paragraph" w:customStyle="1" w:styleId="Helv10B">
    <w:name w:val="Helv 10B"/>
    <w:rsid w:val="00D25DB9"/>
    <w:pPr>
      <w:tabs>
        <w:tab w:val="left" w:pos="-720"/>
      </w:tabs>
      <w:suppressAutoHyphens/>
    </w:pPr>
    <w:rPr>
      <w:rFonts w:ascii="Arial" w:hAnsi="Arial"/>
      <w:b/>
      <w:lang w:val="en-US" w:eastAsia="en-US"/>
    </w:rPr>
  </w:style>
  <w:style w:type="table" w:styleId="TableGrid">
    <w:name w:val="Table Grid"/>
    <w:basedOn w:val="TableNormal"/>
    <w:rsid w:val="00504D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A2980"/>
    <w:rPr>
      <w:color w:val="0000FF"/>
      <w:u w:val="single"/>
    </w:rPr>
  </w:style>
  <w:style w:type="paragraph" w:styleId="BalloonText">
    <w:name w:val="Balloon Text"/>
    <w:basedOn w:val="Normal"/>
    <w:semiHidden/>
    <w:rsid w:val="0083385D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6F39FB"/>
    <w:rPr>
      <w:sz w:val="16"/>
      <w:szCs w:val="16"/>
    </w:rPr>
  </w:style>
  <w:style w:type="paragraph" w:styleId="CommentText">
    <w:name w:val="annotation text"/>
    <w:basedOn w:val="Normal"/>
    <w:semiHidden/>
    <w:rsid w:val="006F39FB"/>
    <w:rPr>
      <w:sz w:val="20"/>
    </w:rPr>
  </w:style>
  <w:style w:type="paragraph" w:styleId="CommentSubject">
    <w:name w:val="annotation subject"/>
    <w:basedOn w:val="CommentText"/>
    <w:next w:val="CommentText"/>
    <w:semiHidden/>
    <w:rsid w:val="006F39FB"/>
    <w:rPr>
      <w:b/>
      <w:bCs/>
    </w:rPr>
  </w:style>
  <w:style w:type="paragraph" w:customStyle="1" w:styleId="Times9I">
    <w:name w:val="Times 9I"/>
    <w:rsid w:val="00B56080"/>
    <w:pPr>
      <w:tabs>
        <w:tab w:val="left" w:pos="-720"/>
      </w:tabs>
      <w:suppressAutoHyphens/>
    </w:pPr>
    <w:rPr>
      <w:rFonts w:ascii="Book Antiqua" w:hAnsi="Book Antiqua"/>
      <w:i/>
      <w:sz w:val="18"/>
      <w:lang w:val="en-US" w:eastAsia="en-GB"/>
    </w:rPr>
  </w:style>
  <w:style w:type="paragraph" w:styleId="FootnoteText">
    <w:name w:val="footnote text"/>
    <w:basedOn w:val="Normal"/>
    <w:semiHidden/>
    <w:rsid w:val="00027236"/>
    <w:rPr>
      <w:sz w:val="20"/>
    </w:rPr>
  </w:style>
  <w:style w:type="character" w:styleId="FootnoteReference">
    <w:name w:val="footnote reference"/>
    <w:semiHidden/>
    <w:rsid w:val="00027236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4E5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45B5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2C7A5B"/>
    <w:rPr>
      <w:rFonts w:ascii="Arial" w:hAnsi="Arial"/>
      <w:sz w:val="1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42C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alea@soton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verageRating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32DC2F8462314687F2AF6424EA6B77" ma:contentTypeVersion="2" ma:contentTypeDescription="Create a new document." ma:contentTypeScope="" ma:versionID="9c61be932f4bcae9516b997c837c36f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0aee3b6c086d910f7e15c934c0b77c2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AverageRating" minOccurs="0"/>
                <xsd:element ref="ns1:Rating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8" nillable="true" ma:displayName="Rating (0-5)" ma:decimals="2" ma:description="Average value of all the ratings that have been submitted" ma:internalName="Rating_x0020__x0028_0_x002d_5_x0029_" ma:readOnly="true">
      <xsd:simpleType>
        <xsd:restriction base="dms:Number"/>
      </xsd:simpleType>
    </xsd:element>
    <xsd:element name="RatingCount" ma:index="9" nillable="true" ma:displayName="Number of Ratings" ma:decimals="0" ma:description="Number of ratings submitted" ma:internalName="Number_x0020_of_x0020_Ratings" ma:readOnly="true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0C28B3-1828-42A8-A3DA-A311C14E96F3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www.w3.org/XML/1998/namespace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A88DDE9-1546-405A-B9B7-AF86FF45C1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F01D0A-8027-4611-9583-A9E51B8373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5</Words>
  <Characters>4553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and Development Support Unit</vt:lpstr>
    </vt:vector>
  </TitlesOfParts>
  <Company>University of Southampton</Company>
  <LinksUpToDate>false</LinksUpToDate>
  <CharactersWithSpaces>5068</CharactersWithSpaces>
  <SharedDoc>false</SharedDoc>
  <HLinks>
    <vt:vector size="6" baseType="variant">
      <vt:variant>
        <vt:i4>4784163</vt:i4>
      </vt:variant>
      <vt:variant>
        <vt:i4>0</vt:i4>
      </vt:variant>
      <vt:variant>
        <vt:i4>0</vt:i4>
      </vt:variant>
      <vt:variant>
        <vt:i4>5</vt:i4>
      </vt:variant>
      <vt:variant>
        <vt:lpwstr>mailto:CTU@southampton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CORE Support - Version 3 18-01-2023 corrected</dc:title>
  <dc:creator>Marina Lee</dc:creator>
  <cp:lastModifiedBy>Alice Pengelly</cp:lastModifiedBy>
  <cp:revision>2</cp:revision>
  <cp:lastPrinted>2018-07-09T08:33:00Z</cp:lastPrinted>
  <dcterms:created xsi:type="dcterms:W3CDTF">2023-10-19T14:43:00Z</dcterms:created>
  <dcterms:modified xsi:type="dcterms:W3CDTF">2023-11-09T21:30:32Z</dcterms:modified>
  <cp:keywords>
  </cp:keywords>
  <dc:subject>
  </dc:subject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32DC2F8462314687F2AF6424EA6B77</vt:lpwstr>
  </property>
</Properties>
</file>